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58F8A" w14:textId="77777777" w:rsidR="00E43C6E" w:rsidRPr="00E43C6E" w:rsidRDefault="00E43C6E" w:rsidP="00E43C6E">
      <w:pPr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E43C6E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ภาคการศึกษา </w:t>
      </w:r>
      <w:sdt>
        <w:sdtPr>
          <w:rPr>
            <w:rFonts w:ascii="TH SarabunPSK" w:hAnsi="TH SarabunPSK" w:cs="TH SarabunPSK"/>
            <w:b/>
            <w:bCs/>
            <w:sz w:val="32"/>
            <w:szCs w:val="32"/>
            <w:cs/>
            <w:lang w:bidi="th-TH"/>
          </w:rPr>
          <w:tag w:val="tag_Term"/>
          <w:id w:val="-1636088766"/>
          <w:placeholder>
            <w:docPart w:val="4A3461B0B4974E3582DAF430C013C315"/>
          </w:placeholder>
          <w:showingPlcHdr/>
        </w:sdtPr>
        <w:sdtContent>
          <w:r w:rsidRPr="00E43C6E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  <w:lang w:bidi="th-TH"/>
            </w:rPr>
            <w:t>Term/Academic Year</w:t>
          </w:r>
          <w:r w:rsidRPr="00E43C6E">
            <w:rPr>
              <w:rStyle w:val="PlaceholderText"/>
              <w:rFonts w:ascii="TH SarabunPSK" w:hAnsi="TH SarabunPSK" w:cs="TH SarabunPSK" w:hint="cs"/>
              <w:b/>
              <w:bCs/>
              <w:color w:val="FF0000"/>
              <w:sz w:val="32"/>
              <w:szCs w:val="32"/>
              <w:cs/>
              <w:lang w:bidi="th-TH"/>
            </w:rPr>
            <w:t xml:space="preserve"> </w:t>
          </w:r>
          <w:r w:rsidRPr="00E43C6E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  <w:lang w:bidi="th-TH"/>
            </w:rPr>
            <w:t>; e.g., 1/2560</w:t>
          </w:r>
        </w:sdtContent>
      </w:sdt>
    </w:p>
    <w:p w14:paraId="0E7BBB64" w14:textId="77777777" w:rsidR="00E43C6E" w:rsidRPr="00E43C6E" w:rsidRDefault="00E43C6E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07"/>
      </w:tblGrid>
      <w:tr w:rsidR="00423420" w:rsidRPr="005A74A1" w14:paraId="11E7444B" w14:textId="77777777" w:rsidTr="00423420">
        <w:tc>
          <w:tcPr>
            <w:tcW w:w="9307" w:type="dxa"/>
            <w:shd w:val="clear" w:color="auto" w:fill="000000" w:themeFill="text1"/>
          </w:tcPr>
          <w:p w14:paraId="2787702D" w14:textId="77777777" w:rsidR="00423420" w:rsidRPr="005A74A1" w:rsidRDefault="00423420" w:rsidP="00423420">
            <w:pPr>
              <w:spacing w:before="120" w:after="120"/>
              <w:jc w:val="center"/>
              <w:rPr>
                <w:rFonts w:ascii="TH SarabunPSK" w:hAnsi="TH SarabunPSK" w:cs="TH SarabunPSK"/>
                <w:bCs/>
                <w:color w:val="FFFFFF" w:themeColor="background1"/>
                <w:sz w:val="36"/>
                <w:szCs w:val="36"/>
                <w:lang w:bidi="th-TH"/>
              </w:rPr>
            </w:pPr>
            <w:r w:rsidRPr="005A74A1">
              <w:rPr>
                <w:rFonts w:ascii="TH SarabunPSK" w:hAnsi="TH SarabunPSK" w:cs="TH SarabunPSK"/>
                <w:bCs/>
                <w:color w:val="FFFFFF" w:themeColor="background1"/>
                <w:sz w:val="36"/>
                <w:szCs w:val="36"/>
                <w:cs/>
                <w:lang w:bidi="th-TH"/>
              </w:rPr>
              <w:t>มคอ.</w:t>
            </w:r>
            <w:r w:rsidRPr="005A74A1">
              <w:rPr>
                <w:rFonts w:ascii="TH SarabunPSK" w:hAnsi="TH SarabunPSK" w:cs="TH SarabunPSK"/>
                <w:bCs/>
                <w:color w:val="FFFFFF" w:themeColor="background1"/>
                <w:sz w:val="36"/>
                <w:szCs w:val="36"/>
              </w:rPr>
              <w:t xml:space="preserve">3  </w:t>
            </w:r>
            <w:r w:rsidRPr="005A74A1">
              <w:rPr>
                <w:rFonts w:ascii="TH SarabunPSK" w:hAnsi="TH SarabunPSK" w:cs="TH SarabunPSK"/>
                <w:bCs/>
                <w:color w:val="FFFFFF" w:themeColor="background1"/>
                <w:sz w:val="36"/>
                <w:szCs w:val="36"/>
                <w:cs/>
                <w:lang w:bidi="th-TH"/>
              </w:rPr>
              <w:t>รายละเอียดของรายวิชา</w:t>
            </w:r>
          </w:p>
        </w:tc>
      </w:tr>
    </w:tbl>
    <w:p w14:paraId="7426DA11" w14:textId="3C8B3DFB" w:rsidR="00091414" w:rsidRPr="005A74A1" w:rsidRDefault="00091414" w:rsidP="00E43C6E">
      <w:pPr>
        <w:tabs>
          <w:tab w:val="left" w:pos="1134"/>
        </w:tabs>
        <w:spacing w:before="240"/>
        <w:ind w:left="1134" w:hanging="1134"/>
        <w:rPr>
          <w:rFonts w:ascii="TH SarabunPSK" w:hAnsi="TH SarabunPSK" w:cs="TH SarabunPSK"/>
          <w:b/>
          <w:sz w:val="32"/>
          <w:szCs w:val="32"/>
          <w:lang w:bidi="th-TH"/>
        </w:rPr>
      </w:pPr>
      <w:bookmarkStart w:id="0" w:name="_Hlk500809736"/>
      <w:r w:rsidRPr="005A74A1">
        <w:rPr>
          <w:rFonts w:ascii="TH SarabunPSK" w:hAnsi="TH SarabunPSK" w:cs="TH SarabunPSK"/>
          <w:bCs/>
          <w:sz w:val="32"/>
          <w:szCs w:val="32"/>
          <w:cs/>
          <w:lang w:bidi="th-TH"/>
        </w:rPr>
        <w:t>ภาควิชา</w:t>
      </w:r>
      <w:r w:rsidRPr="005A74A1">
        <w:rPr>
          <w:rFonts w:ascii="TH SarabunPSK" w:hAnsi="TH SarabunPSK" w:cs="TH SarabunPSK"/>
          <w:bCs/>
          <w:color w:val="00B0F0"/>
          <w:sz w:val="32"/>
          <w:szCs w:val="32"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alias w:val="Department"/>
          <w:tag w:val="tag_Department"/>
          <w:id w:val="-1419322773"/>
          <w:lock w:val="sdtLocked"/>
          <w:placeholder>
            <w:docPart w:val="74BE29CF668A4A04ACA482F84D87AA64"/>
          </w:placeholder>
          <w:showingPlcHdr/>
        </w:sdtPr>
        <w:sdtEndPr/>
        <w:sdtContent>
          <w:r w:rsidR="009417BB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Department</w:t>
          </w:r>
        </w:sdtContent>
      </w:sdt>
    </w:p>
    <w:bookmarkEnd w:id="0"/>
    <w:p w14:paraId="16B274AA" w14:textId="77777777" w:rsidR="00914950" w:rsidRPr="005A74A1" w:rsidRDefault="00914950" w:rsidP="00914950">
      <w:pPr>
        <w:ind w:left="1134"/>
        <w:rPr>
          <w:rFonts w:ascii="TH SarabunPSK" w:hAnsi="TH SarabunPSK" w:cs="TH SarabunPSK" w:hint="cs"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 xml:space="preserve">คณะวิศวกรรมศาสตร์ 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สถาบันเทคโนโลยีพระจอมเกล้าเจ้าคุณทหารลาดกระบัง</w:t>
      </w:r>
    </w:p>
    <w:p w14:paraId="1188AE92" w14:textId="77777777" w:rsidR="00AE5E88" w:rsidRPr="005A74A1" w:rsidRDefault="00AE5E88" w:rsidP="00656F9D">
      <w:pPr>
        <w:rPr>
          <w:rFonts w:ascii="TH SarabunPSK" w:hAnsi="TH SarabunPSK" w:cs="TH SarabunPSK"/>
          <w:b/>
          <w:sz w:val="16"/>
          <w:szCs w:val="16"/>
          <w:lang w:bidi="th-TH"/>
        </w:rPr>
      </w:pPr>
    </w:p>
    <w:p w14:paraId="439DDC33" w14:textId="77777777" w:rsidR="00656F9D" w:rsidRPr="005A74A1" w:rsidRDefault="00656F9D" w:rsidP="00D75623">
      <w:pPr>
        <w:pStyle w:val="Heading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spacing w:before="0" w:after="0"/>
        <w:jc w:val="center"/>
        <w:rPr>
          <w:rFonts w:ascii="TH SarabunPSK" w:hAnsi="TH SarabunPSK" w:cs="TH SarabunPSK"/>
          <w:b/>
          <w:bCs/>
          <w:sz w:val="36"/>
          <w:szCs w:val="36"/>
          <w:lang w:val="en-US" w:bidi="th-TH"/>
        </w:rPr>
      </w:pPr>
      <w:bookmarkStart w:id="1" w:name="_Hlk500809795"/>
      <w:r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>หมวดที่ 1</w:t>
      </w:r>
      <w:r w:rsidRPr="005A74A1">
        <w:rPr>
          <w:rFonts w:ascii="TH SarabunPSK" w:hAnsi="TH SarabunPSK" w:cs="TH SarabunPSK"/>
          <w:bCs/>
          <w:sz w:val="36"/>
          <w:szCs w:val="36"/>
          <w:cs/>
          <w:lang w:val="en-US" w:bidi="th-TH"/>
        </w:rPr>
        <w:t xml:space="preserve">  </w:t>
      </w:r>
      <w:r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>ข้อมูลทั่วไป</w:t>
      </w:r>
    </w:p>
    <w:p w14:paraId="1A155D1B" w14:textId="77777777" w:rsidR="00D75623" w:rsidRPr="005A74A1" w:rsidRDefault="00D75623" w:rsidP="00D75623">
      <w:pPr>
        <w:rPr>
          <w:rFonts w:ascii="TH SarabunPSK" w:hAnsi="TH SarabunPSK" w:cs="TH SarabunPSK"/>
          <w:sz w:val="6"/>
          <w:szCs w:val="6"/>
          <w:lang w:eastAsia="x-none" w:bidi="th-TH"/>
        </w:rPr>
      </w:pPr>
    </w:p>
    <w:p w14:paraId="40A1A0B6" w14:textId="77777777" w:rsidR="00091414" w:rsidRPr="005A74A1" w:rsidRDefault="00656F9D" w:rsidP="00E55634">
      <w:pPr>
        <w:pStyle w:val="Heading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4"/>
          <w:tab w:val="left" w:pos="1985"/>
        </w:tabs>
        <w:spacing w:before="120" w:after="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bookmarkStart w:id="2" w:name="_Hlk500809760"/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1.</w:t>
      </w:r>
      <w:r w:rsidR="000965B6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ab/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รหัส</w:t>
      </w:r>
      <w:r w:rsidR="000965B6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วิชา</w:t>
      </w:r>
      <w:r w:rsidR="000965B6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ab/>
      </w:r>
      <w:bookmarkStart w:id="3" w:name="_Hlk500105829"/>
      <w:bookmarkStart w:id="4" w:name="CourseID"/>
      <w:sdt>
        <w:sdtPr>
          <w:rPr>
            <w:rFonts w:ascii="TH SarabunPSK" w:hAnsi="TH SarabunPSK" w:cs="TH SarabunPSK"/>
            <w:b/>
            <w:bCs/>
            <w:sz w:val="32"/>
            <w:szCs w:val="32"/>
            <w:lang w:bidi="th-TH"/>
          </w:rPr>
          <w:alias w:val="CourseID"/>
          <w:tag w:val="tag_CourseID"/>
          <w:id w:val="-1641568955"/>
          <w:lock w:val="sdtLocked"/>
          <w:placeholder>
            <w:docPart w:val="F1EC380987544EDF9DA1D19EFA62B6CF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</w:rPr>
            <w:t>Enter the Course ID</w:t>
          </w:r>
        </w:sdtContent>
      </w:sdt>
      <w:bookmarkEnd w:id="3"/>
      <w:bookmarkEnd w:id="4"/>
    </w:p>
    <w:p w14:paraId="139F4009" w14:textId="77777777" w:rsidR="000965B6" w:rsidRPr="005A74A1" w:rsidRDefault="000965B6" w:rsidP="00E556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4"/>
          <w:tab w:val="left" w:pos="1985"/>
        </w:tabs>
        <w:rPr>
          <w:rFonts w:ascii="TH SarabunPSK" w:hAnsi="TH SarabunPSK" w:cs="TH SarabunPSK"/>
          <w:b/>
          <w:bCs/>
          <w:sz w:val="32"/>
          <w:szCs w:val="32"/>
          <w:lang w:val="en-AU" w:eastAsia="x-none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AU" w:eastAsia="x-none" w:bidi="th-TH"/>
        </w:rPr>
        <w:tab/>
        <w:t>ชื่อวิชา</w:t>
      </w:r>
      <w:r w:rsidRPr="005A74A1">
        <w:rPr>
          <w:rFonts w:ascii="TH SarabunPSK" w:hAnsi="TH SarabunPSK" w:cs="TH SarabunPSK"/>
          <w:b/>
          <w:bCs/>
          <w:sz w:val="32"/>
          <w:szCs w:val="32"/>
          <w:lang w:val="en-AU" w:eastAsia="x-none" w:bidi="th-TH"/>
        </w:rPr>
        <w:tab/>
      </w:r>
      <w:sdt>
        <w:sdtPr>
          <w:rPr>
            <w:rFonts w:ascii="TH SarabunPSK" w:hAnsi="TH SarabunPSK" w:cs="TH SarabunPSK"/>
            <w:b/>
            <w:bCs/>
            <w:sz w:val="32"/>
            <w:szCs w:val="32"/>
            <w:lang w:val="en-AU" w:eastAsia="x-none" w:bidi="th-TH"/>
          </w:rPr>
          <w:alias w:val="Course Name (TH)"/>
          <w:tag w:val="tag_CourseName_TH"/>
          <w:id w:val="1348058152"/>
          <w:lock w:val="sdtLocked"/>
          <w:placeholder>
            <w:docPart w:val="6B7A2BCAB23C46A8B3F3E90B7D3057DD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</w:rPr>
            <w:t>Enter the Course Name (TH)</w:t>
          </w:r>
        </w:sdtContent>
      </w:sdt>
      <w:r w:rsidR="00FF7FE9" w:rsidRPr="005A74A1">
        <w:rPr>
          <w:rFonts w:ascii="TH SarabunPSK" w:hAnsi="TH SarabunPSK" w:cs="TH SarabunPSK"/>
          <w:b/>
          <w:bCs/>
          <w:sz w:val="32"/>
          <w:szCs w:val="32"/>
          <w:lang w:val="en-AU" w:eastAsia="x-none" w:bidi="th-TH"/>
        </w:rPr>
        <w:t xml:space="preserve">  </w:t>
      </w:r>
    </w:p>
    <w:p w14:paraId="5F684B8B" w14:textId="77777777" w:rsidR="000965B6" w:rsidRPr="005A74A1" w:rsidRDefault="000965B6" w:rsidP="00E556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4"/>
          <w:tab w:val="left" w:pos="1985"/>
        </w:tabs>
        <w:rPr>
          <w:rFonts w:ascii="TH SarabunPSK" w:hAnsi="TH SarabunPSK" w:cs="TH SarabunPSK"/>
          <w:b/>
          <w:bCs/>
          <w:sz w:val="32"/>
          <w:szCs w:val="32"/>
          <w:lang w:val="en-AU" w:eastAsia="x-none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AU" w:eastAsia="x-none" w:bidi="th-TH"/>
        </w:rPr>
        <w:tab/>
      </w:r>
      <w:r w:rsidRPr="005A74A1">
        <w:rPr>
          <w:rFonts w:ascii="TH SarabunPSK" w:hAnsi="TH SarabunPSK" w:cs="TH SarabunPSK"/>
          <w:b/>
          <w:bCs/>
          <w:sz w:val="32"/>
          <w:szCs w:val="32"/>
          <w:lang w:val="en-AU" w:eastAsia="x-none" w:bidi="th-TH"/>
        </w:rPr>
        <w:t>Course Name</w:t>
      </w:r>
      <w:r w:rsidRPr="005A74A1">
        <w:rPr>
          <w:rFonts w:ascii="TH SarabunPSK" w:hAnsi="TH SarabunPSK" w:cs="TH SarabunPSK"/>
          <w:b/>
          <w:bCs/>
          <w:sz w:val="32"/>
          <w:szCs w:val="32"/>
          <w:lang w:val="en-AU" w:eastAsia="x-none" w:bidi="th-TH"/>
        </w:rPr>
        <w:tab/>
      </w:r>
      <w:bookmarkStart w:id="5" w:name="CourseName_EN"/>
      <w:sdt>
        <w:sdtPr>
          <w:rPr>
            <w:rFonts w:ascii="TH SarabunPSK" w:hAnsi="TH SarabunPSK" w:cs="TH SarabunPSK"/>
            <w:b/>
            <w:bCs/>
            <w:sz w:val="32"/>
            <w:szCs w:val="32"/>
            <w:lang w:val="en-AU" w:eastAsia="x-none" w:bidi="th-TH"/>
          </w:rPr>
          <w:alias w:val="Course Name (EN)"/>
          <w:tag w:val="tag_CourseName_EN"/>
          <w:id w:val="-1072418571"/>
          <w:lock w:val="sdtLocked"/>
          <w:placeholder>
            <w:docPart w:val="C72915204A3542DD8B34BDBBAE319370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</w:rPr>
            <w:t>Enter the Course Name (EN)</w:t>
          </w:r>
        </w:sdtContent>
      </w:sdt>
      <w:bookmarkEnd w:id="5"/>
    </w:p>
    <w:bookmarkEnd w:id="1"/>
    <w:bookmarkEnd w:id="2"/>
    <w:p w14:paraId="587C3396" w14:textId="13C8925F" w:rsidR="00656F9D" w:rsidRPr="005A74A1" w:rsidRDefault="00656F9D" w:rsidP="00914950">
      <w:pPr>
        <w:pStyle w:val="Heading7"/>
        <w:tabs>
          <w:tab w:val="left" w:pos="2410"/>
          <w:tab w:val="right" w:pos="9317"/>
        </w:tabs>
        <w:spacing w:before="120" w:after="0"/>
        <w:rPr>
          <w:rFonts w:ascii="TH SarabunPSK" w:hAnsi="TH SarabunPSK" w:cs="TH SarabunPSK"/>
          <w:sz w:val="32"/>
          <w:szCs w:val="32"/>
          <w:cs/>
          <w:lang w:val="en-US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2. จำนวนหน่วยกิต</w:t>
      </w:r>
      <w:r w:rsidRPr="005A74A1">
        <w:rPr>
          <w:rFonts w:ascii="TH SarabunPSK" w:hAnsi="TH SarabunPSK" w:cs="TH SarabunPSK"/>
          <w:color w:val="00B0F0"/>
          <w:sz w:val="32"/>
          <w:szCs w:val="32"/>
          <w:cs/>
          <w:lang w:val="en-US" w:bidi="th-TH"/>
        </w:rPr>
        <w:tab/>
      </w:r>
      <w:sdt>
        <w:sdtPr>
          <w:rPr>
            <w:rFonts w:ascii="TH SarabunPSK" w:hAnsi="TH SarabunPSK" w:cs="TH SarabunPSK"/>
            <w:sz w:val="32"/>
            <w:szCs w:val="32"/>
            <w:cs/>
            <w:lang w:val="en-US" w:bidi="th-TH"/>
          </w:rPr>
          <w:tag w:val="tag_Credit"/>
          <w:id w:val="-1331832050"/>
          <w:lock w:val="sdtLocked"/>
          <w:placeholder>
            <w:docPart w:val="6788464F754D425E988D8E2CFCAD5541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Credit</w:t>
          </w:r>
        </w:sdtContent>
      </w:sdt>
      <w:r w:rsidR="00C3596D" w:rsidRPr="005A74A1">
        <w:rPr>
          <w:rFonts w:ascii="TH SarabunPSK" w:hAnsi="TH SarabunPSK" w:cs="TH SarabunPSK"/>
          <w:color w:val="00B0F0"/>
          <w:sz w:val="32"/>
          <w:szCs w:val="32"/>
          <w:lang w:val="en-US" w:bidi="th-TH"/>
        </w:rPr>
        <w:t xml:space="preserve"> </w:t>
      </w:r>
      <w:r w:rsidRPr="005A74A1">
        <w:rPr>
          <w:rFonts w:ascii="TH SarabunPSK" w:hAnsi="TH SarabunPSK" w:cs="TH SarabunPSK"/>
          <w:sz w:val="32"/>
          <w:szCs w:val="32"/>
          <w:cs/>
          <w:lang w:val="en-US" w:bidi="th-TH"/>
        </w:rPr>
        <w:t xml:space="preserve">หน่วยกิต </w:t>
      </w:r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r w:rsidRPr="005A74A1">
        <w:rPr>
          <w:rFonts w:ascii="TH SarabunPSK" w:hAnsi="TH SarabunPSK" w:cs="TH SarabunPSK"/>
          <w:sz w:val="32"/>
          <w:szCs w:val="32"/>
          <w:cs/>
          <w:lang w:val="en-US" w:bidi="th-TH"/>
        </w:rPr>
        <w:t>(</w:t>
      </w:r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sdt>
        <w:sdtPr>
          <w:rPr>
            <w:rFonts w:ascii="TH SarabunPSK" w:hAnsi="TH SarabunPSK" w:cs="TH SarabunPSK"/>
            <w:sz w:val="32"/>
            <w:szCs w:val="32"/>
            <w:cs/>
            <w:lang w:val="en-US" w:bidi="th-TH"/>
          </w:rPr>
          <w:tag w:val="tag_LectureHour"/>
          <w:id w:val="452992255"/>
          <w:lock w:val="sdtLocked"/>
          <w:placeholder>
            <w:docPart w:val="A62EBA0A08344DF58FB12DC7F15D8A9F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Lecture hours</w:t>
          </w:r>
        </w:sdtContent>
      </w:sdt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r w:rsidR="00C3596D" w:rsidRPr="005A74A1">
        <w:rPr>
          <w:rFonts w:ascii="TH SarabunPSK" w:hAnsi="TH SarabunPSK" w:cs="TH SarabunPSK"/>
          <w:sz w:val="32"/>
          <w:szCs w:val="32"/>
          <w:lang w:val="en-US" w:bidi="th-TH"/>
        </w:rPr>
        <w:t>-</w:t>
      </w:r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sdt>
        <w:sdtPr>
          <w:rPr>
            <w:rFonts w:ascii="TH SarabunPSK" w:hAnsi="TH SarabunPSK" w:cs="TH SarabunPSK"/>
            <w:sz w:val="32"/>
            <w:szCs w:val="32"/>
            <w:lang w:val="en-US" w:bidi="th-TH"/>
          </w:rPr>
          <w:tag w:val="tag_LabHour"/>
          <w:id w:val="1847600502"/>
          <w:lock w:val="sdtLocked"/>
          <w:placeholder>
            <w:docPart w:val="9DFA53418C224764BEDBDBCF4D10038E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Lab hours</w:t>
          </w:r>
        </w:sdtContent>
      </w:sdt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r w:rsidR="00C3596D" w:rsidRPr="005A74A1">
        <w:rPr>
          <w:rFonts w:ascii="TH SarabunPSK" w:hAnsi="TH SarabunPSK" w:cs="TH SarabunPSK"/>
          <w:sz w:val="32"/>
          <w:szCs w:val="32"/>
          <w:lang w:val="en-US" w:bidi="th-TH"/>
        </w:rPr>
        <w:t>-</w:t>
      </w:r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sdt>
        <w:sdtPr>
          <w:rPr>
            <w:rFonts w:ascii="TH SarabunPSK" w:hAnsi="TH SarabunPSK" w:cs="TH SarabunPSK"/>
            <w:sz w:val="32"/>
            <w:szCs w:val="32"/>
            <w:lang w:val="en-US" w:bidi="th-TH"/>
          </w:rPr>
          <w:tag w:val="tag_SelfStudyHour"/>
          <w:id w:val="1799180021"/>
          <w:lock w:val="sdtLocked"/>
          <w:placeholder>
            <w:docPart w:val="0CA9A05FBC7B42EA96AF9DF311A71383"/>
          </w:placeholder>
          <w:showingPlcHdr/>
        </w:sdtPr>
        <w:sdtEndPr/>
        <w:sdtContent>
          <w:r w:rsidR="00E55634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Self-study hours</w:t>
          </w:r>
        </w:sdtContent>
      </w:sdt>
      <w:r w:rsidR="00934041" w:rsidRPr="005A74A1">
        <w:rPr>
          <w:rFonts w:ascii="TH SarabunPSK" w:hAnsi="TH SarabunPSK" w:cs="TH SarabunPSK"/>
          <w:sz w:val="32"/>
          <w:szCs w:val="32"/>
          <w:lang w:val="en-US" w:bidi="th-TH"/>
        </w:rPr>
        <w:t xml:space="preserve"> </w:t>
      </w:r>
      <w:r w:rsidRPr="005A74A1">
        <w:rPr>
          <w:rFonts w:ascii="TH SarabunPSK" w:hAnsi="TH SarabunPSK" w:cs="TH SarabunPSK"/>
          <w:sz w:val="32"/>
          <w:szCs w:val="32"/>
          <w:cs/>
          <w:lang w:val="en-US" w:bidi="th-TH"/>
        </w:rPr>
        <w:t>)</w:t>
      </w:r>
    </w:p>
    <w:p w14:paraId="2FD3F016" w14:textId="77777777" w:rsidR="00656F9D" w:rsidRPr="005A74A1" w:rsidRDefault="00656F9D" w:rsidP="00FD5EDF">
      <w:pPr>
        <w:pStyle w:val="Heading7"/>
        <w:tabs>
          <w:tab w:val="right" w:pos="9317"/>
        </w:tabs>
        <w:spacing w:before="120" w:after="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3. หลักสูตรและประเภทของรายวิชา</w:t>
      </w:r>
    </w:p>
    <w:p w14:paraId="6BB51753" w14:textId="3454BE67" w:rsidR="00CE2989" w:rsidRPr="005A74A1" w:rsidRDefault="008B0134" w:rsidP="00914950">
      <w:pPr>
        <w:tabs>
          <w:tab w:val="left" w:pos="1701"/>
        </w:tabs>
        <w:spacing w:line="192" w:lineRule="auto"/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  </w:t>
      </w:r>
      <w:r w:rsidR="00656F9D"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หลักสูตรที่ใช้</w:t>
      </w:r>
      <w:r w:rsidR="009732F5"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id w:val="-791057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950">
            <w:rPr>
              <w:rFonts w:ascii="MS Gothic" w:eastAsia="MS Gothic" w:hAnsi="MS Gothic" w:cs="TH SarabunPSK" w:hint="eastAsia"/>
              <w:b/>
              <w:sz w:val="32"/>
              <w:szCs w:val="32"/>
              <w:cs/>
              <w:lang w:bidi="th-TH"/>
            </w:rPr>
            <w:t>☐</w:t>
          </w:r>
        </w:sdtContent>
      </w:sdt>
      <w:r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</w:t>
      </w:r>
      <w:r w:rsidR="0078493A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</w:t>
      </w:r>
      <w:r w:rsidR="009732F5"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หลักสูตร</w:t>
      </w:r>
      <w:r w:rsidR="009417BB" w:rsidRPr="005A74A1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>เดียว</w:t>
      </w:r>
    </w:p>
    <w:p w14:paraId="1D4CB494" w14:textId="7B70F4AD" w:rsidR="009732F5" w:rsidRPr="005A74A1" w:rsidRDefault="00CE2989" w:rsidP="00914950">
      <w:pPr>
        <w:tabs>
          <w:tab w:val="left" w:pos="2268"/>
        </w:tabs>
        <w:spacing w:line="192" w:lineRule="auto"/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 w:hint="cs"/>
            <w:b/>
            <w:sz w:val="32"/>
            <w:szCs w:val="32"/>
            <w:cs/>
            <w:lang w:bidi="th-TH"/>
          </w:rPr>
          <w:id w:val="1106853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950">
            <w:rPr>
              <w:rFonts w:ascii="MS Gothic" w:eastAsia="MS Gothic" w:hAnsi="MS Gothic" w:cs="TH SarabunPSK" w:hint="eastAsia"/>
              <w:b/>
              <w:sz w:val="32"/>
              <w:szCs w:val="32"/>
              <w:cs/>
              <w:lang w:bidi="th-TH"/>
            </w:rPr>
            <w:t>☐</w:t>
          </w:r>
        </w:sdtContent>
      </w:sdt>
      <w:r w:rsidRPr="005A74A1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 xml:space="preserve"> วศ.บ.   </w:t>
      </w:r>
      <w:sdt>
        <w:sdtPr>
          <w:rPr>
            <w:rFonts w:ascii="TH SarabunPSK" w:hAnsi="TH SarabunPSK" w:cs="TH SarabunPSK" w:hint="cs"/>
            <w:b/>
            <w:sz w:val="32"/>
            <w:szCs w:val="32"/>
            <w:cs/>
            <w:lang w:bidi="th-TH"/>
          </w:rPr>
          <w:id w:val="-210494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634" w:rsidRPr="005A74A1">
            <w:rPr>
              <w:rFonts w:ascii="Segoe UI Symbol" w:eastAsia="MS Gothic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Pr="005A74A1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 xml:space="preserve"> วศ.ม.   </w:t>
      </w:r>
      <w:sdt>
        <w:sdtPr>
          <w:rPr>
            <w:rFonts w:ascii="TH SarabunPSK" w:hAnsi="TH SarabunPSK" w:cs="TH SarabunPSK" w:hint="cs"/>
            <w:b/>
            <w:sz w:val="32"/>
            <w:szCs w:val="32"/>
            <w:cs/>
            <w:lang w:bidi="th-TH"/>
          </w:rPr>
          <w:id w:val="670145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A74A1">
            <w:rPr>
              <w:rFonts w:ascii="Segoe UI Symbol" w:eastAsia="MS Gothic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Pr="005A74A1">
        <w:rPr>
          <w:rFonts w:ascii="TH SarabunPSK" w:hAnsi="TH SarabunPSK" w:cs="TH SarabunPSK" w:hint="cs"/>
          <w:b/>
          <w:sz w:val="32"/>
          <w:szCs w:val="32"/>
          <w:cs/>
          <w:lang w:bidi="th-TH"/>
        </w:rPr>
        <w:t xml:space="preserve"> วศ.ด.</w:t>
      </w:r>
      <w:r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</w:t>
      </w:r>
      <w:r w:rsidRPr="005A74A1">
        <w:rPr>
          <w:rFonts w:ascii="TH SarabunPSK" w:hAnsi="TH SarabunPSK" w:cs="TH SarabunPSK" w:hint="cs"/>
          <w:b/>
          <w:color w:val="00B0F0"/>
          <w:sz w:val="32"/>
          <w:szCs w:val="32"/>
          <w:cs/>
          <w:lang w:bidi="th-TH"/>
        </w:rPr>
        <w:t xml:space="preserve">  </w:t>
      </w:r>
      <w:sdt>
        <w:sdtPr>
          <w:rPr>
            <w:rFonts w:ascii="TH SarabunPSK" w:hAnsi="TH SarabunPSK" w:cs="TH SarabunPSK" w:hint="cs"/>
            <w:b/>
            <w:color w:val="00B0F0"/>
            <w:sz w:val="32"/>
            <w:szCs w:val="32"/>
            <w:cs/>
            <w:lang w:bidi="th-TH"/>
          </w:rPr>
          <w:id w:val="1788317044"/>
          <w:lock w:val="sdtLocked"/>
          <w:placeholder>
            <w:docPart w:val="95FBD4A83D4D40EB981FA520EBA5A93B"/>
          </w:placeholder>
          <w:showingPlcHdr/>
        </w:sdtPr>
        <w:sdtEndPr/>
        <w:sdtContent>
          <w:r w:rsidR="00C30E39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Program Name</w:t>
          </w:r>
        </w:sdtContent>
      </w:sdt>
    </w:p>
    <w:p w14:paraId="22B85B1F" w14:textId="77777777" w:rsidR="009732F5" w:rsidRPr="005A74A1" w:rsidRDefault="009732F5" w:rsidP="00914950">
      <w:pPr>
        <w:tabs>
          <w:tab w:val="left" w:pos="1701"/>
        </w:tabs>
        <w:spacing w:line="192" w:lineRule="auto"/>
        <w:rPr>
          <w:rFonts w:ascii="TH SarabunPSK" w:hAnsi="TH SarabunPSK" w:cs="TH SarabunPSK"/>
          <w:b/>
          <w:sz w:val="32"/>
          <w:szCs w:val="32"/>
          <w:cs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id w:val="-1496794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6377" w:rsidRPr="00914950">
            <w:rPr>
              <w:rFonts w:ascii="Segoe UI Symbol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="008B01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หลายหลักสูตร</w:t>
      </w:r>
    </w:p>
    <w:p w14:paraId="158C876F" w14:textId="77777777" w:rsidR="00656F9D" w:rsidRPr="005A74A1" w:rsidRDefault="008B0134" w:rsidP="008B0134">
      <w:pPr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  </w:t>
      </w:r>
      <w:r w:rsidR="00656F9D"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ประเภทของรายวิชา</w:t>
      </w:r>
    </w:p>
    <w:p w14:paraId="4B3478A0" w14:textId="77777777" w:rsidR="003872D7" w:rsidRPr="005A74A1" w:rsidRDefault="003872D7" w:rsidP="00914950">
      <w:pPr>
        <w:tabs>
          <w:tab w:val="left" w:pos="709"/>
          <w:tab w:val="left" w:pos="1418"/>
        </w:tabs>
        <w:spacing w:line="192" w:lineRule="auto"/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id w:val="-366595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0134" w:rsidRPr="005A74A1">
            <w:rPr>
              <w:rFonts w:ascii="Segoe UI Symbol" w:eastAsia="MS Gothic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="008B01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วิชาศึกษาทั่วไป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</w:p>
    <w:p w14:paraId="37048105" w14:textId="77777777" w:rsidR="003872D7" w:rsidRPr="005A74A1" w:rsidRDefault="003872D7" w:rsidP="00914950">
      <w:pPr>
        <w:tabs>
          <w:tab w:val="left" w:pos="709"/>
          <w:tab w:val="left" w:pos="1418"/>
          <w:tab w:val="left" w:pos="2977"/>
          <w:tab w:val="left" w:pos="7371"/>
        </w:tabs>
        <w:spacing w:line="192" w:lineRule="auto"/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id w:val="81738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E39" w:rsidRPr="005A74A1">
            <w:rPr>
              <w:rFonts w:ascii="Segoe UI Symbol" w:eastAsia="MS Gothic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="008B01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วิชาเฉพาะ กลุ่มวิชา</w:t>
      </w:r>
      <w:r w:rsidR="00E556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</w:t>
      </w:r>
      <w:r w:rsidR="00E55634" w:rsidRPr="005A74A1">
        <w:rPr>
          <w:rFonts w:ascii="TH SarabunPSK" w:hAnsi="TH SarabunPSK" w:cs="TH SarabunPSK"/>
          <w:b/>
          <w:sz w:val="32"/>
          <w:szCs w:val="32"/>
          <w:u w:val="dotted"/>
          <w:lang w:bidi="th-TH"/>
        </w:rPr>
        <w:tab/>
      </w:r>
      <w:r w:rsidR="00E55634" w:rsidRPr="005A74A1">
        <w:rPr>
          <w:rFonts w:ascii="TH SarabunPSK" w:hAnsi="TH SarabunPSK" w:cs="TH SarabunPSK"/>
          <w:b/>
          <w:sz w:val="32"/>
          <w:szCs w:val="32"/>
          <w:u w:val="dotted"/>
          <w:lang w:bidi="th-TH"/>
        </w:rPr>
        <w:tab/>
      </w:r>
    </w:p>
    <w:p w14:paraId="42D67010" w14:textId="77777777" w:rsidR="003872D7" w:rsidRPr="005A74A1" w:rsidRDefault="003872D7" w:rsidP="00914950">
      <w:pPr>
        <w:tabs>
          <w:tab w:val="left" w:pos="709"/>
          <w:tab w:val="left" w:pos="1418"/>
          <w:tab w:val="left" w:pos="2977"/>
          <w:tab w:val="left" w:pos="7371"/>
        </w:tabs>
        <w:spacing w:line="192" w:lineRule="auto"/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id w:val="106394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0134" w:rsidRPr="005A74A1">
            <w:rPr>
              <w:rFonts w:ascii="Segoe UI Symbol" w:eastAsia="MS Gothic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="008B01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วิชาอื่นๆ (ระบุ)</w:t>
      </w:r>
      <w:r w:rsidR="00E556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</w:t>
      </w:r>
      <w:r w:rsidR="00E55634" w:rsidRPr="005A74A1">
        <w:rPr>
          <w:rFonts w:ascii="TH SarabunPSK" w:hAnsi="TH SarabunPSK" w:cs="TH SarabunPSK"/>
          <w:b/>
          <w:sz w:val="32"/>
          <w:szCs w:val="32"/>
          <w:u w:val="dotted"/>
          <w:lang w:bidi="th-TH"/>
        </w:rPr>
        <w:tab/>
      </w:r>
      <w:r w:rsidR="00E55634" w:rsidRPr="005A74A1">
        <w:rPr>
          <w:rFonts w:ascii="TH SarabunPSK" w:hAnsi="TH SarabunPSK" w:cs="TH SarabunPSK"/>
          <w:b/>
          <w:sz w:val="32"/>
          <w:szCs w:val="32"/>
          <w:u w:val="dotted"/>
          <w:lang w:bidi="th-TH"/>
        </w:rPr>
        <w:tab/>
      </w:r>
    </w:p>
    <w:p w14:paraId="3795E816" w14:textId="77777777" w:rsidR="003872D7" w:rsidRPr="005A74A1" w:rsidRDefault="003872D7" w:rsidP="00914950">
      <w:pPr>
        <w:tabs>
          <w:tab w:val="left" w:pos="709"/>
          <w:tab w:val="left" w:pos="1418"/>
        </w:tabs>
        <w:spacing w:line="192" w:lineRule="auto"/>
        <w:rPr>
          <w:rFonts w:ascii="TH SarabunPSK" w:hAnsi="TH SarabunPSK" w:cs="TH SarabunPSK"/>
          <w:b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b/>
            <w:sz w:val="32"/>
            <w:szCs w:val="32"/>
            <w:cs/>
            <w:lang w:bidi="th-TH"/>
          </w:rPr>
          <w:id w:val="-1088921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0134" w:rsidRPr="005A74A1">
            <w:rPr>
              <w:rFonts w:ascii="Segoe UI Symbol" w:eastAsia="MS Gothic" w:hAnsi="Segoe UI Symbol" w:cs="Segoe UI Symbol" w:hint="cs"/>
              <w:b/>
              <w:sz w:val="32"/>
              <w:szCs w:val="32"/>
              <w:cs/>
              <w:lang w:bidi="th-TH"/>
            </w:rPr>
            <w:t>☐</w:t>
          </w:r>
        </w:sdtContent>
      </w:sdt>
      <w:r w:rsidR="008B0134" w:rsidRPr="005A74A1">
        <w:rPr>
          <w:rFonts w:ascii="TH SarabunPSK" w:hAnsi="TH SarabunPSK" w:cs="TH SarabunPSK"/>
          <w:b/>
          <w:sz w:val="32"/>
          <w:szCs w:val="32"/>
          <w:lang w:bidi="th-TH"/>
        </w:rPr>
        <w:t xml:space="preserve">  </w:t>
      </w:r>
      <w:r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>วิทยานิพนธ์</w:t>
      </w:r>
    </w:p>
    <w:p w14:paraId="0CF55868" w14:textId="77777777" w:rsidR="00656F9D" w:rsidRPr="005A74A1" w:rsidRDefault="00656F9D" w:rsidP="00FD5EDF">
      <w:pPr>
        <w:pStyle w:val="Heading7"/>
        <w:tabs>
          <w:tab w:val="right" w:pos="9317"/>
        </w:tabs>
        <w:spacing w:before="120" w:after="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4.</w:t>
      </w:r>
      <w:r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</w:t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อาจารย์ผู้รับผิดชอบรายวิชาและอาจารย์ผู้สอน</w:t>
      </w:r>
    </w:p>
    <w:bookmarkStart w:id="6" w:name="_Hlk500809822" w:displacedByCustomXml="next"/>
    <w:sdt>
      <w:sdtPr>
        <w:rPr>
          <w:rFonts w:ascii="TH SarabunPSK" w:hAnsi="TH SarabunPSK" w:cs="TH SarabunPSK"/>
          <w:sz w:val="32"/>
          <w:szCs w:val="32"/>
          <w:cs/>
          <w:lang w:bidi="th-TH"/>
        </w:rPr>
        <w:id w:val="1784689748"/>
        <w15:repeatingSection/>
      </w:sdtPr>
      <w:sdtEndPr/>
      <w:sdtContent>
        <w:sdt>
          <w:sdtPr>
            <w:rPr>
              <w:rFonts w:ascii="TH SarabunPSK" w:hAnsi="TH SarabunPSK" w:cs="TH SarabunPSK"/>
              <w:sz w:val="32"/>
              <w:szCs w:val="32"/>
              <w:cs/>
              <w:lang w:bidi="th-TH"/>
            </w:rPr>
            <w:id w:val="-1357032491"/>
            <w:placeholder>
              <w:docPart w:val="DefaultPlaceholder_-1854013436"/>
            </w:placeholder>
            <w15:repeatingSectionItem/>
          </w:sdtPr>
          <w:sdtEndPr/>
          <w:sdtContent>
            <w:p w14:paraId="3B4D3B0A" w14:textId="77777777" w:rsidR="009417BB" w:rsidRPr="005A74A1" w:rsidRDefault="00827AC4" w:rsidP="009417BB">
              <w:pPr>
                <w:pStyle w:val="ListParagraph"/>
                <w:numPr>
                  <w:ilvl w:val="0"/>
                  <w:numId w:val="7"/>
                </w:numPr>
                <w:ind w:left="993"/>
                <w:rPr>
                  <w:rFonts w:ascii="TH SarabunPSK" w:hAnsi="TH SarabunPSK" w:cs="TH SarabunPSK"/>
                  <w:sz w:val="32"/>
                  <w:szCs w:val="32"/>
                  <w:lang w:bidi="th-TH"/>
                </w:rPr>
              </w:pPr>
              <w:sdt>
                <w:sdtPr>
                  <w:rPr>
                    <w:rFonts w:ascii="TH SarabunPSK" w:hAnsi="TH SarabunPSK" w:cs="TH SarabunPSK"/>
                    <w:sz w:val="32"/>
                    <w:szCs w:val="32"/>
                    <w:cs/>
                    <w:lang w:bidi="th-TH"/>
                  </w:rPr>
                  <w:tag w:val="tag_Instructor"/>
                  <w:id w:val="-679353755"/>
                  <w:lock w:val="sdtLocked"/>
                  <w:placeholder>
                    <w:docPart w:val="944B7D65557745EA885D28FAA3BCA18C"/>
                  </w:placeholder>
                  <w:showingPlcHdr/>
                </w:sdtPr>
                <w:sdtEndPr/>
                <w:sdtContent>
                  <w:r w:rsidR="00FD5EDF" w:rsidRPr="005A74A1">
                    <w:rPr>
                      <w:rStyle w:val="PlaceholderText"/>
                      <w:rFonts w:ascii="TH SarabunPSK" w:hAnsi="TH SarabunPSK" w:cs="TH SarabunPSK"/>
                      <w:color w:val="FF0000"/>
                      <w:sz w:val="32"/>
                      <w:szCs w:val="32"/>
                      <w:lang w:bidi="th-TH"/>
                    </w:rPr>
                    <w:t>Instructor</w:t>
                  </w:r>
                </w:sdtContent>
              </w:sdt>
            </w:p>
          </w:sdtContent>
        </w:sdt>
      </w:sdtContent>
    </w:sdt>
    <w:bookmarkEnd w:id="6"/>
    <w:p w14:paraId="29531110" w14:textId="17B68C97" w:rsidR="00656F9D" w:rsidRPr="005A74A1" w:rsidRDefault="00656F9D" w:rsidP="00FD5EDF">
      <w:pPr>
        <w:pStyle w:val="Heading7"/>
        <w:tabs>
          <w:tab w:val="right" w:pos="9317"/>
        </w:tabs>
        <w:spacing w:before="120" w:after="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5.</w:t>
      </w:r>
      <w:r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</w:t>
      </w:r>
      <w:r w:rsidR="00DF619E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รายวิชาที่ต้องเรียนมาก่อน</w:t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 xml:space="preserve"> </w:t>
      </w:r>
      <w:r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(P</w:t>
      </w:r>
      <w:r w:rsidR="00DF619E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re-requisite) </w:t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(ถ้ามี)</w:t>
      </w:r>
    </w:p>
    <w:p w14:paraId="72C24FF4" w14:textId="77777777" w:rsidR="00E55634" w:rsidRPr="005A74A1" w:rsidRDefault="00E55634" w:rsidP="00E55634">
      <w:pPr>
        <w:tabs>
          <w:tab w:val="left" w:pos="1134"/>
          <w:tab w:val="left" w:pos="2410"/>
          <w:tab w:val="left" w:pos="7371"/>
        </w:tabs>
        <w:ind w:left="851"/>
        <w:rPr>
          <w:rFonts w:ascii="TH SarabunPSK" w:hAnsi="TH SarabunPSK" w:cs="TH SarabunPSK"/>
          <w:sz w:val="32"/>
          <w:szCs w:val="32"/>
          <w:u w:val="dotted"/>
          <w:lang w:eastAsia="x-none" w:bidi="th-TH"/>
        </w:rPr>
      </w:pPr>
      <w:bookmarkStart w:id="7" w:name="_Hlk500809869"/>
      <w:r w:rsidRPr="005A74A1">
        <w:rPr>
          <w:rFonts w:ascii="TH SarabunPSK" w:hAnsi="TH SarabunPSK" w:cs="TH SarabunPSK"/>
          <w:sz w:val="32"/>
          <w:szCs w:val="32"/>
          <w:u w:val="dotted"/>
          <w:cs/>
          <w:lang w:eastAsia="x-none" w:bidi="th-TH"/>
        </w:rPr>
        <w:tab/>
      </w:r>
      <w:r w:rsidRPr="005A74A1">
        <w:rPr>
          <w:rFonts w:ascii="TH SarabunPSK" w:hAnsi="TH SarabunPSK" w:cs="TH SarabunPSK"/>
          <w:sz w:val="32"/>
          <w:szCs w:val="32"/>
          <w:u w:val="dotted"/>
          <w:lang w:eastAsia="x-none" w:bidi="th-TH"/>
        </w:rPr>
        <w:tab/>
      </w:r>
      <w:r w:rsidRPr="005A74A1">
        <w:rPr>
          <w:rFonts w:ascii="TH SarabunPSK" w:hAnsi="TH SarabunPSK" w:cs="TH SarabunPSK"/>
          <w:sz w:val="32"/>
          <w:szCs w:val="32"/>
          <w:u w:val="dotted"/>
          <w:cs/>
          <w:lang w:eastAsia="x-none" w:bidi="th-TH"/>
        </w:rPr>
        <w:tab/>
      </w:r>
    </w:p>
    <w:bookmarkEnd w:id="7"/>
    <w:p w14:paraId="238225E0" w14:textId="12B2E239" w:rsidR="00656F9D" w:rsidRPr="005A74A1" w:rsidRDefault="006A5B3A" w:rsidP="00FD5EDF">
      <w:pPr>
        <w:pStyle w:val="Heading7"/>
        <w:tabs>
          <w:tab w:val="right" w:pos="9317"/>
        </w:tabs>
        <w:spacing w:before="120" w:after="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6</w:t>
      </w:r>
      <w:r w:rsidR="00656F9D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.</w:t>
      </w:r>
      <w:r w:rsidR="00656F9D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</w:t>
      </w:r>
      <w:r w:rsidR="00656F9D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รายวิชาที่ต้องเรียนพร้อมกัน</w:t>
      </w:r>
      <w:r w:rsidR="00DF619E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(Co-requisites) </w:t>
      </w:r>
      <w:r w:rsidR="00656F9D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(ถ้ามี)</w:t>
      </w:r>
    </w:p>
    <w:p w14:paraId="52F3BAF2" w14:textId="77777777" w:rsidR="00E55634" w:rsidRPr="005A74A1" w:rsidRDefault="00E55634" w:rsidP="00E55634">
      <w:pPr>
        <w:tabs>
          <w:tab w:val="left" w:pos="1134"/>
          <w:tab w:val="left" w:pos="2410"/>
          <w:tab w:val="left" w:pos="7371"/>
        </w:tabs>
        <w:ind w:left="851"/>
        <w:rPr>
          <w:rFonts w:ascii="TH SarabunPSK" w:hAnsi="TH SarabunPSK" w:cs="TH SarabunPSK"/>
          <w:sz w:val="32"/>
          <w:szCs w:val="32"/>
          <w:u w:val="dotted"/>
          <w:lang w:eastAsia="x-none" w:bidi="th-TH"/>
        </w:rPr>
      </w:pPr>
      <w:r w:rsidRPr="005A74A1">
        <w:rPr>
          <w:rFonts w:ascii="TH SarabunPSK" w:hAnsi="TH SarabunPSK" w:cs="TH SarabunPSK"/>
          <w:sz w:val="32"/>
          <w:szCs w:val="32"/>
          <w:u w:val="dotted"/>
          <w:cs/>
          <w:lang w:eastAsia="x-none" w:bidi="th-TH"/>
        </w:rPr>
        <w:tab/>
      </w:r>
      <w:r w:rsidRPr="005A74A1">
        <w:rPr>
          <w:rFonts w:ascii="TH SarabunPSK" w:hAnsi="TH SarabunPSK" w:cs="TH SarabunPSK"/>
          <w:sz w:val="32"/>
          <w:szCs w:val="32"/>
          <w:u w:val="dotted"/>
          <w:lang w:eastAsia="x-none" w:bidi="th-TH"/>
        </w:rPr>
        <w:tab/>
      </w:r>
      <w:r w:rsidRPr="005A74A1">
        <w:rPr>
          <w:rFonts w:ascii="TH SarabunPSK" w:hAnsi="TH SarabunPSK" w:cs="TH SarabunPSK"/>
          <w:sz w:val="32"/>
          <w:szCs w:val="32"/>
          <w:u w:val="dotted"/>
          <w:cs/>
          <w:lang w:eastAsia="x-none" w:bidi="th-TH"/>
        </w:rPr>
        <w:tab/>
      </w:r>
    </w:p>
    <w:p w14:paraId="1ECA679B" w14:textId="23EA8E4E" w:rsidR="000132C3" w:rsidRPr="005A74A1" w:rsidRDefault="006A5B3A" w:rsidP="00914950">
      <w:pPr>
        <w:pStyle w:val="Heading7"/>
        <w:tabs>
          <w:tab w:val="left" w:pos="1985"/>
          <w:tab w:val="right" w:pos="9317"/>
        </w:tabs>
        <w:spacing w:before="120" w:after="0"/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7</w:t>
      </w:r>
      <w:r w:rsidR="00EB6990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. สถานที่เรียน</w:t>
      </w:r>
      <w:r w:rsidR="003E57F8" w:rsidRPr="005A74A1">
        <w:rPr>
          <w:rFonts w:ascii="TH SarabunPSK" w:hAnsi="TH SarabunPSK" w:cs="TH SarabunPSK"/>
          <w:b/>
          <w:sz w:val="32"/>
          <w:szCs w:val="32"/>
          <w:cs/>
          <w:lang w:bidi="th-TH"/>
        </w:rPr>
        <w:tab/>
      </w:r>
      <w:r w:rsidR="003E57F8" w:rsidRPr="005A74A1">
        <w:rPr>
          <w:rFonts w:ascii="TH SarabunPSK" w:hAnsi="TH SarabunPSK" w:cs="TH SarabunPSK"/>
          <w:b/>
          <w:sz w:val="32"/>
          <w:szCs w:val="32"/>
          <w:lang w:bidi="th-TH"/>
        </w:rPr>
        <w:sym w:font="Wingdings 2" w:char="F052"/>
      </w:r>
      <w:r w:rsidR="000132C3" w:rsidRPr="005A74A1">
        <w:rPr>
          <w:rFonts w:ascii="TH SarabunPSK" w:hAnsi="TH SarabunPSK" w:cs="TH SarabunPSK"/>
          <w:sz w:val="32"/>
          <w:szCs w:val="32"/>
          <w:cs/>
          <w:lang w:bidi="th-TH"/>
        </w:rPr>
        <w:t xml:space="preserve"> สถาบันเทคโนโลยีพระจอมเกล้าเจ้าคุณทหารลาดกระบัง</w:t>
      </w:r>
      <w:r w:rsidR="00ED137D" w:rsidRPr="005A74A1">
        <w:rPr>
          <w:rFonts w:ascii="TH SarabunPSK" w:hAnsi="TH SarabunPSK" w:cs="TH SarabunPSK"/>
          <w:sz w:val="32"/>
          <w:szCs w:val="32"/>
          <w:cs/>
          <w:lang w:bidi="th-TH"/>
        </w:rPr>
        <w:t xml:space="preserve"> กรุงเทพ</w:t>
      </w:r>
      <w:r w:rsidR="00B801A3" w:rsidRPr="005A74A1">
        <w:rPr>
          <w:rFonts w:ascii="TH SarabunPSK" w:hAnsi="TH SarabunPSK" w:cs="TH SarabunPSK"/>
          <w:sz w:val="32"/>
          <w:szCs w:val="32"/>
          <w:cs/>
          <w:lang w:bidi="th-TH"/>
        </w:rPr>
        <w:t>ฯ</w:t>
      </w:r>
    </w:p>
    <w:p w14:paraId="55F566B8" w14:textId="039C7CED" w:rsidR="005C2DD4" w:rsidRPr="005A74A1" w:rsidRDefault="006A5B3A" w:rsidP="00FD5EDF">
      <w:pPr>
        <w:pStyle w:val="Heading7"/>
        <w:tabs>
          <w:tab w:val="right" w:pos="9317"/>
        </w:tabs>
        <w:spacing w:before="120" w:after="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8</w:t>
      </w:r>
      <w:r w:rsidR="005C2DD4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. วันที่จัดทำหรือปรับปรุงรายละเอียดของรายวิชาครั้งล่าสุด</w:t>
      </w:r>
    </w:p>
    <w:p w14:paraId="427290A3" w14:textId="77777777" w:rsidR="00ED137D" w:rsidRPr="005A74A1" w:rsidRDefault="000132C3" w:rsidP="005C2DD4">
      <w:pPr>
        <w:rPr>
          <w:rFonts w:ascii="TH SarabunPSK" w:hAnsi="TH SarabunPSK" w:cs="TH SarabunPSK"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cs/>
          <w:lang w:bidi="th-TH"/>
        </w:rPr>
        <w:tab/>
      </w:r>
      <w:sdt>
        <w:sdtPr>
          <w:rPr>
            <w:rFonts w:ascii="TH SarabunPSK" w:hAnsi="TH SarabunPSK" w:cs="TH SarabunPSK"/>
            <w:sz w:val="32"/>
            <w:szCs w:val="32"/>
            <w:cs/>
            <w:lang w:bidi="th-TH"/>
          </w:rPr>
          <w:tag w:val="tag_SubmissionDate"/>
          <w:id w:val="-37586386"/>
          <w:lock w:val="sdtLocked"/>
          <w:placeholder>
            <w:docPart w:val="ADDC85007B134BAFAAC93E3D6C5B88D7"/>
          </w:placeholder>
          <w:showingPlcHdr/>
          <w:date w:fullDate="2017-12-11T00:00:00Z">
            <w:dateFormat w:val="d ดดดด bbbb"/>
            <w:lid w:val="th-TH"/>
            <w:storeMappedDataAs w:val="dateTime"/>
            <w:calendar w:val="thai"/>
          </w:date>
        </w:sdtPr>
        <w:sdtEndPr/>
        <w:sdtContent>
          <w:bookmarkStart w:id="8" w:name="_Hlk500993338"/>
          <w:r w:rsidR="00F52BDA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Submission</w:t>
          </w:r>
          <w:r w:rsidR="003A07A5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 xml:space="preserve"> date.</w:t>
          </w:r>
          <w:r w:rsidR="00F52BDA"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 xml:space="preserve"> </w:t>
          </w:r>
          <w:r w:rsidR="00F52BDA"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  <w:u w:val="single"/>
            </w:rPr>
            <w:t>(before the semester starts)</w:t>
          </w:r>
          <w:bookmarkEnd w:id="8"/>
        </w:sdtContent>
      </w:sdt>
    </w:p>
    <w:p w14:paraId="4023975B" w14:textId="77777777" w:rsidR="007A71DE" w:rsidRPr="005A74A1" w:rsidRDefault="003E6A8E" w:rsidP="00AE5E88">
      <w:pPr>
        <w:pStyle w:val="Heading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spacing w:before="0" w:after="0"/>
        <w:jc w:val="center"/>
        <w:rPr>
          <w:rFonts w:ascii="TH SarabunPSK" w:hAnsi="TH SarabunPSK" w:cs="TH SarabunPSK"/>
          <w:b/>
          <w:bCs/>
          <w:sz w:val="36"/>
          <w:szCs w:val="36"/>
          <w:lang w:val="en-US"/>
        </w:rPr>
      </w:pPr>
      <w:r w:rsidRPr="00914950">
        <w:rPr>
          <w:rFonts w:ascii="TH SarabunPSK" w:hAnsi="TH SarabunPSK" w:cs="TH SarabunPSK"/>
          <w:b/>
          <w:bCs/>
          <w:sz w:val="2"/>
          <w:szCs w:val="2"/>
          <w:cs/>
          <w:lang w:val="en-US" w:bidi="th-TH"/>
        </w:rPr>
        <w:br w:type="page"/>
      </w:r>
      <w:r w:rsidR="00FD35CB"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lastRenderedPageBreak/>
        <w:t>หมวดที่</w:t>
      </w:r>
      <w:r w:rsidR="00064CA9"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 xml:space="preserve"> </w:t>
      </w:r>
      <w:r w:rsidR="007A297A"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>2</w:t>
      </w:r>
      <w:r w:rsidR="00710275" w:rsidRPr="005A74A1">
        <w:rPr>
          <w:rFonts w:ascii="TH SarabunPSK" w:hAnsi="TH SarabunPSK" w:cs="TH SarabunPSK"/>
          <w:bCs/>
          <w:sz w:val="36"/>
          <w:szCs w:val="36"/>
          <w:cs/>
          <w:lang w:val="en-US" w:bidi="th-TH"/>
        </w:rPr>
        <w:t xml:space="preserve"> </w:t>
      </w:r>
      <w:r w:rsidR="004C58A7" w:rsidRPr="005A74A1">
        <w:rPr>
          <w:rFonts w:ascii="TH SarabunPSK" w:hAnsi="TH SarabunPSK" w:cs="TH SarabunPSK"/>
          <w:bCs/>
          <w:sz w:val="36"/>
          <w:szCs w:val="36"/>
          <w:cs/>
          <w:lang w:val="en-US" w:bidi="th-TH"/>
        </w:rPr>
        <w:t xml:space="preserve"> </w:t>
      </w:r>
      <w:r w:rsidR="007B1F92"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>จุดมุ่งหมาย</w:t>
      </w:r>
      <w:r w:rsidR="00506953" w:rsidRPr="005A74A1">
        <w:rPr>
          <w:rFonts w:ascii="TH SarabunPSK" w:hAnsi="TH SarabunPSK" w:cs="TH SarabunPSK"/>
          <w:b/>
          <w:bCs/>
          <w:sz w:val="36"/>
          <w:szCs w:val="36"/>
          <w:cs/>
          <w:lang w:val="en-US" w:bidi="th-TH"/>
        </w:rPr>
        <w:t>ของรายวิชา</w:t>
      </w:r>
    </w:p>
    <w:p w14:paraId="3072453E" w14:textId="77777777" w:rsidR="006E5783" w:rsidRPr="005A74A1" w:rsidRDefault="00D10F7E" w:rsidP="00D10F7E">
      <w:pPr>
        <w:pStyle w:val="Heading7"/>
        <w:numPr>
          <w:ilvl w:val="0"/>
          <w:numId w:val="5"/>
        </w:numPr>
        <w:spacing w:after="0"/>
        <w:rPr>
          <w:rFonts w:ascii="TH SarabunPSK" w:hAnsi="TH SarabunPSK" w:cs="TH SarabunPSK"/>
          <w:b/>
          <w:bCs/>
          <w:sz w:val="32"/>
          <w:szCs w:val="32"/>
          <w:lang w:val="en-US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คำอธิบายรายวิชา</w:t>
      </w:r>
      <w:r w:rsidR="006E5783"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 xml:space="preserve"> </w:t>
      </w:r>
      <w:r w:rsidR="006E5783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(Course Description)</w:t>
      </w:r>
    </w:p>
    <w:sdt>
      <w:sdtPr>
        <w:rPr>
          <w:rFonts w:ascii="TH SarabunPSK" w:hAnsi="TH SarabunPSK" w:cs="TH SarabunPSK"/>
          <w:sz w:val="32"/>
          <w:szCs w:val="32"/>
          <w:lang w:eastAsia="x-none" w:bidi="th-TH"/>
        </w:rPr>
        <w:id w:val="1026831377"/>
        <w:lock w:val="sdtLocked"/>
        <w:placeholder>
          <w:docPart w:val="21EB43388797482A87793B678211B59B"/>
        </w:placeholder>
        <w:showingPlcHdr/>
      </w:sdtPr>
      <w:sdtEndPr/>
      <w:sdtContent>
        <w:p w14:paraId="2AD7246E" w14:textId="77777777" w:rsidR="00CF4BE2" w:rsidRPr="005A74A1" w:rsidRDefault="00CF4BE2" w:rsidP="00CF4BE2">
          <w:pPr>
            <w:ind w:left="720"/>
            <w:rPr>
              <w:rFonts w:ascii="TH SarabunPSK" w:hAnsi="TH SarabunPSK" w:cs="TH SarabunPSK"/>
              <w:sz w:val="32"/>
              <w:szCs w:val="32"/>
              <w:lang w:eastAsia="x-none" w:bidi="th-TH"/>
            </w:rPr>
          </w:pPr>
          <w:r w:rsidRPr="005A74A1">
            <w:rPr>
              <w:rFonts w:ascii="TH SarabunPSK" w:hAnsi="TH SarabunPSK" w:cs="TH SarabunPSK"/>
              <w:color w:val="FF0000"/>
              <w:sz w:val="32"/>
              <w:szCs w:val="32"/>
              <w:cs/>
              <w:lang w:bidi="th-TH"/>
            </w:rPr>
            <w:t xml:space="preserve">รายละเอียดรายวิชาตาม มคอ. </w:t>
          </w:r>
          <w:r w:rsidRPr="005A74A1">
            <w:rPr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2</w:t>
          </w:r>
        </w:p>
      </w:sdtContent>
    </w:sdt>
    <w:p w14:paraId="1A9D5FB0" w14:textId="77777777" w:rsidR="005C2DD4" w:rsidRPr="005A74A1" w:rsidRDefault="005C2DD4" w:rsidP="000619FF">
      <w:pPr>
        <w:pStyle w:val="Heading7"/>
        <w:numPr>
          <w:ilvl w:val="0"/>
          <w:numId w:val="5"/>
        </w:numPr>
        <w:spacing w:after="0"/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val="en-US" w:bidi="th-TH"/>
        </w:rPr>
        <w:t>จุดมุ่งหมายของรายวิชา</w:t>
      </w:r>
      <w:r w:rsidR="00352C47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 (Course Objective</w:t>
      </w:r>
      <w:r w:rsidR="00100C48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>s</w:t>
      </w:r>
      <w:r w:rsidR="00352C47" w:rsidRPr="005A74A1">
        <w:rPr>
          <w:rFonts w:ascii="TH SarabunPSK" w:hAnsi="TH SarabunPSK" w:cs="TH SarabunPSK"/>
          <w:b/>
          <w:bCs/>
          <w:sz w:val="32"/>
          <w:szCs w:val="32"/>
          <w:lang w:val="en-US" w:bidi="th-TH"/>
        </w:rPr>
        <w:t xml:space="preserve">) </w:t>
      </w:r>
    </w:p>
    <w:sdt>
      <w:sdtPr>
        <w:rPr>
          <w:rFonts w:ascii="TH SarabunPSK" w:hAnsi="TH SarabunPSK" w:cs="TH SarabunPSK"/>
          <w:sz w:val="32"/>
          <w:szCs w:val="32"/>
          <w:lang w:bidi="th-TH"/>
        </w:rPr>
        <w:id w:val="1092977948"/>
        <w15:repeatingSection/>
      </w:sdtPr>
      <w:sdtEndPr>
        <w:rPr>
          <w:sz w:val="24"/>
          <w:szCs w:val="24"/>
        </w:rPr>
      </w:sdtEndPr>
      <w:sdtContent>
        <w:sdt>
          <w:sdtPr>
            <w:rPr>
              <w:rFonts w:ascii="TH SarabunPSK" w:hAnsi="TH SarabunPSK" w:cs="TH SarabunPSK"/>
              <w:sz w:val="32"/>
              <w:szCs w:val="32"/>
              <w:lang w:bidi="th-TH"/>
            </w:rPr>
            <w:id w:val="1623648173"/>
            <w:placeholder>
              <w:docPart w:val="DefaultPlaceholder_-1854013436"/>
            </w:placeholder>
            <w15:repeatingSectionItem/>
          </w:sdtPr>
          <w:sdtEndPr/>
          <w:sdtContent>
            <w:p w14:paraId="226CA09B" w14:textId="77777777" w:rsidR="00D10F7E" w:rsidRPr="005A74A1" w:rsidRDefault="00827AC4" w:rsidP="00D10F7E">
              <w:pPr>
                <w:pStyle w:val="ListParagraph"/>
                <w:numPr>
                  <w:ilvl w:val="0"/>
                  <w:numId w:val="8"/>
                </w:numPr>
                <w:rPr>
                  <w:rFonts w:ascii="TH SarabunPSK" w:hAnsi="TH SarabunPSK" w:cs="TH SarabunPSK"/>
                  <w:sz w:val="32"/>
                  <w:szCs w:val="32"/>
                  <w:lang w:bidi="th-TH"/>
                </w:rPr>
              </w:pPr>
              <w:sdt>
                <w:sdtPr>
                  <w:rPr>
                    <w:rFonts w:ascii="TH SarabunPSK" w:hAnsi="TH SarabunPSK" w:cs="TH SarabunPSK"/>
                    <w:sz w:val="32"/>
                    <w:szCs w:val="32"/>
                    <w:lang w:bidi="th-TH"/>
                  </w:rPr>
                  <w:tag w:val="tag_CourseObjective"/>
                  <w:id w:val="825933114"/>
                  <w:lock w:val="sdtLocked"/>
                  <w:placeholder>
                    <w:docPart w:val="9039E1AB81E04D02A25F0C033084374D"/>
                  </w:placeholder>
                  <w:showingPlcHdr/>
                </w:sdtPr>
                <w:sdtEndPr/>
                <w:sdtContent>
                  <w:r w:rsidR="00D10F7E" w:rsidRPr="005A74A1">
                    <w:rPr>
                      <w:rStyle w:val="PlaceholderText"/>
                      <w:rFonts w:ascii="TH SarabunPSK" w:hAnsi="TH SarabunPSK" w:cs="TH SarabunPSK"/>
                      <w:color w:val="FF0000"/>
                      <w:sz w:val="32"/>
                      <w:szCs w:val="32"/>
                    </w:rPr>
                    <w:t xml:space="preserve">Course Objective </w:t>
                  </w:r>
                  <w:r w:rsidR="00D10F7E" w:rsidRPr="005A74A1">
                    <w:rPr>
                      <w:rStyle w:val="PlaceholderText"/>
                      <w:rFonts w:ascii="TH SarabunPSK" w:hAnsi="TH SarabunPSK" w:cs="TH SarabunPSK"/>
                      <w:i/>
                      <w:iCs/>
                      <w:color w:val="FF0000"/>
                      <w:sz w:val="28"/>
                      <w:szCs w:val="28"/>
                    </w:rPr>
                    <w:t>(to add more objective(s), click ‘+’ sign after finishing this line.)</w:t>
                  </w:r>
                </w:sdtContent>
              </w:sdt>
            </w:p>
          </w:sdtContent>
        </w:sdt>
      </w:sdtContent>
    </w:sdt>
    <w:p w14:paraId="3C5A2098" w14:textId="77777777" w:rsidR="00B66D32" w:rsidRPr="005A74A1" w:rsidRDefault="00B66D32" w:rsidP="00CF4BE2">
      <w:pPr>
        <w:pStyle w:val="ListParagraph"/>
        <w:ind w:left="1080"/>
        <w:rPr>
          <w:rFonts w:ascii="TH SarabunPSK" w:hAnsi="TH SarabunPSK" w:cs="TH SarabunPSK"/>
          <w:sz w:val="32"/>
          <w:szCs w:val="32"/>
          <w:lang w:bidi="th-TH"/>
        </w:rPr>
      </w:pPr>
    </w:p>
    <w:p w14:paraId="68A1293A" w14:textId="77777777" w:rsidR="00CF4BE2" w:rsidRPr="005A74A1" w:rsidRDefault="00CF4BE2" w:rsidP="00427C04">
      <w:pPr>
        <w:pStyle w:val="ListParagraph"/>
        <w:ind w:left="0"/>
        <w:rPr>
          <w:rFonts w:ascii="TH SarabunPSK" w:hAnsi="TH SarabunPSK" w:cs="TH SarabunPSK"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465E8CA6" wp14:editId="34468729">
                <wp:extent cx="5916295" cy="2508739"/>
                <wp:effectExtent l="0" t="0" r="27305" b="2413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50873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DC3F4" w14:textId="77777777" w:rsidR="00E55634" w:rsidRPr="00100C48" w:rsidRDefault="00E55634" w:rsidP="00CF4BE2">
                            <w:pPr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100C48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ป็นการเขียนความมุ่งหมายของรายวิชาในมุมมองของอาจารย์ ซึ่งควรเป็นข้อความที่แสดงให้เห็นว่าผู้สอนจะทำอะไรบ้าง โดยจะต้องแสดงให้เห็นภาพรวมของการสอนในทุกสัปดาห์ และมีส่วนสัมพันธ์กับผลการเรียนรู้ของนักศึกษา</w:t>
                            </w:r>
                          </w:p>
                          <w:p w14:paraId="7F234CCA" w14:textId="77777777" w:rsidR="00E55634" w:rsidRPr="00100C48" w:rsidRDefault="00E55634" w:rsidP="00CF4BE2">
                            <w:pPr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lang w:bidi="th-TH"/>
                              </w:rPr>
                            </w:pPr>
                          </w:p>
                          <w:p w14:paraId="0845E9D5" w14:textId="77777777" w:rsidR="00E55634" w:rsidRPr="00100C48" w:rsidRDefault="00E55634" w:rsidP="00CF4BE2">
                            <w:pP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100C4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ตัวอย่างการเขียน </w:t>
                            </w:r>
                          </w:p>
                          <w:p w14:paraId="7D283B02" w14:textId="77777777" w:rsidR="00E55634" w:rsidRPr="00100C48" w:rsidRDefault="00E55634" w:rsidP="00100C48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 w:rsidRPr="00100C4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Illustrate and develop the design methodologies, and introduce and employ the concept of codes and specifications for design of reinforced concrete members and elementary structures.</w:t>
                            </w:r>
                          </w:p>
                          <w:p w14:paraId="0B6CC97F" w14:textId="77777777" w:rsidR="00E55634" w:rsidRPr="00100C48" w:rsidRDefault="00E55634" w:rsidP="00100C48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100C4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Apply and enhance knowledge of strength of materials and structural analysis</w:t>
                            </w:r>
                          </w:p>
                          <w:p w14:paraId="677AB3B9" w14:textId="77777777" w:rsidR="00E55634" w:rsidRPr="00100C48" w:rsidRDefault="00E55634" w:rsidP="00100C48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100C4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Incorporate proper use of modern engineering tools for problem solving and communication</w:t>
                            </w:r>
                          </w:p>
                          <w:p w14:paraId="694DAEF3" w14:textId="77777777" w:rsidR="00E55634" w:rsidRDefault="00E55634" w:rsidP="00100C48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100C48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Develop decision making skills and provide an environment for independent thinking while encouraging effective teamwork</w:t>
                            </w:r>
                          </w:p>
                          <w:p w14:paraId="643D8BF3" w14:textId="77777777" w:rsidR="00D75623" w:rsidRPr="00D75623" w:rsidRDefault="00D75623" w:rsidP="00D75623">
                            <w:pPr>
                              <w:ind w:left="426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8"/>
                                <w:szCs w:val="28"/>
                                <w:cs/>
                                <w:lang w:bidi="th-TH"/>
                              </w:rPr>
                              <w:t>(กรุณาลบกล่องข้อความนี้ทิ้งหลังจัดทำเอกสารเสร็จ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5E8C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5.85pt;height:19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" fillcolor="#d9e2f3 [660]" strokecolor="#4472c4 [3204]">
                <v:textbox style="mso-fit-shape-to-text:t">
                  <w:txbxContent>
                    <w:p w14:paraId="640DC3F4" w14:textId="77777777" w:rsidR="00E55634" w:rsidRPr="00100C48" w:rsidRDefault="00E55634" w:rsidP="00CF4BE2">
                      <w:pPr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lang w:bidi="th-TH"/>
                        </w:rPr>
                      </w:pPr>
                      <w:r w:rsidRPr="00100C48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  <w:lang w:bidi="th-TH"/>
                        </w:rPr>
                        <w:t>เป็นการเขียนความมุ่งหมายของรายวิชาในมุมมองของอาจารย์ ซึ่งควรเป็นข้อความที่แสดงให้เห็นว่าผู้สอนจะทำอะไรบ้าง โดยจะต้องแสดงให้เห็นภาพรวมของการสอนในทุกสัปดาห์ และมีส่วนสัมพันธ์กับผลการเรียนรู้ของนักศึกษา</w:t>
                      </w:r>
                    </w:p>
                    <w:p w14:paraId="7F234CCA" w14:textId="77777777" w:rsidR="00E55634" w:rsidRPr="00100C48" w:rsidRDefault="00E55634" w:rsidP="00CF4BE2">
                      <w:pPr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lang w:bidi="th-TH"/>
                        </w:rPr>
                      </w:pPr>
                    </w:p>
                    <w:p w14:paraId="0845E9D5" w14:textId="77777777" w:rsidR="00E55634" w:rsidRPr="00100C48" w:rsidRDefault="00E55634" w:rsidP="00CF4BE2">
                      <w:pP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100C48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  <w:lang w:bidi="th-TH"/>
                        </w:rPr>
                        <w:t xml:space="preserve">ตัวอย่างการเขียน </w:t>
                      </w:r>
                    </w:p>
                    <w:p w14:paraId="7D283B02" w14:textId="77777777" w:rsidR="00E55634" w:rsidRPr="00100C48" w:rsidRDefault="00E55634" w:rsidP="00100C48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 w:rsidRPr="00100C4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Illustrate and develop the design methodologies, and introduce and employ the concept of codes and specifications for design of reinforced concrete members and elementary structures.</w:t>
                      </w:r>
                    </w:p>
                    <w:p w14:paraId="0B6CC97F" w14:textId="77777777" w:rsidR="00E55634" w:rsidRPr="00100C48" w:rsidRDefault="00E55634" w:rsidP="00100C48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100C4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Apply and enhance knowledge of strength of materials and structural analysis</w:t>
                      </w:r>
                    </w:p>
                    <w:p w14:paraId="677AB3B9" w14:textId="77777777" w:rsidR="00E55634" w:rsidRPr="00100C48" w:rsidRDefault="00E55634" w:rsidP="00100C48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100C4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Incorporate proper use of modern engineering tools for problem solving and communication</w:t>
                      </w:r>
                    </w:p>
                    <w:p w14:paraId="694DAEF3" w14:textId="77777777" w:rsidR="00E55634" w:rsidRDefault="00E55634" w:rsidP="00100C48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rPr>
                          <w:rFonts w:ascii="TH SarabunPSK" w:hAnsi="TH SarabunPSK" w:cs="TH SarabunPSK"/>
                          <w:sz w:val="28"/>
                          <w:szCs w:val="28"/>
                          <w:lang w:bidi="th-TH"/>
                        </w:rPr>
                      </w:pPr>
                      <w:r w:rsidRPr="00100C48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Develop decision making skills and provide an environment for independent thinking while encouraging effective teamwork</w:t>
                      </w:r>
                    </w:p>
                    <w:p w14:paraId="643D8BF3" w14:textId="77777777" w:rsidR="00D75623" w:rsidRPr="00D75623" w:rsidRDefault="00D75623" w:rsidP="00D75623">
                      <w:pPr>
                        <w:ind w:left="426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28"/>
                          <w:szCs w:val="28"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 w:hint="cs"/>
                          <w:i/>
                          <w:iCs/>
                          <w:sz w:val="28"/>
                          <w:szCs w:val="28"/>
                          <w:cs/>
                          <w:lang w:bidi="th-TH"/>
                        </w:rPr>
                        <w:t>(กรุณาลบกล่องข้อความนี้ทิ้งหลังจัดทำเอกสารเสร็จ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B79740" w14:textId="77777777" w:rsidR="00A3091D" w:rsidRPr="005A74A1" w:rsidRDefault="00A3091D" w:rsidP="00A3091D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63322B6B" w14:textId="77777777" w:rsidR="00AB4359" w:rsidRPr="005A74A1" w:rsidRDefault="006E5783" w:rsidP="00ED1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Fonts w:ascii="TH SarabunPSK" w:hAnsi="TH SarabunPSK" w:cs="TH SarabunPSK"/>
          <w:bCs/>
          <w:sz w:val="36"/>
          <w:szCs w:val="36"/>
          <w:lang w:bidi="th-TH"/>
        </w:rPr>
      </w:pPr>
      <w:bookmarkStart w:id="9" w:name="_GoBack"/>
      <w:bookmarkEnd w:id="9"/>
      <w:r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br w:type="page"/>
      </w:r>
      <w:r w:rsidR="00710275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lastRenderedPageBreak/>
        <w:t>หมวดที่</w:t>
      </w:r>
      <w:r w:rsidR="00064CA9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 xml:space="preserve"> </w:t>
      </w:r>
      <w:r w:rsidR="000265E2" w:rsidRPr="005A74A1">
        <w:rPr>
          <w:rFonts w:ascii="TH SarabunPSK" w:hAnsi="TH SarabunPSK" w:cs="TH SarabunPSK"/>
          <w:bCs/>
          <w:sz w:val="36"/>
          <w:szCs w:val="36"/>
          <w:lang w:bidi="th-TH"/>
        </w:rPr>
        <w:t>3</w:t>
      </w:r>
      <w:r w:rsidR="00FD35CB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 xml:space="preserve"> </w:t>
      </w:r>
      <w:r w:rsidR="005C2DD4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 xml:space="preserve"> </w:t>
      </w:r>
      <w:r w:rsidR="001836FA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>การพัฒนา</w:t>
      </w:r>
      <w:r w:rsidR="00E7189D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>และประเมิน</w:t>
      </w:r>
      <w:r w:rsidR="004F0289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>ผล</w:t>
      </w:r>
      <w:r w:rsidR="00AB4359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>การเรียนรู้ของ</w:t>
      </w:r>
      <w:r w:rsidR="00FB6EF8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>นักศึกษา</w:t>
      </w:r>
    </w:p>
    <w:p w14:paraId="16B8986B" w14:textId="77777777" w:rsidR="00E846B6" w:rsidRPr="005A74A1" w:rsidRDefault="00E846B6" w:rsidP="00E846B6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42BBED9A" w14:textId="77777777" w:rsidR="00E7189D" w:rsidRPr="005A74A1" w:rsidRDefault="00E7189D" w:rsidP="000619FF">
      <w:pPr>
        <w:numPr>
          <w:ilvl w:val="0"/>
          <w:numId w:val="4"/>
        </w:numPr>
        <w:spacing w:after="12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 xml:space="preserve">ผลการเรียนรู้ของรายวิชา </w:t>
      </w:r>
      <w:r w:rsidRPr="005A74A1">
        <w:rPr>
          <w:rFonts w:ascii="TH SarabunPSK" w:hAnsi="TH SarabunPSK" w:cs="TH SarabunPSK"/>
          <w:b/>
          <w:bCs/>
          <w:sz w:val="32"/>
          <w:szCs w:val="32"/>
          <w:lang w:bidi="th-TH"/>
        </w:rPr>
        <w:t>(</w:t>
      </w:r>
      <w:r w:rsidR="003E03B2" w:rsidRPr="005A74A1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Course </w:t>
      </w:r>
      <w:r w:rsidRPr="005A74A1">
        <w:rPr>
          <w:rFonts w:ascii="TH SarabunPSK" w:hAnsi="TH SarabunPSK" w:cs="TH SarabunPSK"/>
          <w:b/>
          <w:bCs/>
          <w:sz w:val="32"/>
          <w:szCs w:val="32"/>
          <w:lang w:bidi="th-TH"/>
        </w:rPr>
        <w:t>Leaning Outcomes)</w:t>
      </w:r>
    </w:p>
    <w:sdt>
      <w:sdt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ag w:val="tag_CLO"/>
        <w:id w:val="-1027027369"/>
        <w:lock w:val="sdtLocked"/>
        <w15:repeatingSection/>
      </w:sdtPr>
      <w:sdtEndPr>
        <w:rPr>
          <w:b w:val="0"/>
          <w:bCs w:val="0"/>
          <w:sz w:val="24"/>
          <w:szCs w:val="24"/>
          <w:cs w:val="0"/>
          <w:lang w:bidi="ar-SA"/>
        </w:rPr>
      </w:sdtEndPr>
      <w:sdtContent>
        <w:sdt>
          <w:sdtPr>
            <w:rPr>
              <w:rFonts w:ascii="TH SarabunPSK" w:hAnsi="TH SarabunPSK" w:cs="TH SarabunPSK"/>
              <w:b/>
              <w:bCs/>
              <w:sz w:val="32"/>
              <w:szCs w:val="32"/>
              <w:cs/>
              <w:lang w:bidi="th-TH"/>
            </w:rPr>
            <w:id w:val="-1638249815"/>
            <w:lock w:val="sdtLocked"/>
            <w:placeholder>
              <w:docPart w:val="02960CF3F0D2482B8C6376AFAE17A9D7"/>
            </w:placeholder>
            <w15:repeatingSectionItem/>
          </w:sdtPr>
          <w:sdtEndPr>
            <w:rPr>
              <w:b w:val="0"/>
              <w:bCs w:val="0"/>
              <w:sz w:val="24"/>
              <w:szCs w:val="24"/>
              <w:cs w:val="0"/>
              <w:lang w:bidi="ar-SA"/>
            </w:rPr>
          </w:sdtEndPr>
          <w:sdtContent>
            <w:tbl>
              <w:tblPr>
                <w:tblW w:w="9351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405"/>
                <w:gridCol w:w="2268"/>
                <w:gridCol w:w="2410"/>
                <w:gridCol w:w="1134"/>
                <w:gridCol w:w="1134"/>
              </w:tblGrid>
              <w:tr w:rsidR="008921B9" w:rsidRPr="005A74A1" w14:paraId="4572E198" w14:textId="77777777" w:rsidTr="008921B9">
                <w:tc>
                  <w:tcPr>
                    <w:tcW w:w="9351" w:type="dxa"/>
                    <w:gridSpan w:val="5"/>
                    <w:shd w:val="clear" w:color="auto" w:fill="BFBFBF" w:themeFill="background1" w:themeFillShade="BF"/>
                  </w:tcPr>
                  <w:p w14:paraId="3E9717A5" w14:textId="77777777" w:rsidR="008921B9" w:rsidRPr="005A74A1" w:rsidRDefault="008921B9" w:rsidP="00A76E3B">
                    <w:pPr>
                      <w:ind w:left="1449" w:hanging="1449"/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lang w:bidi="th-TH"/>
                      </w:rPr>
                    </w:pPr>
                    <w:r w:rsidRPr="005A74A1"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cs/>
                        <w:lang w:bidi="th-TH"/>
                      </w:rPr>
                      <w:t xml:space="preserve">จุดมุ่งหมาย </w:t>
                    </w:r>
                    <w:r w:rsidRPr="005A74A1"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lang w:bidi="th-TH"/>
                      </w:rPr>
                      <w:t>1:</w:t>
                    </w:r>
                    <w:r w:rsidRPr="005A74A1"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lang w:bidi="th-TH"/>
                      </w:rPr>
                      <w:tab/>
                    </w:r>
                    <w:r w:rsidRPr="00DD402A">
                      <w:rPr>
                        <w:rFonts w:ascii="TH SarabunPSK" w:hAnsi="TH SarabunPSK" w:cs="TH SarabunPSK" w:hint="cs"/>
                        <w:b/>
                        <w:bCs/>
                        <w:color w:val="FF0000"/>
                        <w:sz w:val="32"/>
                        <w:szCs w:val="32"/>
                        <w:cs/>
                        <w:lang w:bidi="th-TH"/>
                      </w:rPr>
                      <w:t xml:space="preserve">จาก </w:t>
                    </w:r>
                    <w:r w:rsidRPr="00DD402A"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  <w:lang w:bidi="th-TH"/>
                      </w:rPr>
                      <w:t xml:space="preserve">Course Objective </w:t>
                    </w:r>
                    <w:r w:rsidRPr="00DD402A">
                      <w:rPr>
                        <w:rFonts w:ascii="TH SarabunPSK" w:hAnsi="TH SarabunPSK" w:cs="TH SarabunPSK" w:hint="cs"/>
                        <w:b/>
                        <w:bCs/>
                        <w:color w:val="FF0000"/>
                        <w:sz w:val="32"/>
                        <w:szCs w:val="32"/>
                        <w:cs/>
                        <w:lang w:bidi="th-TH"/>
                      </w:rPr>
                      <w:t xml:space="preserve">ที่เขียนไว้ในหมวด </w:t>
                    </w:r>
                    <w:r w:rsidRPr="00DD402A"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  <w:lang w:bidi="th-TH"/>
                      </w:rPr>
                      <w:t xml:space="preserve">2 </w:t>
                    </w:r>
                    <w:r w:rsidRPr="00DD402A">
                      <w:rPr>
                        <w:rFonts w:ascii="TH SarabunPSK" w:hAnsi="TH SarabunPSK" w:cs="TH SarabunPSK" w:hint="cs"/>
                        <w:b/>
                        <w:bCs/>
                        <w:color w:val="FF0000"/>
                        <w:sz w:val="32"/>
                        <w:szCs w:val="32"/>
                        <w:cs/>
                        <w:lang w:bidi="th-TH"/>
                      </w:rPr>
                      <w:t xml:space="preserve">ข้อ </w:t>
                    </w:r>
                    <w:r w:rsidRPr="00DD402A"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  <w:lang w:bidi="th-TH"/>
                      </w:rPr>
                      <w:t>2</w:t>
                    </w:r>
                    <w:r w:rsidRPr="00DD402A">
                      <w:rPr>
                        <w:rFonts w:ascii="TH SarabunPSK" w:hAnsi="TH SarabunPSK" w:cs="TH SarabunPSK" w:hint="cs"/>
                        <w:b/>
                        <w:bCs/>
                        <w:color w:val="FF0000"/>
                        <w:sz w:val="32"/>
                        <w:szCs w:val="32"/>
                        <w:cs/>
                        <w:lang w:bidi="th-TH"/>
                      </w:rPr>
                      <w:t xml:space="preserve"> </w:t>
                    </w:r>
                    <w:r w:rsidRPr="00DD402A">
                      <w:rPr>
                        <w:rFonts w:ascii="TH SarabunPSK" w:hAnsi="TH SarabunPSK" w:cs="TH SarabunPSK" w:hint="cs"/>
                        <w:color w:val="FF0000"/>
                        <w:sz w:val="32"/>
                        <w:szCs w:val="32"/>
                        <w:cs/>
                        <w:lang w:bidi="th-TH"/>
                      </w:rPr>
                      <w:t>(เพิ่มเติมให้ครอบคลุมที่ระบุไว้)</w:t>
                    </w:r>
                  </w:p>
                </w:tc>
              </w:tr>
              <w:tr w:rsidR="008921B9" w:rsidRPr="005A74A1" w14:paraId="25B2BEBF" w14:textId="77777777" w:rsidTr="008921B9">
                <w:tc>
                  <w:tcPr>
                    <w:tcW w:w="2405" w:type="dxa"/>
                    <w:shd w:val="clear" w:color="auto" w:fill="E7E6E6" w:themeFill="background2"/>
                  </w:tcPr>
                  <w:p w14:paraId="63455716" w14:textId="77777777" w:rsidR="008921B9" w:rsidRPr="005A74A1" w:rsidRDefault="008921B9" w:rsidP="003351F8">
                    <w:pPr>
                      <w:jc w:val="center"/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</w:pPr>
                    <w:r w:rsidRPr="005A74A1">
                      <w:rPr>
                        <w:rFonts w:ascii="TH SarabunPSK" w:hAnsi="TH SarabunPSK" w:cs="TH SarabunPSK"/>
                        <w:sz w:val="28"/>
                        <w:szCs w:val="28"/>
                        <w:cs/>
                        <w:lang w:bidi="th-TH"/>
                      </w:rPr>
                      <w:t>ผลการเรียนรู้</w:t>
                    </w:r>
                  </w:p>
                </w:tc>
                <w:tc>
                  <w:tcPr>
                    <w:tcW w:w="2268" w:type="dxa"/>
                    <w:shd w:val="clear" w:color="auto" w:fill="E7E6E6" w:themeFill="background2"/>
                  </w:tcPr>
                  <w:p w14:paraId="762AE325" w14:textId="77777777" w:rsidR="008921B9" w:rsidRPr="005A74A1" w:rsidRDefault="008921B9" w:rsidP="003351F8">
                    <w:pPr>
                      <w:jc w:val="center"/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</w:pPr>
                    <w:r w:rsidRPr="005A74A1">
                      <w:rPr>
                        <w:rFonts w:ascii="TH SarabunPSK" w:hAnsi="TH SarabunPSK" w:cs="TH SarabunPSK"/>
                        <w:sz w:val="28"/>
                        <w:szCs w:val="28"/>
                        <w:cs/>
                        <w:lang w:bidi="th-TH"/>
                      </w:rPr>
                      <w:t>วิธีการสอน</w:t>
                    </w:r>
                  </w:p>
                </w:tc>
                <w:tc>
                  <w:tcPr>
                    <w:tcW w:w="2410" w:type="dxa"/>
                    <w:shd w:val="clear" w:color="auto" w:fill="E7E6E6" w:themeFill="background2"/>
                  </w:tcPr>
                  <w:p w14:paraId="665901D1" w14:textId="77777777" w:rsidR="008921B9" w:rsidRPr="005A74A1" w:rsidRDefault="008921B9" w:rsidP="003351F8">
                    <w:pPr>
                      <w:jc w:val="center"/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</w:pPr>
                    <w:r w:rsidRPr="005A74A1">
                      <w:rPr>
                        <w:rFonts w:ascii="TH SarabunPSK" w:hAnsi="TH SarabunPSK" w:cs="TH SarabunPSK"/>
                        <w:sz w:val="28"/>
                        <w:szCs w:val="28"/>
                        <w:cs/>
                        <w:lang w:bidi="th-TH"/>
                      </w:rPr>
                      <w:t>วิธีการประเมินผล</w:t>
                    </w:r>
                  </w:p>
                </w:tc>
                <w:tc>
                  <w:tcPr>
                    <w:tcW w:w="1134" w:type="dxa"/>
                    <w:shd w:val="clear" w:color="auto" w:fill="E7E6E6" w:themeFill="background2"/>
                  </w:tcPr>
                  <w:p w14:paraId="7FA7A708" w14:textId="77777777" w:rsidR="008921B9" w:rsidRPr="005A74A1" w:rsidRDefault="008921B9" w:rsidP="003351F8">
                    <w:pPr>
                      <w:jc w:val="center"/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</w:pPr>
                    <w:r w:rsidRPr="005A74A1">
                      <w:rPr>
                        <w:rFonts w:ascii="TH SarabunPSK" w:hAnsi="TH SarabunPSK" w:cs="TH SarabunPSK"/>
                        <w:sz w:val="28"/>
                        <w:szCs w:val="28"/>
                        <w:cs/>
                        <w:lang w:bidi="th-TH"/>
                      </w:rPr>
                      <w:t>มคอ.</w:t>
                    </w:r>
                    <w:r w:rsidRPr="005A74A1"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  <w:t>2</w:t>
                    </w:r>
                  </w:p>
                </w:tc>
                <w:tc>
                  <w:tcPr>
                    <w:tcW w:w="1134" w:type="dxa"/>
                    <w:shd w:val="clear" w:color="auto" w:fill="E7E6E6" w:themeFill="background2"/>
                  </w:tcPr>
                  <w:p w14:paraId="5DBFE4A0" w14:textId="77777777" w:rsidR="008921B9" w:rsidRPr="005A74A1" w:rsidRDefault="008921B9" w:rsidP="003351F8">
                    <w:pPr>
                      <w:jc w:val="center"/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</w:pPr>
                    <w:r w:rsidRPr="005A74A1">
                      <w:rPr>
                        <w:rFonts w:ascii="TH SarabunPSK" w:hAnsi="TH SarabunPSK" w:cs="TH SarabunPSK"/>
                        <w:sz w:val="28"/>
                        <w:szCs w:val="28"/>
                        <w:lang w:bidi="th-TH"/>
                      </w:rPr>
                      <w:t>ELO</w:t>
                    </w:r>
                  </w:p>
                </w:tc>
              </w:tr>
              <w:sdt>
                <w:sdtPr>
                  <w:rPr>
                    <w:rFonts w:ascii="TH SarabunPSK" w:hAnsi="TH SarabunPSK" w:cs="TH SarabunPSK"/>
                    <w:sz w:val="28"/>
                    <w:szCs w:val="28"/>
                    <w:cs/>
                    <w:lang w:bidi="th-TH"/>
                  </w:rPr>
                  <w:id w:val="-2104951796"/>
                  <w15:repeatingSection/>
                </w:sdtPr>
                <w:sdtEndPr/>
                <w:sdtContent>
                  <w:sdt>
                    <w:sdtPr>
                      <w:rPr>
                        <w:rFonts w:ascii="TH SarabunPSK" w:hAnsi="TH SarabunPSK" w:cs="TH SarabunPSK"/>
                        <w:sz w:val="28"/>
                        <w:szCs w:val="28"/>
                        <w:cs/>
                        <w:lang w:bidi="th-TH"/>
                      </w:rPr>
                      <w:id w:val="-863982945"/>
                      <w:placeholder>
                        <w:docPart w:val="02960CF3F0D2482B8C6376AFAE17A9D7"/>
                      </w:placeholder>
                      <w15:repeatingSectionItem/>
                    </w:sdtPr>
                    <w:sdtEndPr/>
                    <w:sdtContent>
                      <w:sdt>
                        <w:sdtPr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  <w:lang w:bidi="th-TH"/>
                          </w:rPr>
                          <w:id w:val="-180896918"/>
                          <w:placeholder>
                            <w:docPart w:val="9A1E6EC2064B4880ACFD81E05D678E62"/>
                          </w:placeholder>
                        </w:sdtPr>
                        <w:sdtEndPr/>
                        <w:sdtContent>
                          <w:tr w:rsidR="008921B9" w:rsidRPr="005A74A1" w14:paraId="42B54E52" w14:textId="77777777" w:rsidTr="00485DCA">
                            <w:tc>
                              <w:tcPr>
                                <w:tcW w:w="2405" w:type="dxa"/>
                                <w:shd w:val="clear" w:color="auto" w:fill="auto"/>
                              </w:tcPr>
                              <w:p w14:paraId="554C5916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268" w:type="dxa"/>
                                <w:shd w:val="clear" w:color="auto" w:fill="auto"/>
                              </w:tcPr>
                              <w:p w14:paraId="6D028791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10" w:type="dxa"/>
                                <w:shd w:val="clear" w:color="auto" w:fill="auto"/>
                              </w:tcPr>
                              <w:p w14:paraId="1517B911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4" w:type="dxa"/>
                                <w:shd w:val="clear" w:color="auto" w:fill="auto"/>
                              </w:tcPr>
                              <w:p w14:paraId="4A239086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4" w:type="dxa"/>
                              </w:tcPr>
                              <w:p w14:paraId="516C4C3B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</w:tr>
                        </w:sdtContent>
                      </w:sdt>
                    </w:sdtContent>
                  </w:sdt>
                  <w:sdt>
                    <w:sdtPr>
                      <w:rPr>
                        <w:rFonts w:ascii="TH SarabunPSK" w:hAnsi="TH SarabunPSK" w:cs="TH SarabunPSK"/>
                        <w:sz w:val="28"/>
                        <w:szCs w:val="28"/>
                        <w:cs/>
                        <w:lang w:bidi="th-TH"/>
                      </w:rPr>
                      <w:id w:val="1911575020"/>
                      <w:placeholder>
                        <w:docPart w:val="F9398AF5AD824F749D18B704F1706697"/>
                      </w:placeholder>
                      <w15:repeatingSectionItem/>
                    </w:sdtPr>
                    <w:sdtEndPr/>
                    <w:sdtContent>
                      <w:sdt>
                        <w:sdtPr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  <w:lang w:bidi="th-TH"/>
                          </w:rPr>
                          <w:id w:val="713926112"/>
                          <w:placeholder>
                            <w:docPart w:val="FE9B9624C81B484DAE9D2757773FD00A"/>
                          </w:placeholder>
                        </w:sdtPr>
                        <w:sdtEndPr/>
                        <w:sdtContent>
                          <w:tr w:rsidR="008921B9" w:rsidRPr="005A74A1" w14:paraId="26D3D61E" w14:textId="77777777" w:rsidTr="00485DCA">
                            <w:tc>
                              <w:tcPr>
                                <w:tcW w:w="2405" w:type="dxa"/>
                                <w:shd w:val="clear" w:color="auto" w:fill="auto"/>
                              </w:tcPr>
                              <w:p w14:paraId="408A864B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268" w:type="dxa"/>
                                <w:shd w:val="clear" w:color="auto" w:fill="auto"/>
                              </w:tcPr>
                              <w:p w14:paraId="1D4EB14E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10" w:type="dxa"/>
                                <w:shd w:val="clear" w:color="auto" w:fill="auto"/>
                              </w:tcPr>
                              <w:p w14:paraId="6EF4D0CE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4" w:type="dxa"/>
                                <w:shd w:val="clear" w:color="auto" w:fill="auto"/>
                              </w:tcPr>
                              <w:p w14:paraId="40FB5603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4" w:type="dxa"/>
                              </w:tcPr>
                              <w:p w14:paraId="051F8F94" w14:textId="77777777" w:rsidR="008921B9" w:rsidRPr="005A74A1" w:rsidRDefault="008921B9" w:rsidP="00162F5F">
                                <w:pP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</w:pPr>
                              </w:p>
                            </w:tc>
                          </w:tr>
                        </w:sdtContent>
                      </w:sdt>
                    </w:sdtContent>
                  </w:sdt>
                </w:sdtContent>
              </w:sdt>
            </w:tbl>
            <w:p w14:paraId="27C9FCF7" w14:textId="77777777" w:rsidR="008921B9" w:rsidRPr="005A74A1" w:rsidRDefault="00827AC4">
              <w:pPr>
                <w:rPr>
                  <w:rFonts w:ascii="TH SarabunPSK" w:hAnsi="TH SarabunPSK" w:cs="TH SarabunPSK"/>
                </w:rPr>
              </w:pPr>
            </w:p>
          </w:sdtContent>
        </w:sdt>
      </w:sdtContent>
    </w:sdt>
    <w:p w14:paraId="0AFA4ED3" w14:textId="77777777" w:rsidR="002C4AB1" w:rsidRPr="005A74A1" w:rsidRDefault="002C4AB1" w:rsidP="003E03B2">
      <w:pPr>
        <w:tabs>
          <w:tab w:val="left" w:pos="1134"/>
          <w:tab w:val="left" w:pos="1985"/>
        </w:tabs>
        <w:ind w:left="1985" w:hanging="1985"/>
        <w:rPr>
          <w:rFonts w:ascii="TH SarabunPSK" w:hAnsi="TH SarabunPSK" w:cs="TH SarabunPSK"/>
          <w:sz w:val="12"/>
          <w:szCs w:val="12"/>
          <w:lang w:bidi="th-TH"/>
        </w:rPr>
      </w:pPr>
    </w:p>
    <w:p w14:paraId="3FAEA5E1" w14:textId="77777777" w:rsidR="00D75623" w:rsidRPr="005A74A1" w:rsidRDefault="00D75623" w:rsidP="003E03B2">
      <w:pPr>
        <w:tabs>
          <w:tab w:val="left" w:pos="1134"/>
          <w:tab w:val="left" w:pos="1985"/>
        </w:tabs>
        <w:ind w:left="1985" w:hanging="1985"/>
        <w:rPr>
          <w:rFonts w:ascii="TH SarabunPSK" w:hAnsi="TH SarabunPSK" w:cs="TH SarabunPSK"/>
          <w:b/>
          <w:bCs/>
          <w:color w:val="0070C0"/>
          <w:sz w:val="32"/>
          <w:szCs w:val="32"/>
          <w:u w:val="single"/>
          <w:lang w:bidi="th-TH"/>
        </w:rPr>
      </w:pPr>
      <w:r w:rsidRPr="005A74A1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10BBF4FB" wp14:editId="15B206CB">
                <wp:extent cx="5916295" cy="2310130"/>
                <wp:effectExtent l="0" t="0" r="27305" b="2032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295" cy="23101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A0669" w14:textId="77777777" w:rsidR="00D75623" w:rsidRPr="00D75623" w:rsidRDefault="00D75623" w:rsidP="00D75623">
                            <w:pPr>
                              <w:tabs>
                                <w:tab w:val="left" w:pos="1134"/>
                                <w:tab w:val="left" w:pos="1985"/>
                              </w:tabs>
                              <w:ind w:left="1985" w:hanging="1985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  <w:cs/>
                                <w:lang w:bidi="th-TH"/>
                              </w:rPr>
                              <w:t>หมายเหตุ</w:t>
                            </w:r>
                          </w:p>
                          <w:p w14:paraId="72749E71" w14:textId="77777777" w:rsidR="00D75623" w:rsidRPr="00D75623" w:rsidRDefault="00D75623" w:rsidP="00D75623">
                            <w:pPr>
                              <w:ind w:left="2127" w:hanging="2127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ช่อง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 ‘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ผลการเรียนรู้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’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ab/>
                              <w:t>เขียนผลการเรียนรู้ที่แตกมาจากจุดมุ่งหมายของวิชา</w:t>
                            </w:r>
                          </w:p>
                          <w:p w14:paraId="7EEF4D02" w14:textId="77777777" w:rsidR="00D75623" w:rsidRPr="00D75623" w:rsidRDefault="00D75623" w:rsidP="00D75623">
                            <w:pPr>
                              <w:ind w:left="2127" w:hanging="2127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ช่อง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 ‘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สอน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’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ab/>
                              <w:t>เขียน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สอนเพื่อให้ได้ผลการเรียนรู้ตามที่ระบุ</w:t>
                            </w:r>
                          </w:p>
                          <w:p w14:paraId="3D6A3E96" w14:textId="77777777" w:rsidR="00D75623" w:rsidRPr="00D75623" w:rsidRDefault="00D75623" w:rsidP="00D75623">
                            <w:pPr>
                              <w:ind w:left="2127" w:hanging="2127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ช่อง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 ‘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ประเมินผล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’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ab/>
                              <w:t>เขียน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ประเมินผลการเรียนรู้ตามที่ระบุ</w:t>
                            </w:r>
                          </w:p>
                          <w:p w14:paraId="2FEFD9E2" w14:textId="77777777" w:rsidR="00D75623" w:rsidRPr="00D75623" w:rsidRDefault="00D75623" w:rsidP="00D75623">
                            <w:pPr>
                              <w:ind w:left="2127" w:hanging="2127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ช่อง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‘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มคอ.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’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ab/>
                              <w:t>สัมพันธ์กับข้อใดในมาตรฐานผลการเรียนรู้ตาม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Curriculum Mapping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ใน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มคอ.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(หมวด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4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ข้อ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3)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ของวิชานี้</w:t>
                            </w:r>
                          </w:p>
                          <w:p w14:paraId="1F868154" w14:textId="7DD23D47" w:rsidR="00D75623" w:rsidRDefault="00D75623" w:rsidP="00D75623">
                            <w:pPr>
                              <w:ind w:left="2127" w:hanging="2127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ช่อง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‘ELO’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ab/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สัมพันธ์กับข้อใดของ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Expected Learning Outcomes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หรือ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Program Learning Outcomes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กำหนดไว้ใน มคอ.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2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(หมวด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ข้อ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3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D402A">
                              <w:rPr>
                                <w:rFonts w:ascii="TH SarabunPSK" w:hAnsi="TH SarabunPSK" w:cs="TH SarabunPSK" w:hint="cs"/>
                                <w:color w:val="FF000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หรือปรับปรุงเพิ่มเติมหากยังไม่เหมาะสม</w:t>
                            </w:r>
                            <w:r w:rsidR="00DD402A">
                              <w:rPr>
                                <w:rFonts w:ascii="TH SarabunPSK" w:hAnsi="TH SarabunPSK" w:cs="TH SarabunPSK" w:hint="cs"/>
                                <w:color w:val="FF000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แต่ให้ใช้ให้สอดคล้องกันทั้งหลักสูตร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)</w:t>
                            </w:r>
                            <w:r w:rsidRPr="00D75623"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หากเป็นหลักสูตรเก่าซึ่งไม่ได้กำหนดไว้ ให้ทำการกำหนดขึ้นตามแนวทางที่ใช้การพัฒนาหลักสูตรปี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559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90"/>
                              <w:gridCol w:w="7162"/>
                            </w:tblGrid>
                            <w:tr w:rsidR="00AB094F" w14:paraId="0958B4E2" w14:textId="77777777" w:rsidTr="00AB094F">
                              <w:tc>
                                <w:tcPr>
                                  <w:tcW w:w="1990" w:type="dxa"/>
                                </w:tcPr>
                                <w:p w14:paraId="061C3F46" w14:textId="77777777" w:rsidR="00AB094F" w:rsidRDefault="00AB094F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พิ่มข้อมูลโดยกดเครื่องหมายบวก ดังนี้</w:t>
                                  </w:r>
                                </w:p>
                              </w:tc>
                              <w:tc>
                                <w:tcPr>
                                  <w:tcW w:w="7162" w:type="dxa"/>
                                </w:tcPr>
                                <w:p w14:paraId="04B4060C" w14:textId="77777777" w:rsidR="00AB094F" w:rsidRDefault="00E41D29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22B8D7D" wp14:editId="2BDFA557">
                                        <wp:extent cx="1647372" cy="504600"/>
                                        <wp:effectExtent l="0" t="0" r="0" b="0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82365" cy="51531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2B1FF042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u w:val="single"/>
                                <w:cs/>
                                <w:lang w:bidi="th-TH"/>
                              </w:rPr>
                              <w:t>ตัวอย่าง</w:t>
                            </w:r>
                          </w:p>
                          <w:tbl>
                            <w:tblPr>
                              <w:tblW w:w="9322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518"/>
                              <w:gridCol w:w="2552"/>
                              <w:gridCol w:w="2409"/>
                              <w:gridCol w:w="851"/>
                              <w:gridCol w:w="992"/>
                            </w:tblGrid>
                            <w:tr w:rsidR="00D75623" w:rsidRPr="00D75623" w14:paraId="521F43D7" w14:textId="77777777" w:rsidTr="00D75623">
                              <w:trPr>
                                <w:jc w:val="center"/>
                              </w:trPr>
                              <w:tc>
                                <w:tcPr>
                                  <w:tcW w:w="9322" w:type="dxa"/>
                                  <w:gridSpan w:val="5"/>
                                  <w:shd w:val="clear" w:color="auto" w:fill="auto"/>
                                </w:tcPr>
                                <w:p w14:paraId="0350E9A0" w14:textId="77777777" w:rsidR="00D75623" w:rsidRPr="00D75623" w:rsidRDefault="00D75623" w:rsidP="00D75623">
                                  <w:pPr>
                                    <w:ind w:left="1307" w:hanging="1307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จุดมุ่งหมาย 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1: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Illustrate and develop the design methodologies, and introduce and employ the concept of codes and specifications for design of reinforced concrete members and elementary structures.</w:t>
                                  </w:r>
                                </w:p>
                              </w:tc>
                            </w:tr>
                            <w:tr w:rsidR="00D75623" w:rsidRPr="00D75623" w14:paraId="01EBA124" w14:textId="77777777" w:rsidTr="00D75623">
                              <w:trPr>
                                <w:jc w:val="center"/>
                              </w:trPr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14:paraId="147A691A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ผลการเรียนรู้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shd w:val="clear" w:color="auto" w:fill="auto"/>
                                </w:tcPr>
                                <w:p w14:paraId="371EB455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วิธีการสอน</w:t>
                                  </w: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2FF8E8F6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วิธีการประเมินผล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shd w:val="clear" w:color="auto" w:fill="auto"/>
                                </w:tcPr>
                                <w:p w14:paraId="7B0DF52A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มคอ.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</w:tcPr>
                                <w:p w14:paraId="61833741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ELO</w:t>
                                  </w:r>
                                </w:p>
                              </w:tc>
                            </w:tr>
                            <w:tr w:rsidR="00D75623" w:rsidRPr="00D75623" w14:paraId="048D0432" w14:textId="77777777" w:rsidTr="00D75623">
                              <w:trPr>
                                <w:jc w:val="center"/>
                              </w:trPr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14:paraId="4791A477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Learn the relationship between theoretical concepts and design procedures</w:t>
                                  </w:r>
                                </w:p>
                                <w:p w14:paraId="395F4086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  <w:shd w:val="clear" w:color="auto" w:fill="auto"/>
                                </w:tcPr>
                                <w:p w14:paraId="163B369D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Formulate the ultimate strength design methodology</w:t>
                                  </w:r>
                                </w:p>
                                <w:p w14:paraId="78AAE805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4F93F07E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Homework, projects, quizzes, and exams</w:t>
                                  </w:r>
                                </w:p>
                                <w:p w14:paraId="797DE22B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1" w:type="dxa"/>
                                  <w:shd w:val="clear" w:color="auto" w:fill="auto"/>
                                </w:tcPr>
                                <w:p w14:paraId="6D5A8800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</w:tcPr>
                                <w:p w14:paraId="452055EB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</w:tr>
                            <w:tr w:rsidR="00D75623" w:rsidRPr="00D75623" w14:paraId="1D9DDD09" w14:textId="77777777" w:rsidTr="00D75623">
                              <w:trPr>
                                <w:jc w:val="center"/>
                              </w:trPr>
                              <w:tc>
                                <w:tcPr>
                                  <w:tcW w:w="9322" w:type="dxa"/>
                                  <w:gridSpan w:val="5"/>
                                  <w:shd w:val="clear" w:color="auto" w:fill="auto"/>
                                </w:tcPr>
                                <w:p w14:paraId="30E6B441" w14:textId="77777777" w:rsidR="00D75623" w:rsidRPr="00D75623" w:rsidRDefault="00D75623" w:rsidP="00D75623">
                                  <w:pPr>
                                    <w:ind w:left="1307" w:hanging="1307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จุดมุ่งหมาย 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2: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Apply and enhance knowledge of strength of materials and structural analysis.</w:t>
                                  </w:r>
                                </w:p>
                              </w:tc>
                            </w:tr>
                            <w:tr w:rsidR="00D75623" w:rsidRPr="00D75623" w14:paraId="4CEA17DD" w14:textId="77777777" w:rsidTr="00D75623">
                              <w:trPr>
                                <w:jc w:val="center"/>
                              </w:trPr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14:paraId="4C355751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ผลการเรียนรู้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shd w:val="clear" w:color="auto" w:fill="auto"/>
                                </w:tcPr>
                                <w:p w14:paraId="3563AF58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วิธีการสอน</w:t>
                                  </w: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4C4A928B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วิธีการประเมินผล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shd w:val="clear" w:color="auto" w:fill="auto"/>
                                </w:tcPr>
                                <w:p w14:paraId="63E4B496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มคอ.</w:t>
                                  </w: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</w:tcPr>
                                <w:p w14:paraId="57F0D361" w14:textId="77777777" w:rsidR="00D75623" w:rsidRPr="00D75623" w:rsidRDefault="00D75623" w:rsidP="00D75623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ELO</w:t>
                                  </w:r>
                                </w:p>
                              </w:tc>
                            </w:tr>
                            <w:tr w:rsidR="00D75623" w:rsidRPr="00D75623" w14:paraId="357525CE" w14:textId="77777777" w:rsidTr="00D75623">
                              <w:trPr>
                                <w:jc w:val="center"/>
                              </w:trPr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14:paraId="4BA25B24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Apply knowledge of shear and moment diagrams and influence lines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shd w:val="clear" w:color="auto" w:fill="auto"/>
                                </w:tcPr>
                                <w:p w14:paraId="2E8F5676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Incorporate and apply basic knowledge of structural analysis</w:t>
                                  </w:r>
                                </w:p>
                                <w:p w14:paraId="4BF4B34D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058F60ED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D75623"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  <w:t>Homework, quizzes, and final exams</w:t>
                                  </w:r>
                                </w:p>
                                <w:p w14:paraId="6886104E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1" w:type="dxa"/>
                                  <w:shd w:val="clear" w:color="auto" w:fill="auto"/>
                                </w:tcPr>
                                <w:p w14:paraId="7A2C609E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</w:tcPr>
                                <w:p w14:paraId="138376E7" w14:textId="77777777" w:rsidR="00D75623" w:rsidRPr="00D75623" w:rsidRDefault="00D75623" w:rsidP="00D75623">
                                  <w:pPr>
                                    <w:rPr>
                                      <w:rFonts w:ascii="TH SarabunPSK" w:hAnsi="TH SarabunPSK" w:cs="TH SarabunPSK"/>
                                      <w:color w:val="0070C0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A3817EA" w14:textId="77777777" w:rsidR="00D75623" w:rsidRPr="00D75623" w:rsidRDefault="00D75623" w:rsidP="00D75623">
                            <w:pPr>
                              <w:tabs>
                                <w:tab w:val="left" w:pos="2268"/>
                              </w:tabs>
                              <w:ind w:left="2268" w:hanging="2268"/>
                              <w:rPr>
                                <w:rFonts w:ascii="TH SarabunPSK" w:hAnsi="TH SarabunPSK" w:cs="TH SarabunPSK"/>
                                <w:color w:val="0070C0"/>
                                <w:sz w:val="16"/>
                                <w:szCs w:val="16"/>
                                <w:lang w:bidi="th-TH"/>
                              </w:rPr>
                            </w:pPr>
                          </w:p>
                          <w:p w14:paraId="04FA622C" w14:textId="77777777" w:rsidR="00D75623" w:rsidRPr="00D75623" w:rsidRDefault="00D75623" w:rsidP="00D75623">
                            <w:pPr>
                              <w:ind w:left="426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(กรุณาลบกล่องข้อความนี้ทิ้งหลังจัดทำเอกสารเสร็จ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BBF4FB" id="_x0000_s1027" type="#_x0000_t202" style="width:465.85pt;height:181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" fillcolor="#d9e2f3 [660]" strokecolor="#4472c4 [3204]">
                <v:textbox style="mso-fit-shape-to-text:t">
                  <w:txbxContent>
                    <w:p w14:paraId="251A0669" w14:textId="77777777" w:rsidR="00D75623" w:rsidRPr="00D75623" w:rsidRDefault="00D75623" w:rsidP="00D75623">
                      <w:pPr>
                        <w:tabs>
                          <w:tab w:val="left" w:pos="1134"/>
                          <w:tab w:val="left" w:pos="1985"/>
                        </w:tabs>
                        <w:ind w:left="1985" w:hanging="1985"/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 w:hint="cs"/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  <w:cs/>
                          <w:lang w:bidi="th-TH"/>
                        </w:rPr>
                        <w:t>หมายเหตุ</w:t>
                      </w:r>
                    </w:p>
                    <w:p w14:paraId="72749E71" w14:textId="77777777" w:rsidR="00D75623" w:rsidRPr="00D75623" w:rsidRDefault="00D75623" w:rsidP="00D75623">
                      <w:pPr>
                        <w:ind w:left="2127" w:hanging="2127"/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ช่อง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 ‘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ผลการเรียนรู้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’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ab/>
                        <w:t>เขียนผลการเรียนรู้ที่แตกมาจากจุดมุ่งหมายของวิชา</w:t>
                      </w:r>
                    </w:p>
                    <w:p w14:paraId="7EEF4D02" w14:textId="77777777" w:rsidR="00D75623" w:rsidRPr="00D75623" w:rsidRDefault="00D75623" w:rsidP="00D75623">
                      <w:pPr>
                        <w:ind w:left="2127" w:hanging="2127"/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ช่อง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 ‘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วิธีการสอน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’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ab/>
                        <w:t>เขียน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วิธีการสอนเพื่อให้ได้ผลการเรียนรู้ตามที่ระบุ</w:t>
                      </w:r>
                    </w:p>
                    <w:p w14:paraId="3D6A3E96" w14:textId="77777777" w:rsidR="00D75623" w:rsidRPr="00D75623" w:rsidRDefault="00D75623" w:rsidP="00D75623">
                      <w:pPr>
                        <w:ind w:left="2127" w:hanging="2127"/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ช่อง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 ‘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วิธีการประเมินผล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’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ab/>
                        <w:t>เขียน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วิธีการประเมินผลการเรียนรู้ตามที่ระบุ</w:t>
                      </w:r>
                    </w:p>
                    <w:p w14:paraId="2FEFD9E2" w14:textId="77777777" w:rsidR="00D75623" w:rsidRPr="00D75623" w:rsidRDefault="00D75623" w:rsidP="00D75623">
                      <w:pPr>
                        <w:ind w:left="2127" w:hanging="2127"/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ช่อง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‘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มคอ.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2’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ab/>
                        <w:t>สัมพันธ์กับข้อใดในมาตรฐานผลการเรียนรู้ตาม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Curriculum Mapping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ใน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มคอ.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2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(หมวด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4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ข้อ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3)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ของวิชานี้</w:t>
                      </w:r>
                    </w:p>
                    <w:p w14:paraId="1F868154" w14:textId="7DD23D47" w:rsidR="00D75623" w:rsidRDefault="00D75623" w:rsidP="00D75623">
                      <w:pPr>
                        <w:ind w:left="2127" w:hanging="2127"/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ช่อง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‘ELO’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ab/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สัมพันธ์กับข้อใดของ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Expected Learning Outcomes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หรือ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Program Learning Outcomes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ที่กำหนดไว้ใน มคอ.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2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(หมวด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2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ข้อ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3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D402A">
                        <w:rPr>
                          <w:rFonts w:ascii="TH SarabunPSK" w:hAnsi="TH SarabunPSK" w:cs="TH SarabunPSK" w:hint="cs"/>
                          <w:color w:val="FF0000"/>
                          <w:sz w:val="28"/>
                          <w:szCs w:val="28"/>
                          <w:cs/>
                          <w:lang w:bidi="th-TH"/>
                        </w:rPr>
                        <w:t>หรือปรับปรุงเพิ่มเติมหากยังไม่เหมาะสม</w:t>
                      </w:r>
                      <w:r w:rsidR="00DD402A">
                        <w:rPr>
                          <w:rFonts w:ascii="TH SarabunPSK" w:hAnsi="TH SarabunPSK" w:cs="TH SarabunPSK" w:hint="cs"/>
                          <w:color w:val="FF0000"/>
                          <w:sz w:val="28"/>
                          <w:szCs w:val="28"/>
                          <w:cs/>
                          <w:lang w:bidi="th-TH"/>
                        </w:rPr>
                        <w:t xml:space="preserve"> แต่ให้ใช้ให้สอดคล้องกันทั้งหลักสูตร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)</w:t>
                      </w:r>
                      <w:r w:rsidRPr="00D75623"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หากเป็นหลักสูตรเก่าซึ่งไม่ได้กำหนดไว้ ให้ทำการกำหนดขึ้นตามแนวทางที่ใช้การพัฒนาหลักสูตรปี </w:t>
                      </w:r>
                      <w:r w:rsidRPr="00D75623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2559</w:t>
                      </w:r>
                    </w:p>
                    <w:tbl>
                      <w:tblPr>
                        <w:tblStyle w:val="TableGrid"/>
                        <w:tblW w:w="0" w:type="auto"/>
                        <w:tblInd w:w="-14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90"/>
                        <w:gridCol w:w="7162"/>
                      </w:tblGrid>
                      <w:tr w:rsidR="00AB094F" w14:paraId="0958B4E2" w14:textId="77777777" w:rsidTr="00AB094F">
                        <w:tc>
                          <w:tcPr>
                            <w:tcW w:w="1990" w:type="dxa"/>
                          </w:tcPr>
                          <w:p w14:paraId="061C3F46" w14:textId="77777777" w:rsidR="00AB094F" w:rsidRDefault="00AB094F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พิ่มข้อมูลโดยกดเครื่องหมายบวก ดังนี้</w:t>
                            </w:r>
                          </w:p>
                        </w:tc>
                        <w:tc>
                          <w:tcPr>
                            <w:tcW w:w="7162" w:type="dxa"/>
                          </w:tcPr>
                          <w:p w14:paraId="04B4060C" w14:textId="77777777" w:rsidR="00AB094F" w:rsidRDefault="00E41D29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2B8D7D" wp14:editId="2BDFA557">
                                  <wp:extent cx="1647372" cy="50460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2365" cy="51531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2B1FF042" w14:textId="77777777" w:rsidR="00D75623" w:rsidRPr="00D75623" w:rsidRDefault="00D75623" w:rsidP="00D75623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8"/>
                          <w:szCs w:val="28"/>
                          <w:u w:val="single"/>
                          <w:cs/>
                          <w:lang w:bidi="th-TH"/>
                        </w:rPr>
                        <w:t>ตัวอย่าง</w:t>
                      </w:r>
                    </w:p>
                    <w:tbl>
                      <w:tblPr>
                        <w:tblW w:w="9322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518"/>
                        <w:gridCol w:w="2552"/>
                        <w:gridCol w:w="2409"/>
                        <w:gridCol w:w="851"/>
                        <w:gridCol w:w="992"/>
                      </w:tblGrid>
                      <w:tr w:rsidR="00D75623" w:rsidRPr="00D75623" w14:paraId="521F43D7" w14:textId="77777777" w:rsidTr="00D75623">
                        <w:trPr>
                          <w:jc w:val="center"/>
                        </w:trPr>
                        <w:tc>
                          <w:tcPr>
                            <w:tcW w:w="9322" w:type="dxa"/>
                            <w:gridSpan w:val="5"/>
                            <w:shd w:val="clear" w:color="auto" w:fill="auto"/>
                          </w:tcPr>
                          <w:p w14:paraId="0350E9A0" w14:textId="77777777" w:rsidR="00D75623" w:rsidRPr="00D75623" w:rsidRDefault="00D75623" w:rsidP="00D75623">
                            <w:pPr>
                              <w:ind w:left="1307" w:hanging="1307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จุดมุ่งหมาย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1: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Illustrate and develop the design methodologies, and introduce and employ the concept of codes and specifications for design of reinforced concrete members and elementary structures.</w:t>
                            </w:r>
                          </w:p>
                        </w:tc>
                      </w:tr>
                      <w:tr w:rsidR="00D75623" w:rsidRPr="00D75623" w14:paraId="01EBA124" w14:textId="77777777" w:rsidTr="00D75623">
                        <w:trPr>
                          <w:jc w:val="center"/>
                        </w:trPr>
                        <w:tc>
                          <w:tcPr>
                            <w:tcW w:w="2518" w:type="dxa"/>
                            <w:shd w:val="clear" w:color="auto" w:fill="auto"/>
                          </w:tcPr>
                          <w:p w14:paraId="147A691A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ผลการเรียนรู้</w:t>
                            </w:r>
                          </w:p>
                        </w:tc>
                        <w:tc>
                          <w:tcPr>
                            <w:tcW w:w="2552" w:type="dxa"/>
                            <w:shd w:val="clear" w:color="auto" w:fill="auto"/>
                          </w:tcPr>
                          <w:p w14:paraId="371EB455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สอน</w:t>
                            </w: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2FF8E8F6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ประเมินผล</w:t>
                            </w:r>
                          </w:p>
                        </w:tc>
                        <w:tc>
                          <w:tcPr>
                            <w:tcW w:w="851" w:type="dxa"/>
                            <w:shd w:val="clear" w:color="auto" w:fill="auto"/>
                          </w:tcPr>
                          <w:p w14:paraId="7B0DF52A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คอ.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</w:tcPr>
                          <w:p w14:paraId="61833741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ELO</w:t>
                            </w:r>
                          </w:p>
                        </w:tc>
                      </w:tr>
                      <w:tr w:rsidR="00D75623" w:rsidRPr="00D75623" w14:paraId="048D0432" w14:textId="77777777" w:rsidTr="00D75623">
                        <w:trPr>
                          <w:jc w:val="center"/>
                        </w:trPr>
                        <w:tc>
                          <w:tcPr>
                            <w:tcW w:w="2518" w:type="dxa"/>
                            <w:shd w:val="clear" w:color="auto" w:fill="auto"/>
                          </w:tcPr>
                          <w:p w14:paraId="4791A477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Learn the relationship between theoretical concepts and design procedures</w:t>
                            </w:r>
                          </w:p>
                          <w:p w14:paraId="395F4086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552" w:type="dxa"/>
                            <w:shd w:val="clear" w:color="auto" w:fill="auto"/>
                          </w:tcPr>
                          <w:p w14:paraId="163B369D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Formulate the ultimate strength design methodology</w:t>
                            </w:r>
                          </w:p>
                          <w:p w14:paraId="78AAE805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4F93F07E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Homework, projects, quizzes, and exams</w:t>
                            </w:r>
                          </w:p>
                          <w:p w14:paraId="797DE22B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851" w:type="dxa"/>
                            <w:shd w:val="clear" w:color="auto" w:fill="auto"/>
                          </w:tcPr>
                          <w:p w14:paraId="6D5A8800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</w:tcPr>
                          <w:p w14:paraId="452055EB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</w:tr>
                      <w:tr w:rsidR="00D75623" w:rsidRPr="00D75623" w14:paraId="1D9DDD09" w14:textId="77777777" w:rsidTr="00D75623">
                        <w:trPr>
                          <w:jc w:val="center"/>
                        </w:trPr>
                        <w:tc>
                          <w:tcPr>
                            <w:tcW w:w="9322" w:type="dxa"/>
                            <w:gridSpan w:val="5"/>
                            <w:shd w:val="clear" w:color="auto" w:fill="auto"/>
                          </w:tcPr>
                          <w:p w14:paraId="30E6B441" w14:textId="77777777" w:rsidR="00D75623" w:rsidRPr="00D75623" w:rsidRDefault="00D75623" w:rsidP="00D75623">
                            <w:pPr>
                              <w:ind w:left="1307" w:hanging="1307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จุดมุ่งหมาย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: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Apply and enhance knowledge of strength of materials and structural analysis.</w:t>
                            </w:r>
                          </w:p>
                        </w:tc>
                      </w:tr>
                      <w:tr w:rsidR="00D75623" w:rsidRPr="00D75623" w14:paraId="4CEA17DD" w14:textId="77777777" w:rsidTr="00D75623">
                        <w:trPr>
                          <w:jc w:val="center"/>
                        </w:trPr>
                        <w:tc>
                          <w:tcPr>
                            <w:tcW w:w="2518" w:type="dxa"/>
                            <w:shd w:val="clear" w:color="auto" w:fill="auto"/>
                          </w:tcPr>
                          <w:p w14:paraId="4C355751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ผลการเรียนรู้</w:t>
                            </w:r>
                          </w:p>
                        </w:tc>
                        <w:tc>
                          <w:tcPr>
                            <w:tcW w:w="2552" w:type="dxa"/>
                            <w:shd w:val="clear" w:color="auto" w:fill="auto"/>
                          </w:tcPr>
                          <w:p w14:paraId="3563AF58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สอน</w:t>
                            </w: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4C4A928B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วิธีการประเมินผล</w:t>
                            </w:r>
                          </w:p>
                        </w:tc>
                        <w:tc>
                          <w:tcPr>
                            <w:tcW w:w="851" w:type="dxa"/>
                            <w:shd w:val="clear" w:color="auto" w:fill="auto"/>
                          </w:tcPr>
                          <w:p w14:paraId="63E4B496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คอ.</w:t>
                            </w: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</w:tcPr>
                          <w:p w14:paraId="57F0D361" w14:textId="77777777" w:rsidR="00D75623" w:rsidRPr="00D75623" w:rsidRDefault="00D75623" w:rsidP="00D7562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ELO</w:t>
                            </w:r>
                          </w:p>
                        </w:tc>
                      </w:tr>
                      <w:tr w:rsidR="00D75623" w:rsidRPr="00D75623" w14:paraId="357525CE" w14:textId="77777777" w:rsidTr="00D75623">
                        <w:trPr>
                          <w:jc w:val="center"/>
                        </w:trPr>
                        <w:tc>
                          <w:tcPr>
                            <w:tcW w:w="2518" w:type="dxa"/>
                            <w:shd w:val="clear" w:color="auto" w:fill="auto"/>
                          </w:tcPr>
                          <w:p w14:paraId="4BA25B24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Apply knowledge of shear and moment diagrams and influence lines</w:t>
                            </w:r>
                          </w:p>
                        </w:tc>
                        <w:tc>
                          <w:tcPr>
                            <w:tcW w:w="2552" w:type="dxa"/>
                            <w:shd w:val="clear" w:color="auto" w:fill="auto"/>
                          </w:tcPr>
                          <w:p w14:paraId="2E8F5676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Incorporate and apply basic knowledge of structural analysis</w:t>
                            </w:r>
                          </w:p>
                          <w:p w14:paraId="4BF4B34D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058F60ED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D75623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Homework, quizzes, and final exams</w:t>
                            </w:r>
                          </w:p>
                          <w:p w14:paraId="6886104E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851" w:type="dxa"/>
                            <w:shd w:val="clear" w:color="auto" w:fill="auto"/>
                          </w:tcPr>
                          <w:p w14:paraId="7A2C609E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</w:tcPr>
                          <w:p w14:paraId="138376E7" w14:textId="77777777" w:rsidR="00D75623" w:rsidRPr="00D75623" w:rsidRDefault="00D75623" w:rsidP="00D75623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c>
                      </w:tr>
                    </w:tbl>
                    <w:p w14:paraId="6A3817EA" w14:textId="77777777" w:rsidR="00D75623" w:rsidRPr="00D75623" w:rsidRDefault="00D75623" w:rsidP="00D75623">
                      <w:pPr>
                        <w:tabs>
                          <w:tab w:val="left" w:pos="2268"/>
                        </w:tabs>
                        <w:ind w:left="2268" w:hanging="2268"/>
                        <w:rPr>
                          <w:rFonts w:ascii="TH SarabunPSK" w:hAnsi="TH SarabunPSK" w:cs="TH SarabunPSK"/>
                          <w:color w:val="0070C0"/>
                          <w:sz w:val="16"/>
                          <w:szCs w:val="16"/>
                          <w:lang w:bidi="th-TH"/>
                        </w:rPr>
                      </w:pPr>
                    </w:p>
                    <w:p w14:paraId="04FA622C" w14:textId="77777777" w:rsidR="00D75623" w:rsidRPr="00D75623" w:rsidRDefault="00D75623" w:rsidP="00D75623">
                      <w:pPr>
                        <w:ind w:left="426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28"/>
                          <w:szCs w:val="28"/>
                          <w:lang w:bidi="th-TH"/>
                        </w:rPr>
                      </w:pPr>
                      <w:r w:rsidRPr="00D75623">
                        <w:rPr>
                          <w:rFonts w:ascii="TH SarabunPSK" w:hAnsi="TH SarabunPSK" w:cs="TH SarabunPSK" w:hint="cs"/>
                          <w:i/>
                          <w:iCs/>
                          <w:sz w:val="28"/>
                          <w:szCs w:val="28"/>
                          <w:cs/>
                          <w:lang w:bidi="th-TH"/>
                        </w:rPr>
                        <w:t xml:space="preserve"> (กรุณาลบกล่องข้อความนี้ทิ้งหลังจัดทำเอกสารเสร็จ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1E8F8B" w14:textId="77777777" w:rsidR="00F162D4" w:rsidRPr="005A74A1" w:rsidRDefault="00F162D4" w:rsidP="00E7189D">
      <w:pPr>
        <w:rPr>
          <w:rFonts w:ascii="TH SarabunPSK" w:hAnsi="TH SarabunPSK" w:cs="TH SarabunPSK"/>
          <w:color w:val="0070C0"/>
          <w:sz w:val="32"/>
          <w:szCs w:val="32"/>
          <w:lang w:bidi="th-TH"/>
        </w:rPr>
      </w:pPr>
    </w:p>
    <w:p w14:paraId="71758310" w14:textId="77777777" w:rsidR="009757FB" w:rsidRPr="005A74A1" w:rsidRDefault="006E5783" w:rsidP="009757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Fonts w:ascii="TH SarabunPSK" w:hAnsi="TH SarabunPSK" w:cs="TH SarabunPSK"/>
          <w:bCs/>
          <w:sz w:val="36"/>
          <w:szCs w:val="36"/>
          <w:lang w:bidi="th-TH"/>
        </w:rPr>
      </w:pPr>
      <w:r w:rsidRPr="005A74A1">
        <w:rPr>
          <w:rFonts w:ascii="TH SarabunPSK" w:hAnsi="TH SarabunPSK" w:cs="TH SarabunPSK"/>
          <w:i/>
          <w:iCs/>
          <w:sz w:val="36"/>
          <w:szCs w:val="36"/>
          <w:cs/>
          <w:lang w:bidi="th-TH"/>
        </w:rPr>
        <w:br w:type="page"/>
      </w:r>
      <w:r w:rsidR="009757FB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lastRenderedPageBreak/>
        <w:t xml:space="preserve">หมวดที่ </w:t>
      </w:r>
      <w:r w:rsidR="009757FB" w:rsidRPr="005A74A1">
        <w:rPr>
          <w:rFonts w:ascii="TH SarabunPSK" w:hAnsi="TH SarabunPSK" w:cs="TH SarabunPSK"/>
          <w:bCs/>
          <w:sz w:val="36"/>
          <w:szCs w:val="36"/>
          <w:lang w:bidi="th-TH"/>
        </w:rPr>
        <w:t>4</w:t>
      </w:r>
      <w:r w:rsidR="009757FB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 xml:space="preserve">  เกณฑ์</w:t>
      </w:r>
      <w:r w:rsidR="00817CFC" w:rsidRPr="005A74A1">
        <w:rPr>
          <w:rFonts w:ascii="TH SarabunPSK" w:hAnsi="TH SarabunPSK" w:cs="TH SarabunPSK" w:hint="cs"/>
          <w:bCs/>
          <w:sz w:val="36"/>
          <w:szCs w:val="36"/>
          <w:cs/>
          <w:lang w:bidi="th-TH"/>
        </w:rPr>
        <w:t>คะแนน</w:t>
      </w:r>
      <w:r w:rsidR="009757FB" w:rsidRPr="005A74A1">
        <w:rPr>
          <w:rFonts w:ascii="TH SarabunPSK" w:hAnsi="TH SarabunPSK" w:cs="TH SarabunPSK"/>
          <w:bCs/>
          <w:sz w:val="36"/>
          <w:szCs w:val="36"/>
          <w:cs/>
          <w:lang w:bidi="th-TH"/>
        </w:rPr>
        <w:t>และแผนการสอน</w:t>
      </w:r>
    </w:p>
    <w:p w14:paraId="4431E629" w14:textId="77777777" w:rsidR="0071031D" w:rsidRPr="005A74A1" w:rsidRDefault="0071031D" w:rsidP="000619FF">
      <w:pPr>
        <w:numPr>
          <w:ilvl w:val="0"/>
          <w:numId w:val="6"/>
        </w:numPr>
        <w:spacing w:before="24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5A74A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เกณฑ์คะแนน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53"/>
        <w:gridCol w:w="2410"/>
      </w:tblGrid>
      <w:tr w:rsidR="00817CFC" w:rsidRPr="005A74A1" w14:paraId="61BF929D" w14:textId="77777777" w:rsidTr="00817CFC">
        <w:tc>
          <w:tcPr>
            <w:tcW w:w="3953" w:type="dxa"/>
            <w:shd w:val="clear" w:color="auto" w:fill="E7E6E6" w:themeFill="background2"/>
          </w:tcPr>
          <w:p w14:paraId="49579BB8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ประเมินผล</w:t>
            </w:r>
          </w:p>
        </w:tc>
        <w:tc>
          <w:tcPr>
            <w:tcW w:w="2410" w:type="dxa"/>
            <w:shd w:val="clear" w:color="auto" w:fill="E7E6E6" w:themeFill="background2"/>
          </w:tcPr>
          <w:p w14:paraId="40FDC01B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ร้อยละ</w:t>
            </w:r>
          </w:p>
        </w:tc>
      </w:tr>
      <w:tr w:rsidR="00817CFC" w:rsidRPr="005A74A1" w14:paraId="026F9458" w14:textId="77777777" w:rsidTr="00817CFC">
        <w:tc>
          <w:tcPr>
            <w:tcW w:w="3953" w:type="dxa"/>
          </w:tcPr>
          <w:p w14:paraId="0D6883D4" w14:textId="77777777" w:rsidR="00817CFC" w:rsidRPr="005A74A1" w:rsidRDefault="00817CFC" w:rsidP="00817CFC">
            <w:pPr>
              <w:pStyle w:val="ListParagraph"/>
              <w:numPr>
                <w:ilvl w:val="0"/>
                <w:numId w:val="9"/>
              </w:numPr>
              <w:ind w:left="307" w:hanging="218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410" w:type="dxa"/>
          </w:tcPr>
          <w:p w14:paraId="7D9619FA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03555903" w14:textId="77777777" w:rsidTr="00817CFC">
        <w:tc>
          <w:tcPr>
            <w:tcW w:w="3953" w:type="dxa"/>
          </w:tcPr>
          <w:p w14:paraId="0D9AA5A6" w14:textId="77777777" w:rsidR="00817CFC" w:rsidRPr="005A74A1" w:rsidRDefault="00817CFC" w:rsidP="00817CFC">
            <w:pPr>
              <w:pStyle w:val="ListParagraph"/>
              <w:numPr>
                <w:ilvl w:val="0"/>
                <w:numId w:val="9"/>
              </w:numPr>
              <w:ind w:left="307" w:hanging="218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410" w:type="dxa"/>
          </w:tcPr>
          <w:p w14:paraId="00D19532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76A3BF4B" w14:textId="77777777" w:rsidTr="00817CFC">
        <w:tc>
          <w:tcPr>
            <w:tcW w:w="3953" w:type="dxa"/>
          </w:tcPr>
          <w:p w14:paraId="7C448441" w14:textId="77777777" w:rsidR="00817CFC" w:rsidRPr="005A74A1" w:rsidRDefault="00817CFC" w:rsidP="00817CFC">
            <w:pPr>
              <w:pStyle w:val="ListParagraph"/>
              <w:numPr>
                <w:ilvl w:val="0"/>
                <w:numId w:val="9"/>
              </w:numPr>
              <w:ind w:left="307" w:hanging="218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410" w:type="dxa"/>
          </w:tcPr>
          <w:p w14:paraId="6B92B7D8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078DDE5A" w14:textId="77777777" w:rsidTr="00817CFC">
        <w:tc>
          <w:tcPr>
            <w:tcW w:w="3953" w:type="dxa"/>
          </w:tcPr>
          <w:p w14:paraId="02EE9AC2" w14:textId="77777777" w:rsidR="00817CFC" w:rsidRPr="005A74A1" w:rsidRDefault="00817CFC" w:rsidP="00817CFC">
            <w:pPr>
              <w:pStyle w:val="ListParagraph"/>
              <w:numPr>
                <w:ilvl w:val="0"/>
                <w:numId w:val="9"/>
              </w:numPr>
              <w:ind w:left="307" w:hanging="218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410" w:type="dxa"/>
          </w:tcPr>
          <w:p w14:paraId="16B3B75B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6897E754" w14:textId="77777777" w:rsidR="009757FB" w:rsidRPr="005A74A1" w:rsidRDefault="009757FB" w:rsidP="000619FF">
      <w:pPr>
        <w:numPr>
          <w:ilvl w:val="0"/>
          <w:numId w:val="6"/>
        </w:numPr>
        <w:spacing w:before="240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แผนการสอน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158"/>
        <w:gridCol w:w="4087"/>
        <w:gridCol w:w="4111"/>
      </w:tblGrid>
      <w:tr w:rsidR="00817CFC" w:rsidRPr="005A74A1" w14:paraId="04D68420" w14:textId="77777777" w:rsidTr="00817CFC">
        <w:tc>
          <w:tcPr>
            <w:tcW w:w="1158" w:type="dxa"/>
            <w:shd w:val="clear" w:color="auto" w:fill="E7E6E6" w:themeFill="background2"/>
          </w:tcPr>
          <w:p w14:paraId="26926A0B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สัปดาห์ที่</w:t>
            </w:r>
          </w:p>
        </w:tc>
        <w:tc>
          <w:tcPr>
            <w:tcW w:w="4087" w:type="dxa"/>
            <w:shd w:val="clear" w:color="auto" w:fill="E7E6E6" w:themeFill="background2"/>
          </w:tcPr>
          <w:p w14:paraId="59FAEA62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หัวข้อ</w:t>
            </w:r>
          </w:p>
        </w:tc>
        <w:tc>
          <w:tcPr>
            <w:tcW w:w="4111" w:type="dxa"/>
            <w:shd w:val="clear" w:color="auto" w:fill="E7E6E6" w:themeFill="background2"/>
          </w:tcPr>
          <w:p w14:paraId="09FE88E6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bidi="th-TH"/>
              </w:rPr>
              <w:t>วิธีการสอน</w:t>
            </w:r>
          </w:p>
        </w:tc>
      </w:tr>
      <w:tr w:rsidR="00817CFC" w:rsidRPr="005A74A1" w14:paraId="66A325CC" w14:textId="77777777" w:rsidTr="00817CFC">
        <w:tc>
          <w:tcPr>
            <w:tcW w:w="1158" w:type="dxa"/>
          </w:tcPr>
          <w:p w14:paraId="34976551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4087" w:type="dxa"/>
          </w:tcPr>
          <w:p w14:paraId="2F1695EA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10820269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2A9D5AB0" w14:textId="77777777" w:rsidTr="00817CFC">
        <w:tc>
          <w:tcPr>
            <w:tcW w:w="1158" w:type="dxa"/>
          </w:tcPr>
          <w:p w14:paraId="1BEDF108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</w:p>
        </w:tc>
        <w:tc>
          <w:tcPr>
            <w:tcW w:w="4087" w:type="dxa"/>
          </w:tcPr>
          <w:p w14:paraId="1244854B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69BA495D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0491117A" w14:textId="77777777" w:rsidTr="00817CFC">
        <w:tc>
          <w:tcPr>
            <w:tcW w:w="1158" w:type="dxa"/>
          </w:tcPr>
          <w:p w14:paraId="71ACECF9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</w:p>
        </w:tc>
        <w:tc>
          <w:tcPr>
            <w:tcW w:w="4087" w:type="dxa"/>
          </w:tcPr>
          <w:p w14:paraId="120C00E6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718B3585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14C1E2CC" w14:textId="77777777" w:rsidTr="00817CFC">
        <w:tc>
          <w:tcPr>
            <w:tcW w:w="1158" w:type="dxa"/>
          </w:tcPr>
          <w:p w14:paraId="4C5826FF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  <w:lang w:bidi="th-TH"/>
              </w:rPr>
              <w:t>4</w:t>
            </w:r>
          </w:p>
        </w:tc>
        <w:tc>
          <w:tcPr>
            <w:tcW w:w="4087" w:type="dxa"/>
          </w:tcPr>
          <w:p w14:paraId="6CDCEEE2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72C543AB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64376BA1" w14:textId="77777777" w:rsidTr="00817CFC">
        <w:tc>
          <w:tcPr>
            <w:tcW w:w="1158" w:type="dxa"/>
          </w:tcPr>
          <w:p w14:paraId="6D266055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087" w:type="dxa"/>
          </w:tcPr>
          <w:p w14:paraId="744A8DDE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6B317A8D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6F1F3783" w14:textId="77777777" w:rsidTr="00817CFC">
        <w:tc>
          <w:tcPr>
            <w:tcW w:w="1158" w:type="dxa"/>
          </w:tcPr>
          <w:p w14:paraId="3D28FBCB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087" w:type="dxa"/>
          </w:tcPr>
          <w:p w14:paraId="685081B2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738C7987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  <w:tr w:rsidR="00817CFC" w:rsidRPr="005A74A1" w14:paraId="65CC0FD0" w14:textId="77777777" w:rsidTr="00817CFC">
        <w:tc>
          <w:tcPr>
            <w:tcW w:w="1158" w:type="dxa"/>
          </w:tcPr>
          <w:p w14:paraId="1BA18604" w14:textId="77777777" w:rsidR="00817CFC" w:rsidRPr="005A74A1" w:rsidRDefault="00817CFC" w:rsidP="00817CFC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087" w:type="dxa"/>
          </w:tcPr>
          <w:p w14:paraId="1E9F10CF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4111" w:type="dxa"/>
          </w:tcPr>
          <w:p w14:paraId="5754A85E" w14:textId="77777777" w:rsidR="00817CFC" w:rsidRPr="005A74A1" w:rsidRDefault="00817CFC" w:rsidP="00817CFC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60878D74" w14:textId="77777777" w:rsidR="00817CFC" w:rsidRPr="005A74A1" w:rsidRDefault="00817CFC" w:rsidP="00817CFC">
      <w:pPr>
        <w:spacing w:before="240"/>
        <w:ind w:left="720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</w:p>
    <w:p w14:paraId="4B4A94C0" w14:textId="77777777" w:rsidR="009757FB" w:rsidRPr="005A74A1" w:rsidRDefault="009757FB" w:rsidP="009757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cs/>
          <w:lang w:bidi="th-TH"/>
        </w:rPr>
        <w:br w:type="page"/>
      </w:r>
      <w:r w:rsidRPr="005A74A1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 xml:space="preserve">หมวดที่ </w:t>
      </w:r>
      <w:r w:rsidRPr="005A74A1">
        <w:rPr>
          <w:rFonts w:ascii="TH SarabunPSK" w:hAnsi="TH SarabunPSK" w:cs="TH SarabunPSK"/>
          <w:b/>
          <w:bCs/>
          <w:sz w:val="36"/>
          <w:szCs w:val="36"/>
          <w:lang w:bidi="th-TH"/>
        </w:rPr>
        <w:t>5</w:t>
      </w:r>
      <w:r w:rsidRPr="005A74A1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 ทรัพยากรประกอบการเรียนการสอน</w:t>
      </w:r>
    </w:p>
    <w:p w14:paraId="07395C06" w14:textId="77777777" w:rsidR="00F014FF" w:rsidRPr="005A74A1" w:rsidRDefault="00F014FF" w:rsidP="00F014FF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3E8C1697" w14:textId="77777777" w:rsidR="009757FB" w:rsidRPr="005A74A1" w:rsidRDefault="009757FB" w:rsidP="00F014FF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1.</w:t>
      </w:r>
      <w:r w:rsidRPr="005A74A1">
        <w:rPr>
          <w:rFonts w:ascii="TH SarabunPSK" w:hAnsi="TH SarabunPSK" w:cs="TH SarabunPSK"/>
          <w:b/>
          <w:bCs/>
          <w:sz w:val="32"/>
          <w:szCs w:val="32"/>
          <w:lang w:bidi="ar-EG"/>
        </w:rPr>
        <w:t xml:space="preserve"> </w:t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ตำราและเอกสารหลัก</w:t>
      </w:r>
    </w:p>
    <w:p w14:paraId="1F4B727A" w14:textId="77777777" w:rsidR="00F014FF" w:rsidRPr="005A74A1" w:rsidRDefault="00F014FF" w:rsidP="00B9764E">
      <w:pPr>
        <w:ind w:left="567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2C738112" w14:textId="77777777" w:rsidR="00F014FF" w:rsidRPr="005A74A1" w:rsidRDefault="00F014FF" w:rsidP="00B9764E">
      <w:pPr>
        <w:ind w:left="567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662B65B4" w14:textId="77777777" w:rsidR="009757FB" w:rsidRPr="005A74A1" w:rsidRDefault="009757FB" w:rsidP="00F014FF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2.</w:t>
      </w:r>
      <w:r w:rsidRPr="005A74A1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 </w:t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เอกสารและข้อมูลสำคัญ</w:t>
      </w:r>
    </w:p>
    <w:p w14:paraId="29E9A640" w14:textId="77777777" w:rsidR="00F014FF" w:rsidRPr="005A74A1" w:rsidRDefault="00F014FF" w:rsidP="00B9764E">
      <w:pPr>
        <w:ind w:left="567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039BA265" w14:textId="77777777" w:rsidR="00F014FF" w:rsidRPr="005A74A1" w:rsidRDefault="00F014FF" w:rsidP="00B9764E">
      <w:pPr>
        <w:ind w:left="567"/>
        <w:rPr>
          <w:rFonts w:ascii="TH SarabunPSK" w:hAnsi="TH SarabunPSK" w:cs="TH SarabunPSK"/>
          <w:b/>
          <w:bCs/>
          <w:sz w:val="32"/>
          <w:szCs w:val="32"/>
          <w:lang w:bidi="th-TH"/>
        </w:rPr>
      </w:pPr>
    </w:p>
    <w:p w14:paraId="04B1B890" w14:textId="77777777" w:rsidR="009757FB" w:rsidRPr="005A74A1" w:rsidRDefault="009757FB" w:rsidP="00F014FF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3.</w:t>
      </w:r>
      <w:r w:rsidRPr="005A74A1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 </w:t>
      </w:r>
      <w:r w:rsidRPr="005A74A1"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t>เอกสารและข้อมูลแนะนำ</w:t>
      </w:r>
    </w:p>
    <w:p w14:paraId="310224CF" w14:textId="77777777" w:rsidR="009757FB" w:rsidRPr="005A74A1" w:rsidRDefault="009757FB" w:rsidP="00B9764E">
      <w:pPr>
        <w:ind w:left="567"/>
        <w:rPr>
          <w:rFonts w:ascii="TH SarabunPSK" w:hAnsi="TH SarabunPSK" w:cs="TH SarabunPSK"/>
          <w:sz w:val="32"/>
          <w:szCs w:val="32"/>
          <w:lang w:bidi="th-TH"/>
        </w:rPr>
      </w:pPr>
    </w:p>
    <w:p w14:paraId="3A4AF164" w14:textId="77777777" w:rsidR="00F014FF" w:rsidRPr="005A74A1" w:rsidRDefault="00F014FF" w:rsidP="00F014FF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681B5B26" w14:textId="77777777" w:rsidR="003E03B2" w:rsidRPr="005A74A1" w:rsidRDefault="003E03B2" w:rsidP="003E0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cs/>
          <w:lang w:bidi="th-TH"/>
        </w:rPr>
        <w:br w:type="page"/>
      </w:r>
      <w:r w:rsidRPr="005A74A1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lastRenderedPageBreak/>
        <w:t xml:space="preserve">หมวดที่ </w:t>
      </w:r>
      <w:r w:rsidRPr="005A74A1">
        <w:rPr>
          <w:rFonts w:ascii="TH SarabunPSK" w:hAnsi="TH SarabunPSK" w:cs="TH SarabunPSK"/>
          <w:b/>
          <w:bCs/>
          <w:color w:val="000000"/>
          <w:sz w:val="36"/>
          <w:szCs w:val="36"/>
          <w:cs/>
          <w:lang w:bidi="th-TH"/>
        </w:rPr>
        <w:t>6</w:t>
      </w:r>
      <w:r w:rsidRPr="005A74A1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  การประเมินและปรับปรุงการดำเนินการของรายวิชา</w:t>
      </w:r>
    </w:p>
    <w:p w14:paraId="7C84A821" w14:textId="77777777" w:rsidR="003E03B2" w:rsidRPr="005A74A1" w:rsidRDefault="003E03B2" w:rsidP="003E03B2">
      <w:pPr>
        <w:spacing w:before="240"/>
        <w:ind w:left="720" w:hanging="720"/>
        <w:jc w:val="thaiDistribute"/>
        <w:rPr>
          <w:rFonts w:ascii="TH SarabunPSK" w:hAnsi="TH SarabunPSK" w:cs="TH SarabunPSK"/>
          <w:b/>
          <w:bCs/>
          <w:sz w:val="18"/>
          <w:szCs w:val="18"/>
          <w:lang w:bidi="th-TH"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8"/>
      </w:tblGrid>
      <w:tr w:rsidR="003E03B2" w:rsidRPr="005A74A1" w14:paraId="13DBE3FE" w14:textId="77777777" w:rsidTr="0013529C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E657" w14:textId="77777777" w:rsidR="003E03B2" w:rsidRPr="005A74A1" w:rsidRDefault="003E03B2" w:rsidP="00860EC5">
            <w:pPr>
              <w:ind w:left="396" w:hanging="396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</w:pPr>
            <w:r w:rsidRPr="005A74A1">
              <w:rPr>
                <w:rFonts w:ascii="TH SarabunPSK" w:hAnsi="TH SarabunPSK" w:cs="TH SarabunPSK"/>
                <w:b/>
                <w:bCs/>
                <w:sz w:val="32"/>
                <w:szCs w:val="32"/>
                <w:lang w:bidi="ar-EG"/>
              </w:rPr>
              <w:t>1</w:t>
            </w:r>
            <w:r w:rsidRPr="005A74A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bidi="th-TH"/>
              </w:rPr>
              <w:t>. กลยุทธ์การประเมินประสิทธิผลของกระบวนวิชาโดยนักศึกษา</w:t>
            </w:r>
          </w:p>
          <w:p w14:paraId="23BB3DE5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  </w:t>
            </w:r>
            <w:r w:rsidRPr="005A74A1">
              <w:rPr>
                <w:rFonts w:ascii="TH SarabunPSK" w:eastAsia="BrowalliaNew" w:hAnsi="TH SarabunPSK" w:cs="TH SarabunPSK"/>
                <w:color w:val="000000"/>
                <w:sz w:val="32"/>
                <w:szCs w:val="32"/>
                <w:cs/>
                <w:lang w:bidi="th-TH"/>
              </w:rPr>
              <w:t>แบบประเมินผ่านเว็บไซต์</w:t>
            </w:r>
            <w:r w:rsidRPr="005A74A1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>ที่ได้จัดทำเป็นช่องทางการสื่อสารกับนักศึกษา</w:t>
            </w:r>
          </w:p>
          <w:p w14:paraId="61424D0F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</w:pPr>
            <w:r w:rsidRPr="005A74A1">
              <w:rPr>
                <w:rFonts w:ascii="TH SarabunPSK" w:hAnsi="TH SarabunPSK" w:cs="TH SarabunPSK"/>
                <w:color w:val="000000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hAnsi="TH SarabunPSK" w:cs="TH SarabunPSK"/>
                <w:color w:val="000000"/>
                <w:sz w:val="32"/>
                <w:szCs w:val="32"/>
                <w:cs/>
                <w:lang w:bidi="th-TH"/>
              </w:rPr>
              <w:t xml:space="preserve">  แบบประเมินรายวิชาของผู้สอน/คณะ</w:t>
            </w:r>
          </w:p>
          <w:p w14:paraId="4793349B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 xml:space="preserve"> การสนทนาระหว่างผู้สอนและผู้เรียน</w:t>
            </w:r>
          </w:p>
          <w:p w14:paraId="7555F752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jc w:val="thaiDistribute"/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eastAsia="BrowalliaNew" w:hAnsi="TH SarabunPSK" w:cs="TH SarabunPSK"/>
                <w:sz w:val="32"/>
                <w:szCs w:val="32"/>
                <w:cs/>
                <w:lang w:bidi="th-TH"/>
              </w:rPr>
              <w:tab/>
            </w:r>
            <w:r w:rsidRPr="005A74A1">
              <w:rPr>
                <w:rFonts w:ascii="TH SarabunPSK" w:eastAsia="BrowalliaNew" w:hAnsi="TH SarabunPSK" w:cs="TH SarabunPSK"/>
                <w:sz w:val="32"/>
                <w:szCs w:val="32"/>
                <w:lang w:bidi="th-TH"/>
              </w:rPr>
              <w:tab/>
            </w:r>
            <w:r w:rsidRPr="005A74A1">
              <w:rPr>
                <w:rFonts w:ascii="TH SarabunPSK" w:eastAsia="BrowalliaNew" w:hAnsi="TH SarabunPSK" w:cs="TH SarabunPSK"/>
                <w:sz w:val="32"/>
                <w:szCs w:val="32"/>
                <w:cs/>
                <w:lang w:bidi="th-TH"/>
              </w:rPr>
              <w:t xml:space="preserve"> อื่น ๆ (ระบุ) </w:t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</w:p>
          <w:p w14:paraId="7DFDFCE5" w14:textId="77777777" w:rsidR="003E03B2" w:rsidRPr="00DD402A" w:rsidRDefault="003E03B2" w:rsidP="00860EC5">
            <w:pPr>
              <w:autoSpaceDE w:val="0"/>
              <w:autoSpaceDN w:val="0"/>
              <w:adjustRightInd w:val="0"/>
              <w:ind w:left="702" w:hanging="360"/>
              <w:jc w:val="thaiDistribute"/>
              <w:rPr>
                <w:rFonts w:ascii="TH SarabunPSK" w:hAnsi="TH SarabunPSK" w:cs="TH SarabunPSK"/>
                <w:sz w:val="16"/>
                <w:szCs w:val="16"/>
                <w:u w:val="dotted"/>
                <w:cs/>
                <w:lang w:bidi="th-TH"/>
              </w:rPr>
            </w:pPr>
          </w:p>
        </w:tc>
      </w:tr>
      <w:tr w:rsidR="003E03B2" w:rsidRPr="005A74A1" w14:paraId="5FC7A816" w14:textId="77777777" w:rsidTr="0013529C">
        <w:trPr>
          <w:trHeight w:val="521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6320E" w14:textId="77777777" w:rsidR="003E03B2" w:rsidRPr="005A74A1" w:rsidRDefault="003E03B2" w:rsidP="00860EC5">
            <w:pPr>
              <w:ind w:left="360" w:hanging="360"/>
              <w:jc w:val="thaiDistribute"/>
              <w:rPr>
                <w:rFonts w:ascii="TH SarabunPSK" w:hAnsi="TH SarabunPSK" w:cs="TH SarabunPSK"/>
                <w:b/>
                <w:bCs/>
                <w:strike/>
                <w:color w:val="000000"/>
                <w:sz w:val="32"/>
                <w:szCs w:val="32"/>
                <w:cs/>
                <w:lang w:bidi="th-TH"/>
              </w:rPr>
            </w:pPr>
            <w:r w:rsidRPr="005A74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lang w:bidi="ar-EG"/>
              </w:rPr>
              <w:t>2</w:t>
            </w:r>
            <w:r w:rsidRPr="005A74A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  <w:lang w:bidi="th-TH"/>
              </w:rPr>
              <w:t>.กระบวนการทวนสอบผลการประเมินการเรียนรู้</w:t>
            </w:r>
          </w:p>
          <w:p w14:paraId="4F7B386C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rPr>
                <w:rFonts w:ascii="TH SarabunPSK" w:hAnsi="TH SarabunPSK" w:cs="TH SarabunPSK"/>
                <w:sz w:val="32"/>
                <w:szCs w:val="32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มีการตั้งคณะกรรมการในสาขาวิชาตรวจสอบผลการประเมินการเรียนรู้ของนักศึกษาโดยตรวจสอบข้อสอบรายงานวิธีการให้คะแนนสอบหรือการให้คะแนนพฤติกรรม</w:t>
            </w:r>
          </w:p>
          <w:p w14:paraId="45307275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rPr>
                <w:rFonts w:ascii="TH SarabunPSK" w:hAnsi="TH SarabunPSK" w:cs="TH SarabunPSK"/>
                <w:sz w:val="32"/>
                <w:szCs w:val="32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t>การทวนสอบการให้คะแนนจากการสุ่มตรวจผลงานของนักศึกษาโดยอาจารย์หรือผู้ทรงคุณวุฒิอื่น ๆ</w:t>
            </w:r>
            <w:r w:rsidRPr="005A74A1"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  <w:br/>
              <w:t>ที่ไม่ใช่อาจารย์ประจำหลักสูตร</w:t>
            </w:r>
          </w:p>
          <w:p w14:paraId="6EA3C991" w14:textId="77777777" w:rsidR="003E03B2" w:rsidRPr="005A74A1" w:rsidRDefault="003E03B2" w:rsidP="00DD402A">
            <w:pPr>
              <w:autoSpaceDE w:val="0"/>
              <w:autoSpaceDN w:val="0"/>
              <w:adjustRightInd w:val="0"/>
              <w:spacing w:line="192" w:lineRule="auto"/>
              <w:ind w:left="697" w:hanging="357"/>
              <w:rPr>
                <w:rFonts w:ascii="TH SarabunPSK" w:hAnsi="TH SarabunPSK" w:cs="TH SarabunPSK"/>
                <w:sz w:val="32"/>
                <w:szCs w:val="32"/>
                <w:u w:val="dotted"/>
                <w:lang w:bidi="th-TH"/>
              </w:rPr>
            </w:pPr>
            <w:r w:rsidRPr="005A74A1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5A74A1">
              <w:rPr>
                <w:rFonts w:ascii="TH SarabunPSK" w:eastAsia="BrowalliaNew" w:hAnsi="TH SarabunPSK" w:cs="TH SarabunPSK"/>
                <w:sz w:val="32"/>
                <w:szCs w:val="32"/>
                <w:cs/>
                <w:lang w:bidi="th-TH"/>
              </w:rPr>
              <w:tab/>
            </w:r>
            <w:r w:rsidRPr="005A74A1">
              <w:rPr>
                <w:rFonts w:ascii="TH SarabunPSK" w:eastAsia="BrowalliaNew" w:hAnsi="TH SarabunPSK" w:cs="TH SarabunPSK"/>
                <w:sz w:val="32"/>
                <w:szCs w:val="32"/>
                <w:lang w:bidi="th-TH"/>
              </w:rPr>
              <w:tab/>
            </w:r>
            <w:r w:rsidRPr="005A74A1">
              <w:rPr>
                <w:rFonts w:ascii="TH SarabunPSK" w:eastAsia="BrowalliaNew" w:hAnsi="TH SarabunPSK" w:cs="TH SarabunPSK"/>
                <w:sz w:val="32"/>
                <w:szCs w:val="32"/>
                <w:cs/>
                <w:lang w:bidi="th-TH"/>
              </w:rPr>
              <w:t xml:space="preserve">อื่น ๆ (ระบุ) </w:t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  <w:r w:rsidRPr="005A74A1"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bidi="th-TH"/>
              </w:rPr>
              <w:tab/>
            </w:r>
          </w:p>
          <w:p w14:paraId="1C78C26E" w14:textId="77777777" w:rsidR="003E03B2" w:rsidRPr="00DD402A" w:rsidRDefault="003E03B2" w:rsidP="00860EC5">
            <w:pPr>
              <w:autoSpaceDE w:val="0"/>
              <w:autoSpaceDN w:val="0"/>
              <w:adjustRightInd w:val="0"/>
              <w:ind w:left="702" w:hanging="360"/>
              <w:rPr>
                <w:rFonts w:ascii="TH SarabunPSK" w:hAnsi="TH SarabunPSK" w:cs="TH SarabunPSK"/>
                <w:sz w:val="16"/>
                <w:szCs w:val="16"/>
                <w:u w:val="dotted"/>
                <w:lang w:bidi="th-TH"/>
              </w:rPr>
            </w:pPr>
          </w:p>
        </w:tc>
      </w:tr>
    </w:tbl>
    <w:p w14:paraId="098841B1" w14:textId="77777777" w:rsidR="00F52BDA" w:rsidRPr="005A74A1" w:rsidRDefault="00F52BDA" w:rsidP="00F52BDA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4B4CD3C7" w14:textId="77777777" w:rsidR="00F52BDA" w:rsidRPr="005A74A1" w:rsidRDefault="00F52BDA" w:rsidP="00F52BDA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5D656723" w14:textId="77777777" w:rsidR="00F52BDA" w:rsidRPr="005A74A1" w:rsidRDefault="00F52BDA" w:rsidP="00F52BDA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16328E7F" w14:textId="77777777" w:rsidR="00F52BDA" w:rsidRPr="005A74A1" w:rsidRDefault="00F52BDA" w:rsidP="00F52BDA">
      <w:pPr>
        <w:tabs>
          <w:tab w:val="center" w:pos="6804"/>
        </w:tabs>
        <w:rPr>
          <w:rFonts w:ascii="TH SarabunPSK" w:hAnsi="TH SarabunPSK" w:cs="TH SarabunPSK"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lang w:bidi="th-TH"/>
        </w:rPr>
        <w:tab/>
      </w:r>
      <w:r w:rsidRPr="005A74A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ลายเซ็น </w:t>
      </w:r>
      <w:r w:rsidRPr="005A74A1">
        <w:rPr>
          <w:rFonts w:ascii="TH SarabunPSK" w:hAnsi="TH SarabunPSK" w:cs="TH SarabunPSK"/>
          <w:sz w:val="32"/>
          <w:szCs w:val="32"/>
          <w:lang w:bidi="th-TH"/>
        </w:rPr>
        <w:t>……………………………………………………………………..</w:t>
      </w:r>
    </w:p>
    <w:p w14:paraId="2C915D61" w14:textId="77777777" w:rsidR="00F52BDA" w:rsidRPr="005A74A1" w:rsidRDefault="00F52BDA" w:rsidP="00F52BDA">
      <w:pPr>
        <w:tabs>
          <w:tab w:val="center" w:pos="6804"/>
        </w:tabs>
        <w:spacing w:before="120" w:after="120"/>
        <w:rPr>
          <w:rFonts w:ascii="TH SarabunPSK" w:hAnsi="TH SarabunPSK" w:cs="TH SarabunPSK"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lang w:bidi="th-TH"/>
        </w:rPr>
        <w:tab/>
        <w:t>(</w:t>
      </w:r>
      <w:sdt>
        <w:sdtPr>
          <w:rPr>
            <w:rFonts w:ascii="TH SarabunPSK" w:hAnsi="TH SarabunPSK" w:cs="TH SarabunPSK"/>
            <w:sz w:val="32"/>
            <w:szCs w:val="32"/>
            <w:lang w:bidi="th-TH"/>
          </w:rPr>
          <w:id w:val="2126422100"/>
          <w:placeholder>
            <w:docPart w:val="C278DCE8111745EF8EE406E80CFBEB60"/>
          </w:placeholder>
          <w:showingPlcHdr/>
        </w:sdtPr>
        <w:sdtEndPr/>
        <w:sdtContent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Reported by</w:t>
          </w:r>
        </w:sdtContent>
      </w:sdt>
      <w:r w:rsidRPr="005A74A1">
        <w:rPr>
          <w:rFonts w:ascii="TH SarabunPSK" w:hAnsi="TH SarabunPSK" w:cs="TH SarabunPSK"/>
          <w:sz w:val="32"/>
          <w:szCs w:val="32"/>
          <w:lang w:bidi="th-TH"/>
        </w:rPr>
        <w:t>)</w:t>
      </w:r>
    </w:p>
    <w:p w14:paraId="5FB81167" w14:textId="77777777" w:rsidR="00F52BDA" w:rsidRPr="005A74A1" w:rsidRDefault="00F52BDA" w:rsidP="00F52BDA">
      <w:pPr>
        <w:tabs>
          <w:tab w:val="center" w:pos="6804"/>
        </w:tabs>
        <w:spacing w:before="120" w:after="120"/>
        <w:rPr>
          <w:rFonts w:ascii="TH SarabunPSK" w:hAnsi="TH SarabunPSK" w:cs="TH SarabunPSK"/>
          <w:sz w:val="32"/>
          <w:szCs w:val="32"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lang w:bidi="th-TH"/>
        </w:rPr>
        <w:tab/>
      </w:r>
      <w:r w:rsidRPr="005A74A1">
        <w:rPr>
          <w:rFonts w:ascii="TH SarabunPSK" w:hAnsi="TH SarabunPSK" w:cs="TH SarabunPSK" w:hint="cs"/>
          <w:sz w:val="32"/>
          <w:szCs w:val="32"/>
          <w:cs/>
          <w:lang w:bidi="th-TH"/>
        </w:rPr>
        <w:t>ผู้จัดทำ</w:t>
      </w:r>
    </w:p>
    <w:p w14:paraId="33807AFB" w14:textId="77777777" w:rsidR="00F52BDA" w:rsidRPr="00DD402A" w:rsidRDefault="00F52BDA" w:rsidP="00F52BDA">
      <w:pPr>
        <w:tabs>
          <w:tab w:val="center" w:pos="6804"/>
        </w:tabs>
        <w:spacing w:before="120" w:after="120"/>
        <w:rPr>
          <w:rFonts w:ascii="TH SarabunPSK" w:hAnsi="TH SarabunPSK" w:cs="TH SarabunPSK"/>
          <w:sz w:val="16"/>
          <w:szCs w:val="16"/>
          <w:lang w:bidi="th-TH"/>
        </w:rPr>
      </w:pPr>
    </w:p>
    <w:p w14:paraId="62FAAB80" w14:textId="77777777" w:rsidR="00F52BDA" w:rsidRPr="005A74A1" w:rsidRDefault="00F52BDA" w:rsidP="00F52BDA">
      <w:pPr>
        <w:tabs>
          <w:tab w:val="center" w:pos="6804"/>
        </w:tabs>
        <w:spacing w:before="120" w:after="120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5A74A1">
        <w:rPr>
          <w:rFonts w:ascii="TH SarabunPSK" w:hAnsi="TH SarabunPSK" w:cs="TH SarabunPSK"/>
          <w:sz w:val="32"/>
          <w:szCs w:val="32"/>
          <w:cs/>
          <w:lang w:bidi="th-TH"/>
        </w:rPr>
        <w:tab/>
      </w:r>
      <w:r w:rsidRPr="005A74A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วันที่ </w:t>
      </w:r>
      <w:sdt>
        <w:sdtPr>
          <w:rPr>
            <w:rFonts w:ascii="TH SarabunPSK" w:hAnsi="TH SarabunPSK" w:cs="TH SarabunPSK" w:hint="cs"/>
            <w:sz w:val="32"/>
            <w:szCs w:val="32"/>
            <w:cs/>
            <w:lang w:bidi="th-TH"/>
          </w:rPr>
          <w:id w:val="-296691961"/>
          <w:placeholder>
            <w:docPart w:val="EFED70B1A7924C589AAAC832F86F6E1F"/>
          </w:placeholder>
          <w:showingPlcHdr/>
          <w:date>
            <w:dateFormat w:val="dd/MM/bb"/>
            <w:lid w:val="th-TH"/>
            <w:storeMappedDataAs w:val="dateTime"/>
            <w:calendar w:val="thai"/>
          </w:date>
        </w:sdtPr>
        <w:sdtEndPr/>
        <w:sdtContent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 xml:space="preserve">Submission date. </w:t>
          </w:r>
          <w:r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  <w:u w:val="single"/>
            </w:rPr>
            <w:t>(before the semester starts)</w:t>
          </w:r>
        </w:sdtContent>
      </w:sdt>
    </w:p>
    <w:p w14:paraId="56285F36" w14:textId="77777777" w:rsidR="00B75F03" w:rsidRPr="005A74A1" w:rsidRDefault="00B75F03" w:rsidP="00F52BDA">
      <w:pPr>
        <w:spacing w:line="221" w:lineRule="auto"/>
        <w:ind w:right="3096"/>
        <w:rPr>
          <w:rFonts w:ascii="TH SarabunPSK" w:hAnsi="TH SarabunPSK" w:cs="TH SarabunPSK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7"/>
      </w:tblGrid>
      <w:tr w:rsidR="00B75F03" w:rsidRPr="005A74A1" w14:paraId="52D973E0" w14:textId="77777777" w:rsidTr="00B75F03">
        <w:tc>
          <w:tcPr>
            <w:tcW w:w="9347" w:type="dxa"/>
          </w:tcPr>
          <w:p w14:paraId="65D97E6B" w14:textId="77777777" w:rsidR="00B75F03" w:rsidRPr="005A74A1" w:rsidRDefault="00B75F03" w:rsidP="00B75F03">
            <w:pPr>
              <w:spacing w:line="221" w:lineRule="auto"/>
              <w:ind w:right="3096"/>
              <w:rPr>
                <w:rFonts w:ascii="TH SarabunPSK" w:hAnsi="TH SarabunPSK" w:cs="TH SarabunPSK"/>
                <w:b/>
                <w:bCs/>
                <w:sz w:val="28"/>
                <w:szCs w:val="28"/>
                <w:u w:val="single"/>
              </w:rPr>
            </w:pPr>
            <w:bookmarkStart w:id="10" w:name="_Hlk501005672"/>
            <w:r w:rsidRPr="005A74A1">
              <w:rPr>
                <w:rFonts w:ascii="TH SarabunPSK" w:hAnsi="TH SarabunPSK" w:cs="TH SarabunPSK"/>
                <w:b/>
                <w:bCs/>
                <w:sz w:val="28"/>
                <w:szCs w:val="28"/>
                <w:u w:val="single"/>
                <w:cs/>
                <w:lang w:bidi="th-TH"/>
              </w:rPr>
              <w:t>หมายเหตุ</w:t>
            </w:r>
          </w:p>
          <w:p w14:paraId="63D3CCF9" w14:textId="77777777" w:rsidR="00B75F03" w:rsidRPr="005A74A1" w:rsidRDefault="00B75F03" w:rsidP="00B75F03">
            <w:pPr>
              <w:pStyle w:val="ListParagraph"/>
              <w:numPr>
                <w:ilvl w:val="0"/>
                <w:numId w:val="9"/>
              </w:numPr>
              <w:spacing w:line="221" w:lineRule="auto"/>
              <w:ind w:right="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อาจารย์ผู้รับผิดชอบรายวิชาจัดทำ มคอ.</w:t>
            </w:r>
            <w:r w:rsidRPr="005A74A1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3 </w:t>
            </w: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แล้วเสร็จก่อนวันเปิดภาคการศึกษา เซ็นชื่อกำกับแล้วเก็บรักษาไว้ที่กรรมการหลักสูตร/ภาควิชา</w:t>
            </w:r>
          </w:p>
          <w:p w14:paraId="4F6B6132" w14:textId="77777777" w:rsidR="00B75F03" w:rsidRPr="005A74A1" w:rsidRDefault="00B75F03" w:rsidP="00B75F03">
            <w:pPr>
              <w:pStyle w:val="ListParagraph"/>
              <w:numPr>
                <w:ilvl w:val="0"/>
                <w:numId w:val="9"/>
              </w:numPr>
              <w:spacing w:line="221" w:lineRule="auto"/>
              <w:ind w:right="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ประธานหลักสูตรรวบรวมไฟล์ </w:t>
            </w:r>
            <w:r w:rsidRPr="005A74A1">
              <w:rPr>
                <w:rFonts w:ascii="TH SarabunPSK" w:hAnsi="TH SarabunPSK" w:cs="TH SarabunPSK"/>
                <w:sz w:val="28"/>
                <w:szCs w:val="28"/>
                <w:lang w:bidi="th-TH"/>
              </w:rPr>
              <w:t>docx</w:t>
            </w: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 ของทุกวิชาในหลักสูตรของภาคการศึกษานั้น ส่งเป็น </w:t>
            </w:r>
            <w:r w:rsidRPr="005A74A1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CD </w:t>
            </w: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มายังส่วนงานวิชาการ ภายใน </w:t>
            </w:r>
            <w:r w:rsidRPr="005A74A1">
              <w:rPr>
                <w:rFonts w:ascii="TH SarabunPSK" w:hAnsi="TH SarabunPSK" w:cs="TH SarabunPSK"/>
                <w:sz w:val="28"/>
                <w:szCs w:val="28"/>
                <w:lang w:bidi="th-TH"/>
              </w:rPr>
              <w:t xml:space="preserve">2 </w:t>
            </w: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ัปดาห์หลังเปิด</w:t>
            </w:r>
            <w:r w:rsidR="00A54242"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ภาคการศึกษา</w:t>
            </w:r>
          </w:p>
          <w:p w14:paraId="657C94DA" w14:textId="77777777" w:rsidR="002B2D52" w:rsidRPr="005A74A1" w:rsidRDefault="002B2D52" w:rsidP="00B75F03">
            <w:pPr>
              <w:pStyle w:val="ListParagraph"/>
              <w:numPr>
                <w:ilvl w:val="0"/>
                <w:numId w:val="9"/>
              </w:numPr>
              <w:spacing w:line="221" w:lineRule="auto"/>
              <w:ind w:right="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ใช้เกณฑ์เดียวกันสำหรับการเรียนการสอนภาคฤดู</w:t>
            </w:r>
          </w:p>
          <w:p w14:paraId="7767594A" w14:textId="77777777" w:rsidR="002B2D52" w:rsidRPr="005A74A1" w:rsidRDefault="002B2D52" w:rsidP="002B2D52">
            <w:pPr>
              <w:pStyle w:val="ListParagraph"/>
              <w:numPr>
                <w:ilvl w:val="0"/>
                <w:numId w:val="9"/>
              </w:numPr>
              <w:spacing w:line="221" w:lineRule="auto"/>
              <w:ind w:right="1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5A74A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 xml:space="preserve">ควรจัดทำโดยใช้ </w:t>
            </w:r>
            <w:r w:rsidRPr="005A74A1">
              <w:rPr>
                <w:rFonts w:ascii="TH SarabunPSK" w:hAnsi="TH SarabunPSK" w:cs="TH SarabunPSK"/>
                <w:sz w:val="28"/>
                <w:szCs w:val="28"/>
                <w:lang w:bidi="th-TH"/>
              </w:rPr>
              <w:t>Microsoft Word 2016</w:t>
            </w:r>
          </w:p>
        </w:tc>
      </w:tr>
      <w:bookmarkEnd w:id="10"/>
    </w:tbl>
    <w:p w14:paraId="7B3F4C49" w14:textId="77777777" w:rsidR="00B75F03" w:rsidRPr="005A74A1" w:rsidRDefault="00B75F03" w:rsidP="00B75F03">
      <w:pPr>
        <w:spacing w:line="221" w:lineRule="auto"/>
        <w:ind w:right="1"/>
        <w:rPr>
          <w:rFonts w:ascii="TH SarabunPSK" w:hAnsi="TH SarabunPSK" w:cs="TH SarabunPSK"/>
          <w:sz w:val="2"/>
          <w:szCs w:val="2"/>
          <w:lang w:bidi="th-TH"/>
        </w:rPr>
      </w:pPr>
    </w:p>
    <w:sectPr w:rsidR="00B75F03" w:rsidRPr="005A74A1" w:rsidSect="00F014FF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pgSz w:w="11909" w:h="16834" w:code="9"/>
      <w:pgMar w:top="1418" w:right="1134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D0424" w14:textId="77777777" w:rsidR="00827AC4" w:rsidRDefault="00827AC4">
      <w:r>
        <w:separator/>
      </w:r>
    </w:p>
  </w:endnote>
  <w:endnote w:type="continuationSeparator" w:id="0">
    <w:p w14:paraId="7B45485D" w14:textId="77777777" w:rsidR="00827AC4" w:rsidRDefault="00827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39E0A" w14:textId="77777777" w:rsidR="00E55634" w:rsidRDefault="00E55634" w:rsidP="002642D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0</w:t>
    </w:r>
    <w:r>
      <w:rPr>
        <w:rStyle w:val="PageNumber"/>
      </w:rPr>
      <w:fldChar w:fldCharType="end"/>
    </w:r>
  </w:p>
  <w:p w14:paraId="7A0283D3" w14:textId="77777777" w:rsidR="00E55634" w:rsidRDefault="00E556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F0DFC" w14:textId="77777777" w:rsidR="0080529C" w:rsidRPr="0080529C" w:rsidRDefault="0080529C" w:rsidP="00A11619">
    <w:pPr>
      <w:pStyle w:val="Footer"/>
      <w:pBdr>
        <w:top w:val="thinThickSmallGap" w:sz="24" w:space="1" w:color="622423"/>
      </w:pBdr>
      <w:tabs>
        <w:tab w:val="clear" w:pos="4153"/>
        <w:tab w:val="clear" w:pos="8306"/>
        <w:tab w:val="right" w:pos="9649"/>
      </w:tabs>
      <w:rPr>
        <w:rFonts w:ascii="TH SarabunPSK" w:hAnsi="TH SarabunPSK" w:cs="TH SarabunPSK"/>
        <w:bCs/>
        <w:color w:val="FF0000"/>
        <w:sz w:val="32"/>
        <w:szCs w:val="32"/>
        <w:lang w:bidi="th-TH"/>
      </w:rPr>
    </w:pPr>
    <w:bookmarkStart w:id="11" w:name="_Hlk500810622"/>
    <w:bookmarkStart w:id="12" w:name="_Hlk500810623"/>
    <w:r w:rsidRPr="0080529C">
      <w:rPr>
        <w:rFonts w:ascii="TH SarabunPSK" w:hAnsi="TH SarabunPSK" w:cs="TH SarabunPSK"/>
        <w:bCs/>
        <w:color w:val="FF0000"/>
        <w:sz w:val="32"/>
        <w:szCs w:val="32"/>
        <w:lang w:bidi="th-TH"/>
      </w:rPr>
      <w:t>01</w:t>
    </w:r>
    <w:proofErr w:type="gramStart"/>
    <w:r w:rsidRPr="0080529C">
      <w:rPr>
        <w:rFonts w:ascii="TH SarabunPSK" w:hAnsi="TH SarabunPSK" w:cs="TH SarabunPSK"/>
        <w:bCs/>
        <w:color w:val="FF0000"/>
        <w:sz w:val="32"/>
        <w:szCs w:val="32"/>
        <w:lang w:bidi="th-TH"/>
      </w:rPr>
      <w:t>xxxxxx</w:t>
    </w:r>
    <w:r w:rsidRPr="0080529C">
      <w:rPr>
        <w:rFonts w:ascii="TH SarabunPSK" w:hAnsi="TH SarabunPSK" w:cs="TH SarabunPSK"/>
        <w:bCs/>
        <w:sz w:val="32"/>
        <w:szCs w:val="32"/>
        <w:cs/>
        <w:lang w:bidi="th-TH"/>
      </w:rPr>
      <w:t xml:space="preserve"> </w:t>
    </w:r>
    <w:r w:rsidRPr="0080529C">
      <w:rPr>
        <w:rFonts w:ascii="TH SarabunPSK" w:hAnsi="TH SarabunPSK" w:cs="TH SarabunPSK"/>
        <w:bCs/>
        <w:sz w:val="32"/>
        <w:szCs w:val="32"/>
      </w:rPr>
      <w:t xml:space="preserve"> </w:t>
    </w:r>
    <w:r w:rsidRPr="0080529C">
      <w:rPr>
        <w:rFonts w:ascii="TH SarabunPSK" w:hAnsi="TH SarabunPSK" w:cs="TH SarabunPSK"/>
        <w:bCs/>
        <w:color w:val="FF0000"/>
        <w:sz w:val="32"/>
        <w:szCs w:val="32"/>
        <w:lang w:bidi="th-TH"/>
      </w:rPr>
      <w:t>Course</w:t>
    </w:r>
    <w:proofErr w:type="gramEnd"/>
    <w:r w:rsidRPr="0080529C">
      <w:rPr>
        <w:rFonts w:ascii="TH SarabunPSK" w:hAnsi="TH SarabunPSK" w:cs="TH SarabunPSK"/>
        <w:bCs/>
        <w:color w:val="FF0000"/>
        <w:sz w:val="32"/>
        <w:szCs w:val="32"/>
        <w:lang w:bidi="th-TH"/>
      </w:rPr>
      <w:t xml:space="preserve"> Name (EN)</w:t>
    </w:r>
  </w:p>
  <w:p w14:paraId="446DDA06" w14:textId="4551F132" w:rsidR="00E43C6E" w:rsidRPr="00E43C6E" w:rsidRDefault="00E55634" w:rsidP="00A11619">
    <w:pPr>
      <w:pStyle w:val="Footer"/>
      <w:pBdr>
        <w:top w:val="thinThickSmallGap" w:sz="24" w:space="1" w:color="622423"/>
      </w:pBdr>
      <w:tabs>
        <w:tab w:val="clear" w:pos="4153"/>
        <w:tab w:val="clear" w:pos="8306"/>
        <w:tab w:val="right" w:pos="9649"/>
      </w:tabs>
      <w:rPr>
        <w:rFonts w:ascii="TH SarabunPSK" w:hAnsi="TH SarabunPSK" w:cs="TH SarabunPSK"/>
        <w:color w:val="808080" w:themeColor="background1" w:themeShade="80"/>
        <w:lang w:val="en-US" w:bidi="th-TH"/>
      </w:rPr>
    </w:pPr>
    <w:r w:rsidRPr="00FF7FE9">
      <w:rPr>
        <w:rFonts w:ascii="TH SarabunPSK" w:hAnsi="TH SarabunPSK" w:cs="TH SarabunPSK"/>
        <w:sz w:val="28"/>
        <w:szCs w:val="28"/>
        <w:cs/>
        <w:lang w:val="en-US" w:bidi="th-TH"/>
      </w:rPr>
      <w:t>คณะวิศวกรรมศาสตร์  สถาบันเทคโนโลยีพระจอมเกล้าเจ้าคุณทหารลาดกระบัง</w:t>
    </w:r>
    <w:bookmarkEnd w:id="11"/>
    <w:bookmarkEnd w:id="12"/>
    <w:r w:rsidR="00204A2F">
      <w:rPr>
        <w:rFonts w:ascii="TH SarabunPSK" w:hAnsi="TH SarabunPSK" w:cs="TH SarabunPSK"/>
        <w:sz w:val="28"/>
        <w:szCs w:val="28"/>
        <w:lang w:val="en-US" w:bidi="th-TH"/>
      </w:rPr>
      <w:tab/>
    </w:r>
    <w:r w:rsidR="00204A2F" w:rsidRPr="001C0892">
      <w:rPr>
        <w:rFonts w:ascii="TH SarabunPSK" w:hAnsi="TH SarabunPSK" w:cs="TH SarabunPSK"/>
        <w:color w:val="808080" w:themeColor="background1" w:themeShade="80"/>
        <w:lang w:val="en-US" w:bidi="th-TH"/>
      </w:rPr>
      <w:t>EngMKO</w:t>
    </w:r>
    <w:r w:rsidR="00204A2F">
      <w:rPr>
        <w:rFonts w:ascii="TH SarabunPSK" w:hAnsi="TH SarabunPSK" w:cs="TH SarabunPSK"/>
        <w:color w:val="808080" w:themeColor="background1" w:themeShade="80"/>
        <w:lang w:val="en-US" w:bidi="th-TH"/>
      </w:rPr>
      <w:t>3</w:t>
    </w:r>
    <w:r w:rsidR="00204A2F" w:rsidRPr="001C0892">
      <w:rPr>
        <w:rFonts w:ascii="TH SarabunPSK" w:hAnsi="TH SarabunPSK" w:cs="TH SarabunPSK"/>
        <w:color w:val="808080" w:themeColor="background1" w:themeShade="80"/>
        <w:lang w:val="en-US" w:bidi="th-TH"/>
      </w:rPr>
      <w:t>.Template</w:t>
    </w:r>
    <w:r w:rsidR="00FD211E">
      <w:rPr>
        <w:rFonts w:ascii="TH SarabunPSK" w:hAnsi="TH SarabunPSK" w:cs="TH SarabunPSK"/>
        <w:color w:val="808080" w:themeColor="background1" w:themeShade="80"/>
        <w:lang w:val="en-US" w:bidi="th-TH"/>
      </w:rPr>
      <w:t>.V</w:t>
    </w:r>
    <w:r w:rsidR="00E43C6E">
      <w:rPr>
        <w:rFonts w:ascii="TH SarabunPSK" w:hAnsi="TH SarabunPSK" w:cs="TH SarabunPSK"/>
        <w:color w:val="808080" w:themeColor="background1" w:themeShade="80"/>
        <w:lang w:val="en-US" w:bidi="th-TH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A88F4" w14:textId="77777777" w:rsidR="00F52BDA" w:rsidRPr="00F52BDA" w:rsidRDefault="00F52BDA" w:rsidP="00F52BDA">
    <w:pPr>
      <w:pStyle w:val="Footer"/>
      <w:jc w:val="right"/>
      <w:rPr>
        <w:rFonts w:ascii="TH SarabunPSK" w:hAnsi="TH SarabunPSK" w:cs="TH SarabunPSK"/>
        <w:lang w:val="en-US"/>
      </w:rPr>
    </w:pPr>
    <w:r w:rsidRPr="00F52BDA">
      <w:rPr>
        <w:rFonts w:ascii="TH SarabunPSK" w:hAnsi="TH SarabunPSK" w:cs="TH SarabunPSK"/>
        <w:lang w:val="en-US"/>
      </w:rPr>
      <w:t>Ver.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DD366" w14:textId="77777777" w:rsidR="00827AC4" w:rsidRDefault="00827AC4">
      <w:r>
        <w:separator/>
      </w:r>
    </w:p>
  </w:footnote>
  <w:footnote w:type="continuationSeparator" w:id="0">
    <w:p w14:paraId="21861025" w14:textId="77777777" w:rsidR="00827AC4" w:rsidRDefault="00827A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EACD3" w14:textId="77777777" w:rsidR="00E55634" w:rsidRDefault="00E55634" w:rsidP="004C1C38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0</w:t>
    </w:r>
    <w:r>
      <w:rPr>
        <w:rStyle w:val="PageNumber"/>
      </w:rPr>
      <w:fldChar w:fldCharType="end"/>
    </w:r>
  </w:p>
  <w:p w14:paraId="2238C537" w14:textId="77777777" w:rsidR="00E55634" w:rsidRDefault="00E556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09FCC" w14:textId="77777777" w:rsidR="00E55634" w:rsidRPr="00A54629" w:rsidRDefault="00E55634" w:rsidP="00B801A3">
    <w:pPr>
      <w:pStyle w:val="Header"/>
      <w:tabs>
        <w:tab w:val="clear" w:pos="4153"/>
        <w:tab w:val="clear" w:pos="8306"/>
        <w:tab w:val="center" w:pos="4658"/>
        <w:tab w:val="right" w:pos="9317"/>
      </w:tabs>
      <w:jc w:val="center"/>
      <w:rPr>
        <w:rFonts w:ascii="TH SarabunPSK" w:hAnsi="TH SarabunPSK" w:cs="TH SarabunPSK"/>
        <w:sz w:val="28"/>
      </w:rPr>
    </w:pPr>
    <w:r w:rsidRPr="00A54629">
      <w:rPr>
        <w:rFonts w:ascii="TH SarabunPSK" w:hAnsi="TH SarabunPSK" w:cs="TH SarabunPSK"/>
        <w:sz w:val="28"/>
      </w:rPr>
      <w:tab/>
    </w:r>
    <w:r w:rsidRPr="00A54629">
      <w:rPr>
        <w:rFonts w:ascii="TH SarabunPSK" w:hAnsi="TH SarabunPSK" w:cs="TH SarabunPSK"/>
        <w:sz w:val="28"/>
      </w:rPr>
      <w:fldChar w:fldCharType="begin"/>
    </w:r>
    <w:r w:rsidRPr="00A54629">
      <w:rPr>
        <w:rFonts w:ascii="TH SarabunPSK" w:hAnsi="TH SarabunPSK" w:cs="TH SarabunPSK"/>
        <w:sz w:val="28"/>
      </w:rPr>
      <w:instrText xml:space="preserve"> PAGE   \* MERGEFORMAT </w:instrText>
    </w:r>
    <w:r w:rsidRPr="00A54629">
      <w:rPr>
        <w:rFonts w:ascii="TH SarabunPSK" w:hAnsi="TH SarabunPSK" w:cs="TH SarabunPSK"/>
        <w:sz w:val="28"/>
      </w:rPr>
      <w:fldChar w:fldCharType="separate"/>
    </w:r>
    <w:r w:rsidR="008776B4">
      <w:rPr>
        <w:rFonts w:ascii="TH SarabunPSK" w:hAnsi="TH SarabunPSK" w:cs="TH SarabunPSK"/>
        <w:noProof/>
        <w:sz w:val="28"/>
      </w:rPr>
      <w:t>6</w:t>
    </w:r>
    <w:r w:rsidRPr="00A54629">
      <w:rPr>
        <w:rFonts w:ascii="TH SarabunPSK" w:hAnsi="TH SarabunPSK" w:cs="TH SarabunPSK"/>
        <w:sz w:val="28"/>
      </w:rPr>
      <w:fldChar w:fldCharType="end"/>
    </w:r>
    <w:r w:rsidRPr="00A54629">
      <w:rPr>
        <w:rFonts w:ascii="TH SarabunPSK" w:hAnsi="TH SarabunPSK" w:cs="TH SarabunPSK"/>
        <w:sz w:val="28"/>
        <w:cs/>
        <w:lang w:bidi="th-TH"/>
      </w:rPr>
      <w:tab/>
      <w:t>มคอ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A08F9"/>
    <w:multiLevelType w:val="hybridMultilevel"/>
    <w:tmpl w:val="6688D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329D9"/>
    <w:multiLevelType w:val="multilevel"/>
    <w:tmpl w:val="DA9417A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30835B82"/>
    <w:multiLevelType w:val="hybridMultilevel"/>
    <w:tmpl w:val="E8C68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087"/>
    <w:multiLevelType w:val="hybridMultilevel"/>
    <w:tmpl w:val="8864CF94"/>
    <w:lvl w:ilvl="0" w:tplc="39A8411E">
      <w:start w:val="7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0D03B4"/>
    <w:multiLevelType w:val="multilevel"/>
    <w:tmpl w:val="CA0EFC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5" w15:restartNumberingAfterBreak="0">
    <w:nsid w:val="5F422011"/>
    <w:multiLevelType w:val="hybridMultilevel"/>
    <w:tmpl w:val="AA4A7538"/>
    <w:lvl w:ilvl="0" w:tplc="3F40D1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7CF1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0233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18B0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3E9E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3C89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C82E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AB5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B6D6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BB5B13"/>
    <w:multiLevelType w:val="hybridMultilevel"/>
    <w:tmpl w:val="7BEA33A6"/>
    <w:lvl w:ilvl="0" w:tplc="04090011">
      <w:start w:val="1"/>
      <w:numFmt w:val="decimal"/>
      <w:lvlText w:val="%1)"/>
      <w:lvlJc w:val="lef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7" w15:restartNumberingAfterBreak="0">
    <w:nsid w:val="6E8813C2"/>
    <w:multiLevelType w:val="hybridMultilevel"/>
    <w:tmpl w:val="CB145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690F6B"/>
    <w:multiLevelType w:val="hybridMultilevel"/>
    <w:tmpl w:val="2B269A9C"/>
    <w:lvl w:ilvl="0" w:tplc="FD809B8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7"/>
  </w:num>
  <w:num w:numId="7">
    <w:abstractNumId w:val="6"/>
  </w:num>
  <w:num w:numId="8">
    <w:abstractNumId w:val="8"/>
  </w:num>
  <w:num w:numId="9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3MDAyMzU0NjA1t7BU0lEKTi0uzszPAykwNKoFAI2S4aItAAAA"/>
  </w:docVars>
  <w:rsids>
    <w:rsidRoot w:val="008D5AF5"/>
    <w:rsid w:val="000029E2"/>
    <w:rsid w:val="00002F3F"/>
    <w:rsid w:val="00003C61"/>
    <w:rsid w:val="000047C7"/>
    <w:rsid w:val="00004B14"/>
    <w:rsid w:val="000132C3"/>
    <w:rsid w:val="00016FC1"/>
    <w:rsid w:val="00021732"/>
    <w:rsid w:val="00022FD4"/>
    <w:rsid w:val="00025509"/>
    <w:rsid w:val="000262CE"/>
    <w:rsid w:val="000265E2"/>
    <w:rsid w:val="00026663"/>
    <w:rsid w:val="000269DA"/>
    <w:rsid w:val="00027558"/>
    <w:rsid w:val="000310D0"/>
    <w:rsid w:val="00032997"/>
    <w:rsid w:val="000333A7"/>
    <w:rsid w:val="0003547C"/>
    <w:rsid w:val="00040B29"/>
    <w:rsid w:val="00045798"/>
    <w:rsid w:val="000464EF"/>
    <w:rsid w:val="00051942"/>
    <w:rsid w:val="00055033"/>
    <w:rsid w:val="0005721D"/>
    <w:rsid w:val="00060991"/>
    <w:rsid w:val="000619FF"/>
    <w:rsid w:val="00064CA9"/>
    <w:rsid w:val="00070142"/>
    <w:rsid w:val="00080CBC"/>
    <w:rsid w:val="00083537"/>
    <w:rsid w:val="00091414"/>
    <w:rsid w:val="00091454"/>
    <w:rsid w:val="00095A78"/>
    <w:rsid w:val="000965B6"/>
    <w:rsid w:val="00097916"/>
    <w:rsid w:val="000A11BA"/>
    <w:rsid w:val="000A2015"/>
    <w:rsid w:val="000A729C"/>
    <w:rsid w:val="000A72B0"/>
    <w:rsid w:val="000B54BA"/>
    <w:rsid w:val="000B6834"/>
    <w:rsid w:val="000B683B"/>
    <w:rsid w:val="000B6C97"/>
    <w:rsid w:val="000D0C3A"/>
    <w:rsid w:val="000D2AFE"/>
    <w:rsid w:val="000D303E"/>
    <w:rsid w:val="000D4C10"/>
    <w:rsid w:val="000D5C9C"/>
    <w:rsid w:val="000D6631"/>
    <w:rsid w:val="000D700C"/>
    <w:rsid w:val="000E71C6"/>
    <w:rsid w:val="000E74B7"/>
    <w:rsid w:val="000F5373"/>
    <w:rsid w:val="000F639D"/>
    <w:rsid w:val="00100C48"/>
    <w:rsid w:val="00100DE0"/>
    <w:rsid w:val="0010352C"/>
    <w:rsid w:val="001055F8"/>
    <w:rsid w:val="00106464"/>
    <w:rsid w:val="00107A7C"/>
    <w:rsid w:val="00112C97"/>
    <w:rsid w:val="0011394C"/>
    <w:rsid w:val="00114225"/>
    <w:rsid w:val="001147BA"/>
    <w:rsid w:val="00114CE7"/>
    <w:rsid w:val="00114FBD"/>
    <w:rsid w:val="00115FB1"/>
    <w:rsid w:val="001161F8"/>
    <w:rsid w:val="00117285"/>
    <w:rsid w:val="0012341A"/>
    <w:rsid w:val="001248C1"/>
    <w:rsid w:val="00131DB3"/>
    <w:rsid w:val="0013529C"/>
    <w:rsid w:val="00141895"/>
    <w:rsid w:val="001418B0"/>
    <w:rsid w:val="00142D27"/>
    <w:rsid w:val="00146C63"/>
    <w:rsid w:val="00155318"/>
    <w:rsid w:val="00155884"/>
    <w:rsid w:val="00156E23"/>
    <w:rsid w:val="0015789B"/>
    <w:rsid w:val="00161061"/>
    <w:rsid w:val="001639EC"/>
    <w:rsid w:val="00173878"/>
    <w:rsid w:val="00175192"/>
    <w:rsid w:val="001769CA"/>
    <w:rsid w:val="00176DFC"/>
    <w:rsid w:val="00177371"/>
    <w:rsid w:val="001816B3"/>
    <w:rsid w:val="001836FA"/>
    <w:rsid w:val="00184A32"/>
    <w:rsid w:val="00185CB3"/>
    <w:rsid w:val="00187C96"/>
    <w:rsid w:val="00190881"/>
    <w:rsid w:val="00191579"/>
    <w:rsid w:val="00195073"/>
    <w:rsid w:val="0019627F"/>
    <w:rsid w:val="00197570"/>
    <w:rsid w:val="001A0348"/>
    <w:rsid w:val="001A1A88"/>
    <w:rsid w:val="001A65A6"/>
    <w:rsid w:val="001B14B4"/>
    <w:rsid w:val="001C04CA"/>
    <w:rsid w:val="001C745D"/>
    <w:rsid w:val="001D5032"/>
    <w:rsid w:val="001D54D6"/>
    <w:rsid w:val="001D6F46"/>
    <w:rsid w:val="001E431B"/>
    <w:rsid w:val="001E4A32"/>
    <w:rsid w:val="001E73F1"/>
    <w:rsid w:val="001F38D6"/>
    <w:rsid w:val="001F391C"/>
    <w:rsid w:val="001F6CDC"/>
    <w:rsid w:val="002037AE"/>
    <w:rsid w:val="00204A2F"/>
    <w:rsid w:val="00210BFA"/>
    <w:rsid w:val="00210F50"/>
    <w:rsid w:val="00214F37"/>
    <w:rsid w:val="00217907"/>
    <w:rsid w:val="00217F7E"/>
    <w:rsid w:val="0023192A"/>
    <w:rsid w:val="0024070D"/>
    <w:rsid w:val="002444E0"/>
    <w:rsid w:val="00246B23"/>
    <w:rsid w:val="00250965"/>
    <w:rsid w:val="00253F83"/>
    <w:rsid w:val="002541B9"/>
    <w:rsid w:val="002547B0"/>
    <w:rsid w:val="0025664C"/>
    <w:rsid w:val="002571DB"/>
    <w:rsid w:val="00262927"/>
    <w:rsid w:val="002642D6"/>
    <w:rsid w:val="0027335A"/>
    <w:rsid w:val="00273778"/>
    <w:rsid w:val="00275E03"/>
    <w:rsid w:val="00282D59"/>
    <w:rsid w:val="0028436C"/>
    <w:rsid w:val="00285114"/>
    <w:rsid w:val="00292CFD"/>
    <w:rsid w:val="00297D1A"/>
    <w:rsid w:val="002A0015"/>
    <w:rsid w:val="002A508A"/>
    <w:rsid w:val="002A6D50"/>
    <w:rsid w:val="002A6DF6"/>
    <w:rsid w:val="002B2D52"/>
    <w:rsid w:val="002B520F"/>
    <w:rsid w:val="002B5D36"/>
    <w:rsid w:val="002B7033"/>
    <w:rsid w:val="002C24C7"/>
    <w:rsid w:val="002C4AB1"/>
    <w:rsid w:val="002C7093"/>
    <w:rsid w:val="002D106D"/>
    <w:rsid w:val="002D5F87"/>
    <w:rsid w:val="002E3177"/>
    <w:rsid w:val="002E4D6C"/>
    <w:rsid w:val="002E6796"/>
    <w:rsid w:val="002F1346"/>
    <w:rsid w:val="002F36BA"/>
    <w:rsid w:val="00300D26"/>
    <w:rsid w:val="00301FAB"/>
    <w:rsid w:val="00306A5A"/>
    <w:rsid w:val="00307575"/>
    <w:rsid w:val="00307E40"/>
    <w:rsid w:val="00321C03"/>
    <w:rsid w:val="003228CF"/>
    <w:rsid w:val="00327D14"/>
    <w:rsid w:val="00332C09"/>
    <w:rsid w:val="00332FA4"/>
    <w:rsid w:val="003351F8"/>
    <w:rsid w:val="00337652"/>
    <w:rsid w:val="00347AF4"/>
    <w:rsid w:val="00352C47"/>
    <w:rsid w:val="00353498"/>
    <w:rsid w:val="003542ED"/>
    <w:rsid w:val="0035450E"/>
    <w:rsid w:val="003668A3"/>
    <w:rsid w:val="00374743"/>
    <w:rsid w:val="00375174"/>
    <w:rsid w:val="00375BA5"/>
    <w:rsid w:val="003872D7"/>
    <w:rsid w:val="00391183"/>
    <w:rsid w:val="0039187D"/>
    <w:rsid w:val="00394324"/>
    <w:rsid w:val="00397F81"/>
    <w:rsid w:val="003A0132"/>
    <w:rsid w:val="003A07A5"/>
    <w:rsid w:val="003B0D0D"/>
    <w:rsid w:val="003B2F8C"/>
    <w:rsid w:val="003B310E"/>
    <w:rsid w:val="003B3362"/>
    <w:rsid w:val="003B3E44"/>
    <w:rsid w:val="003B607F"/>
    <w:rsid w:val="003B6C5B"/>
    <w:rsid w:val="003B7624"/>
    <w:rsid w:val="003D03BF"/>
    <w:rsid w:val="003D04D9"/>
    <w:rsid w:val="003D22A4"/>
    <w:rsid w:val="003D2F0D"/>
    <w:rsid w:val="003D584E"/>
    <w:rsid w:val="003D6B8B"/>
    <w:rsid w:val="003E03B2"/>
    <w:rsid w:val="003E2A99"/>
    <w:rsid w:val="003E328D"/>
    <w:rsid w:val="003E4756"/>
    <w:rsid w:val="003E57F8"/>
    <w:rsid w:val="003E6A8E"/>
    <w:rsid w:val="003F2CDE"/>
    <w:rsid w:val="003F4C64"/>
    <w:rsid w:val="003F6DA2"/>
    <w:rsid w:val="004002A0"/>
    <w:rsid w:val="00403295"/>
    <w:rsid w:val="00403775"/>
    <w:rsid w:val="0040571B"/>
    <w:rsid w:val="00406199"/>
    <w:rsid w:val="00406E14"/>
    <w:rsid w:val="0040779F"/>
    <w:rsid w:val="00411AF0"/>
    <w:rsid w:val="0041563D"/>
    <w:rsid w:val="0041740F"/>
    <w:rsid w:val="004211B9"/>
    <w:rsid w:val="004227A2"/>
    <w:rsid w:val="00423420"/>
    <w:rsid w:val="004267BD"/>
    <w:rsid w:val="00427C04"/>
    <w:rsid w:val="004303AF"/>
    <w:rsid w:val="00436814"/>
    <w:rsid w:val="00440F34"/>
    <w:rsid w:val="004420DF"/>
    <w:rsid w:val="00442F56"/>
    <w:rsid w:val="004431D8"/>
    <w:rsid w:val="00447677"/>
    <w:rsid w:val="00451C03"/>
    <w:rsid w:val="00456F4B"/>
    <w:rsid w:val="004614D9"/>
    <w:rsid w:val="00463011"/>
    <w:rsid w:val="00466273"/>
    <w:rsid w:val="00466F17"/>
    <w:rsid w:val="00467950"/>
    <w:rsid w:val="00470707"/>
    <w:rsid w:val="00485DCA"/>
    <w:rsid w:val="00490135"/>
    <w:rsid w:val="0049173F"/>
    <w:rsid w:val="004A022E"/>
    <w:rsid w:val="004A14EA"/>
    <w:rsid w:val="004A3485"/>
    <w:rsid w:val="004B38F6"/>
    <w:rsid w:val="004B601F"/>
    <w:rsid w:val="004C1849"/>
    <w:rsid w:val="004C1C38"/>
    <w:rsid w:val="004C2FB9"/>
    <w:rsid w:val="004C42BA"/>
    <w:rsid w:val="004C58A7"/>
    <w:rsid w:val="004C64AD"/>
    <w:rsid w:val="004E161E"/>
    <w:rsid w:val="004E5C97"/>
    <w:rsid w:val="004E69CB"/>
    <w:rsid w:val="004E7FF4"/>
    <w:rsid w:val="004F0289"/>
    <w:rsid w:val="004F0902"/>
    <w:rsid w:val="004F2B41"/>
    <w:rsid w:val="004F6FD4"/>
    <w:rsid w:val="004F6FFD"/>
    <w:rsid w:val="004F733B"/>
    <w:rsid w:val="005036D9"/>
    <w:rsid w:val="00504F18"/>
    <w:rsid w:val="0050601D"/>
    <w:rsid w:val="00506953"/>
    <w:rsid w:val="00506E3C"/>
    <w:rsid w:val="00511F35"/>
    <w:rsid w:val="005136FD"/>
    <w:rsid w:val="00513B5A"/>
    <w:rsid w:val="00517243"/>
    <w:rsid w:val="0051760F"/>
    <w:rsid w:val="00522D14"/>
    <w:rsid w:val="005242D1"/>
    <w:rsid w:val="00524A6C"/>
    <w:rsid w:val="005272D1"/>
    <w:rsid w:val="00527585"/>
    <w:rsid w:val="00530389"/>
    <w:rsid w:val="00531CAC"/>
    <w:rsid w:val="00532187"/>
    <w:rsid w:val="00534D95"/>
    <w:rsid w:val="00536B1E"/>
    <w:rsid w:val="00540421"/>
    <w:rsid w:val="00546F06"/>
    <w:rsid w:val="00552FF7"/>
    <w:rsid w:val="00554CD4"/>
    <w:rsid w:val="00562369"/>
    <w:rsid w:val="00572F82"/>
    <w:rsid w:val="00574286"/>
    <w:rsid w:val="00576EBA"/>
    <w:rsid w:val="005810EA"/>
    <w:rsid w:val="005864EF"/>
    <w:rsid w:val="005870A0"/>
    <w:rsid w:val="00591FC6"/>
    <w:rsid w:val="00594AD2"/>
    <w:rsid w:val="00594E80"/>
    <w:rsid w:val="005967D3"/>
    <w:rsid w:val="005A1465"/>
    <w:rsid w:val="005A74A1"/>
    <w:rsid w:val="005B1D04"/>
    <w:rsid w:val="005B354E"/>
    <w:rsid w:val="005B5AD0"/>
    <w:rsid w:val="005B7766"/>
    <w:rsid w:val="005C046C"/>
    <w:rsid w:val="005C09A9"/>
    <w:rsid w:val="005C2DD4"/>
    <w:rsid w:val="005C301F"/>
    <w:rsid w:val="005C5572"/>
    <w:rsid w:val="005C79F1"/>
    <w:rsid w:val="005D0FA7"/>
    <w:rsid w:val="005D445A"/>
    <w:rsid w:val="005D5394"/>
    <w:rsid w:val="005D5C1C"/>
    <w:rsid w:val="005E0027"/>
    <w:rsid w:val="005E0258"/>
    <w:rsid w:val="005E288F"/>
    <w:rsid w:val="005E7B3B"/>
    <w:rsid w:val="005F189F"/>
    <w:rsid w:val="005F2A5D"/>
    <w:rsid w:val="0060272F"/>
    <w:rsid w:val="006032AB"/>
    <w:rsid w:val="00607083"/>
    <w:rsid w:val="00607AB2"/>
    <w:rsid w:val="0061157C"/>
    <w:rsid w:val="00612867"/>
    <w:rsid w:val="00612C72"/>
    <w:rsid w:val="00612DD3"/>
    <w:rsid w:val="00612F7A"/>
    <w:rsid w:val="006171DF"/>
    <w:rsid w:val="00622639"/>
    <w:rsid w:val="00623974"/>
    <w:rsid w:val="0062403B"/>
    <w:rsid w:val="006240A6"/>
    <w:rsid w:val="00626F98"/>
    <w:rsid w:val="006311C1"/>
    <w:rsid w:val="00631AD9"/>
    <w:rsid w:val="00631D7E"/>
    <w:rsid w:val="00634486"/>
    <w:rsid w:val="00634A0A"/>
    <w:rsid w:val="00635CE6"/>
    <w:rsid w:val="0064037D"/>
    <w:rsid w:val="0064417A"/>
    <w:rsid w:val="006526DF"/>
    <w:rsid w:val="00654925"/>
    <w:rsid w:val="00656F9D"/>
    <w:rsid w:val="00657488"/>
    <w:rsid w:val="00657765"/>
    <w:rsid w:val="00661400"/>
    <w:rsid w:val="0066175A"/>
    <w:rsid w:val="00666377"/>
    <w:rsid w:val="00667278"/>
    <w:rsid w:val="00667960"/>
    <w:rsid w:val="00674D64"/>
    <w:rsid w:val="00675E54"/>
    <w:rsid w:val="00681250"/>
    <w:rsid w:val="006829E1"/>
    <w:rsid w:val="0069203E"/>
    <w:rsid w:val="00695B3E"/>
    <w:rsid w:val="006A3C37"/>
    <w:rsid w:val="006A3FCB"/>
    <w:rsid w:val="006A4547"/>
    <w:rsid w:val="006A5B3A"/>
    <w:rsid w:val="006B0530"/>
    <w:rsid w:val="006B0AF5"/>
    <w:rsid w:val="006B18F1"/>
    <w:rsid w:val="006B3544"/>
    <w:rsid w:val="006B3CF9"/>
    <w:rsid w:val="006B447A"/>
    <w:rsid w:val="006D156C"/>
    <w:rsid w:val="006D1909"/>
    <w:rsid w:val="006D21AC"/>
    <w:rsid w:val="006D2455"/>
    <w:rsid w:val="006E046B"/>
    <w:rsid w:val="006E0FE3"/>
    <w:rsid w:val="006E290F"/>
    <w:rsid w:val="006E5783"/>
    <w:rsid w:val="006E7616"/>
    <w:rsid w:val="006F3530"/>
    <w:rsid w:val="006F61EE"/>
    <w:rsid w:val="00705806"/>
    <w:rsid w:val="007058C7"/>
    <w:rsid w:val="00706DDB"/>
    <w:rsid w:val="007100D2"/>
    <w:rsid w:val="00710275"/>
    <w:rsid w:val="0071031D"/>
    <w:rsid w:val="00710C98"/>
    <w:rsid w:val="00715977"/>
    <w:rsid w:val="00725849"/>
    <w:rsid w:val="00727533"/>
    <w:rsid w:val="0072796C"/>
    <w:rsid w:val="0073705F"/>
    <w:rsid w:val="007379A1"/>
    <w:rsid w:val="007427AF"/>
    <w:rsid w:val="00753AE9"/>
    <w:rsid w:val="00761D30"/>
    <w:rsid w:val="007625E5"/>
    <w:rsid w:val="0076353E"/>
    <w:rsid w:val="00763BDD"/>
    <w:rsid w:val="0076647F"/>
    <w:rsid w:val="00767456"/>
    <w:rsid w:val="00770063"/>
    <w:rsid w:val="00770E57"/>
    <w:rsid w:val="00771618"/>
    <w:rsid w:val="00771ADB"/>
    <w:rsid w:val="007764D7"/>
    <w:rsid w:val="007767DC"/>
    <w:rsid w:val="007776CB"/>
    <w:rsid w:val="00781A31"/>
    <w:rsid w:val="0078493A"/>
    <w:rsid w:val="007849E9"/>
    <w:rsid w:val="007861B5"/>
    <w:rsid w:val="0078624A"/>
    <w:rsid w:val="0079321E"/>
    <w:rsid w:val="0079459D"/>
    <w:rsid w:val="007A26DF"/>
    <w:rsid w:val="007A297A"/>
    <w:rsid w:val="007A3CC9"/>
    <w:rsid w:val="007A45FB"/>
    <w:rsid w:val="007A65E2"/>
    <w:rsid w:val="007A71DE"/>
    <w:rsid w:val="007B0875"/>
    <w:rsid w:val="007B1F92"/>
    <w:rsid w:val="007B3B94"/>
    <w:rsid w:val="007B42FB"/>
    <w:rsid w:val="007B62BF"/>
    <w:rsid w:val="007B78C8"/>
    <w:rsid w:val="007C35B9"/>
    <w:rsid w:val="007C64C3"/>
    <w:rsid w:val="007D0B65"/>
    <w:rsid w:val="007D3D8E"/>
    <w:rsid w:val="007D5EB8"/>
    <w:rsid w:val="007D5F3F"/>
    <w:rsid w:val="007E1129"/>
    <w:rsid w:val="007E54C7"/>
    <w:rsid w:val="007F04F4"/>
    <w:rsid w:val="007F2003"/>
    <w:rsid w:val="007F5B79"/>
    <w:rsid w:val="007F6314"/>
    <w:rsid w:val="007F79E8"/>
    <w:rsid w:val="00804220"/>
    <w:rsid w:val="0080529C"/>
    <w:rsid w:val="0080532D"/>
    <w:rsid w:val="00805B9A"/>
    <w:rsid w:val="00807C19"/>
    <w:rsid w:val="00807D27"/>
    <w:rsid w:val="00810A40"/>
    <w:rsid w:val="00812E1B"/>
    <w:rsid w:val="00817CFC"/>
    <w:rsid w:val="00825337"/>
    <w:rsid w:val="008272F7"/>
    <w:rsid w:val="00827AC4"/>
    <w:rsid w:val="00832CD5"/>
    <w:rsid w:val="00835C08"/>
    <w:rsid w:val="008375C2"/>
    <w:rsid w:val="008376E3"/>
    <w:rsid w:val="0084189D"/>
    <w:rsid w:val="00847C2A"/>
    <w:rsid w:val="00850038"/>
    <w:rsid w:val="00850EAE"/>
    <w:rsid w:val="0085302F"/>
    <w:rsid w:val="00853B49"/>
    <w:rsid w:val="00855E47"/>
    <w:rsid w:val="008566C6"/>
    <w:rsid w:val="00860EC5"/>
    <w:rsid w:val="00863080"/>
    <w:rsid w:val="00877181"/>
    <w:rsid w:val="008776B4"/>
    <w:rsid w:val="008803A5"/>
    <w:rsid w:val="0088067F"/>
    <w:rsid w:val="00882468"/>
    <w:rsid w:val="0088458E"/>
    <w:rsid w:val="00885FA6"/>
    <w:rsid w:val="00887A7B"/>
    <w:rsid w:val="00887E95"/>
    <w:rsid w:val="0089031F"/>
    <w:rsid w:val="008921B9"/>
    <w:rsid w:val="00893B55"/>
    <w:rsid w:val="00895FE1"/>
    <w:rsid w:val="0089677B"/>
    <w:rsid w:val="008A157F"/>
    <w:rsid w:val="008A192E"/>
    <w:rsid w:val="008A1B5F"/>
    <w:rsid w:val="008A42EC"/>
    <w:rsid w:val="008A46A9"/>
    <w:rsid w:val="008A489D"/>
    <w:rsid w:val="008A4EF3"/>
    <w:rsid w:val="008A5BFB"/>
    <w:rsid w:val="008A78E3"/>
    <w:rsid w:val="008B0134"/>
    <w:rsid w:val="008B5FBE"/>
    <w:rsid w:val="008C024A"/>
    <w:rsid w:val="008C43CB"/>
    <w:rsid w:val="008C4F40"/>
    <w:rsid w:val="008C71A6"/>
    <w:rsid w:val="008D26AB"/>
    <w:rsid w:val="008D32CB"/>
    <w:rsid w:val="008D3603"/>
    <w:rsid w:val="008D3D7B"/>
    <w:rsid w:val="008D5AF5"/>
    <w:rsid w:val="008D5D6D"/>
    <w:rsid w:val="008D6FC5"/>
    <w:rsid w:val="008E3334"/>
    <w:rsid w:val="008E7103"/>
    <w:rsid w:val="008E7809"/>
    <w:rsid w:val="008F24F4"/>
    <w:rsid w:val="008F6E5E"/>
    <w:rsid w:val="00902388"/>
    <w:rsid w:val="009073A8"/>
    <w:rsid w:val="00910186"/>
    <w:rsid w:val="00914950"/>
    <w:rsid w:val="00917F31"/>
    <w:rsid w:val="009234D3"/>
    <w:rsid w:val="0092532B"/>
    <w:rsid w:val="00933131"/>
    <w:rsid w:val="00933F1E"/>
    <w:rsid w:val="00934041"/>
    <w:rsid w:val="009355A8"/>
    <w:rsid w:val="009370C7"/>
    <w:rsid w:val="009417BB"/>
    <w:rsid w:val="00952574"/>
    <w:rsid w:val="00963358"/>
    <w:rsid w:val="0096361F"/>
    <w:rsid w:val="00965984"/>
    <w:rsid w:val="0096681B"/>
    <w:rsid w:val="00970956"/>
    <w:rsid w:val="009718CF"/>
    <w:rsid w:val="00972EB4"/>
    <w:rsid w:val="009732F5"/>
    <w:rsid w:val="009757FB"/>
    <w:rsid w:val="00980BD8"/>
    <w:rsid w:val="00982B10"/>
    <w:rsid w:val="009832B8"/>
    <w:rsid w:val="00993EE9"/>
    <w:rsid w:val="0099561B"/>
    <w:rsid w:val="00995A6F"/>
    <w:rsid w:val="00997870"/>
    <w:rsid w:val="009A0B36"/>
    <w:rsid w:val="009A556F"/>
    <w:rsid w:val="009B0FFD"/>
    <w:rsid w:val="009B34F2"/>
    <w:rsid w:val="009B544B"/>
    <w:rsid w:val="009B582A"/>
    <w:rsid w:val="009B645E"/>
    <w:rsid w:val="009C2D7B"/>
    <w:rsid w:val="009C3C0B"/>
    <w:rsid w:val="009C72EE"/>
    <w:rsid w:val="009D1825"/>
    <w:rsid w:val="009D2401"/>
    <w:rsid w:val="009D3AB0"/>
    <w:rsid w:val="009E213D"/>
    <w:rsid w:val="009E45B2"/>
    <w:rsid w:val="009E4AD2"/>
    <w:rsid w:val="009F045E"/>
    <w:rsid w:val="009F16C5"/>
    <w:rsid w:val="009F63DD"/>
    <w:rsid w:val="00A032DA"/>
    <w:rsid w:val="00A10D63"/>
    <w:rsid w:val="00A11619"/>
    <w:rsid w:val="00A11AAE"/>
    <w:rsid w:val="00A122FD"/>
    <w:rsid w:val="00A135D1"/>
    <w:rsid w:val="00A15908"/>
    <w:rsid w:val="00A235D9"/>
    <w:rsid w:val="00A23B0B"/>
    <w:rsid w:val="00A24334"/>
    <w:rsid w:val="00A3091D"/>
    <w:rsid w:val="00A32309"/>
    <w:rsid w:val="00A330F0"/>
    <w:rsid w:val="00A40322"/>
    <w:rsid w:val="00A423B4"/>
    <w:rsid w:val="00A4796D"/>
    <w:rsid w:val="00A53EE0"/>
    <w:rsid w:val="00A53F78"/>
    <w:rsid w:val="00A54242"/>
    <w:rsid w:val="00A54629"/>
    <w:rsid w:val="00A5516A"/>
    <w:rsid w:val="00A640FF"/>
    <w:rsid w:val="00A64A51"/>
    <w:rsid w:val="00A6687A"/>
    <w:rsid w:val="00A674B2"/>
    <w:rsid w:val="00A72030"/>
    <w:rsid w:val="00A7249D"/>
    <w:rsid w:val="00A73D7F"/>
    <w:rsid w:val="00A74C64"/>
    <w:rsid w:val="00A751CB"/>
    <w:rsid w:val="00A76139"/>
    <w:rsid w:val="00A76E3B"/>
    <w:rsid w:val="00A80541"/>
    <w:rsid w:val="00A86013"/>
    <w:rsid w:val="00A91078"/>
    <w:rsid w:val="00A94893"/>
    <w:rsid w:val="00A960DA"/>
    <w:rsid w:val="00A967D2"/>
    <w:rsid w:val="00A97649"/>
    <w:rsid w:val="00AA257D"/>
    <w:rsid w:val="00AB094F"/>
    <w:rsid w:val="00AB19F9"/>
    <w:rsid w:val="00AB27AB"/>
    <w:rsid w:val="00AB357A"/>
    <w:rsid w:val="00AB4359"/>
    <w:rsid w:val="00AB498F"/>
    <w:rsid w:val="00AC1464"/>
    <w:rsid w:val="00AC6CD3"/>
    <w:rsid w:val="00AC7F3F"/>
    <w:rsid w:val="00AD1A85"/>
    <w:rsid w:val="00AD1D42"/>
    <w:rsid w:val="00AD5028"/>
    <w:rsid w:val="00AE1575"/>
    <w:rsid w:val="00AE3DDF"/>
    <w:rsid w:val="00AE41A4"/>
    <w:rsid w:val="00AE5E88"/>
    <w:rsid w:val="00AF2295"/>
    <w:rsid w:val="00AF2517"/>
    <w:rsid w:val="00AF3FEA"/>
    <w:rsid w:val="00AF7EFE"/>
    <w:rsid w:val="00B014FB"/>
    <w:rsid w:val="00B0175B"/>
    <w:rsid w:val="00B02199"/>
    <w:rsid w:val="00B03287"/>
    <w:rsid w:val="00B03B3D"/>
    <w:rsid w:val="00B03E4A"/>
    <w:rsid w:val="00B03F9C"/>
    <w:rsid w:val="00B047FD"/>
    <w:rsid w:val="00B0692D"/>
    <w:rsid w:val="00B076D2"/>
    <w:rsid w:val="00B10E3E"/>
    <w:rsid w:val="00B151CF"/>
    <w:rsid w:val="00B21A10"/>
    <w:rsid w:val="00B22D1C"/>
    <w:rsid w:val="00B308FA"/>
    <w:rsid w:val="00B329A2"/>
    <w:rsid w:val="00B3606C"/>
    <w:rsid w:val="00B36602"/>
    <w:rsid w:val="00B44CA1"/>
    <w:rsid w:val="00B47A8F"/>
    <w:rsid w:val="00B53731"/>
    <w:rsid w:val="00B54363"/>
    <w:rsid w:val="00B5525B"/>
    <w:rsid w:val="00B55456"/>
    <w:rsid w:val="00B557FB"/>
    <w:rsid w:val="00B567DB"/>
    <w:rsid w:val="00B57045"/>
    <w:rsid w:val="00B60150"/>
    <w:rsid w:val="00B60389"/>
    <w:rsid w:val="00B636F3"/>
    <w:rsid w:val="00B63977"/>
    <w:rsid w:val="00B66D32"/>
    <w:rsid w:val="00B71232"/>
    <w:rsid w:val="00B721E8"/>
    <w:rsid w:val="00B73B1E"/>
    <w:rsid w:val="00B75F03"/>
    <w:rsid w:val="00B76CA1"/>
    <w:rsid w:val="00B801A3"/>
    <w:rsid w:val="00B87982"/>
    <w:rsid w:val="00B91501"/>
    <w:rsid w:val="00B928CB"/>
    <w:rsid w:val="00B9764E"/>
    <w:rsid w:val="00BA4014"/>
    <w:rsid w:val="00BB095C"/>
    <w:rsid w:val="00BB1BB3"/>
    <w:rsid w:val="00BB471D"/>
    <w:rsid w:val="00BB5C13"/>
    <w:rsid w:val="00BC0619"/>
    <w:rsid w:val="00BC1FE3"/>
    <w:rsid w:val="00BC512E"/>
    <w:rsid w:val="00BC7C43"/>
    <w:rsid w:val="00BD63FE"/>
    <w:rsid w:val="00BD7910"/>
    <w:rsid w:val="00BE4A8C"/>
    <w:rsid w:val="00BE7983"/>
    <w:rsid w:val="00BF3132"/>
    <w:rsid w:val="00BF65D2"/>
    <w:rsid w:val="00BF7635"/>
    <w:rsid w:val="00C00E49"/>
    <w:rsid w:val="00C014C8"/>
    <w:rsid w:val="00C0170A"/>
    <w:rsid w:val="00C06701"/>
    <w:rsid w:val="00C214B6"/>
    <w:rsid w:val="00C22EF0"/>
    <w:rsid w:val="00C30E39"/>
    <w:rsid w:val="00C3470B"/>
    <w:rsid w:val="00C3596D"/>
    <w:rsid w:val="00C406A5"/>
    <w:rsid w:val="00C41F73"/>
    <w:rsid w:val="00C61AC4"/>
    <w:rsid w:val="00C6655C"/>
    <w:rsid w:val="00C66F57"/>
    <w:rsid w:val="00C70070"/>
    <w:rsid w:val="00C746EA"/>
    <w:rsid w:val="00C77E96"/>
    <w:rsid w:val="00C81F21"/>
    <w:rsid w:val="00C83527"/>
    <w:rsid w:val="00C861A2"/>
    <w:rsid w:val="00C91942"/>
    <w:rsid w:val="00C948BB"/>
    <w:rsid w:val="00C94E30"/>
    <w:rsid w:val="00C94EA2"/>
    <w:rsid w:val="00CA5ACA"/>
    <w:rsid w:val="00CB2BE0"/>
    <w:rsid w:val="00CB4AD9"/>
    <w:rsid w:val="00CB71C2"/>
    <w:rsid w:val="00CC0143"/>
    <w:rsid w:val="00CC1F5C"/>
    <w:rsid w:val="00CC51CD"/>
    <w:rsid w:val="00CC5373"/>
    <w:rsid w:val="00CC6EDD"/>
    <w:rsid w:val="00CD3199"/>
    <w:rsid w:val="00CD5B1C"/>
    <w:rsid w:val="00CD6A5E"/>
    <w:rsid w:val="00CE2989"/>
    <w:rsid w:val="00CE3EA1"/>
    <w:rsid w:val="00CE4195"/>
    <w:rsid w:val="00CE475C"/>
    <w:rsid w:val="00CE67B8"/>
    <w:rsid w:val="00CF037C"/>
    <w:rsid w:val="00CF491F"/>
    <w:rsid w:val="00CF4BE2"/>
    <w:rsid w:val="00CF58FC"/>
    <w:rsid w:val="00D017D3"/>
    <w:rsid w:val="00D02F19"/>
    <w:rsid w:val="00D1060F"/>
    <w:rsid w:val="00D10BB0"/>
    <w:rsid w:val="00D10F7E"/>
    <w:rsid w:val="00D11125"/>
    <w:rsid w:val="00D153FD"/>
    <w:rsid w:val="00D1631A"/>
    <w:rsid w:val="00D22A11"/>
    <w:rsid w:val="00D2465C"/>
    <w:rsid w:val="00D267D8"/>
    <w:rsid w:val="00D27BE3"/>
    <w:rsid w:val="00D41A14"/>
    <w:rsid w:val="00D42650"/>
    <w:rsid w:val="00D42FC6"/>
    <w:rsid w:val="00D460F4"/>
    <w:rsid w:val="00D51435"/>
    <w:rsid w:val="00D5166D"/>
    <w:rsid w:val="00D52C8B"/>
    <w:rsid w:val="00D53B86"/>
    <w:rsid w:val="00D549CC"/>
    <w:rsid w:val="00D55393"/>
    <w:rsid w:val="00D55FDD"/>
    <w:rsid w:val="00D55FEE"/>
    <w:rsid w:val="00D61359"/>
    <w:rsid w:val="00D61BA7"/>
    <w:rsid w:val="00D63C7F"/>
    <w:rsid w:val="00D67BF5"/>
    <w:rsid w:val="00D7100E"/>
    <w:rsid w:val="00D73A06"/>
    <w:rsid w:val="00D75623"/>
    <w:rsid w:val="00D75B08"/>
    <w:rsid w:val="00D77901"/>
    <w:rsid w:val="00D8025E"/>
    <w:rsid w:val="00D8031C"/>
    <w:rsid w:val="00D80A17"/>
    <w:rsid w:val="00D82744"/>
    <w:rsid w:val="00D84717"/>
    <w:rsid w:val="00D91E6D"/>
    <w:rsid w:val="00DA3CF1"/>
    <w:rsid w:val="00DA3E83"/>
    <w:rsid w:val="00DB0209"/>
    <w:rsid w:val="00DB1899"/>
    <w:rsid w:val="00DB3BC9"/>
    <w:rsid w:val="00DB58FE"/>
    <w:rsid w:val="00DC69A3"/>
    <w:rsid w:val="00DD402A"/>
    <w:rsid w:val="00DD4952"/>
    <w:rsid w:val="00DD63B5"/>
    <w:rsid w:val="00DE16C3"/>
    <w:rsid w:val="00DE3B74"/>
    <w:rsid w:val="00DE6164"/>
    <w:rsid w:val="00DF438B"/>
    <w:rsid w:val="00DF619E"/>
    <w:rsid w:val="00E048C9"/>
    <w:rsid w:val="00E07339"/>
    <w:rsid w:val="00E07376"/>
    <w:rsid w:val="00E13F8F"/>
    <w:rsid w:val="00E158C3"/>
    <w:rsid w:val="00E23E45"/>
    <w:rsid w:val="00E23FED"/>
    <w:rsid w:val="00E35913"/>
    <w:rsid w:val="00E375AA"/>
    <w:rsid w:val="00E37FF5"/>
    <w:rsid w:val="00E40E78"/>
    <w:rsid w:val="00E41D29"/>
    <w:rsid w:val="00E43969"/>
    <w:rsid w:val="00E43C6E"/>
    <w:rsid w:val="00E44295"/>
    <w:rsid w:val="00E55634"/>
    <w:rsid w:val="00E6557D"/>
    <w:rsid w:val="00E6678E"/>
    <w:rsid w:val="00E677CD"/>
    <w:rsid w:val="00E7161F"/>
    <w:rsid w:val="00E7189D"/>
    <w:rsid w:val="00E727FF"/>
    <w:rsid w:val="00E73B13"/>
    <w:rsid w:val="00E80558"/>
    <w:rsid w:val="00E83BFC"/>
    <w:rsid w:val="00E846B6"/>
    <w:rsid w:val="00E85AE9"/>
    <w:rsid w:val="00E861A6"/>
    <w:rsid w:val="00E87DAF"/>
    <w:rsid w:val="00E91B1A"/>
    <w:rsid w:val="00E922C9"/>
    <w:rsid w:val="00EA06C3"/>
    <w:rsid w:val="00EA30F2"/>
    <w:rsid w:val="00EA4009"/>
    <w:rsid w:val="00EA725F"/>
    <w:rsid w:val="00EB2ECF"/>
    <w:rsid w:val="00EB4156"/>
    <w:rsid w:val="00EB6990"/>
    <w:rsid w:val="00EC0F0A"/>
    <w:rsid w:val="00EC213F"/>
    <w:rsid w:val="00EC350B"/>
    <w:rsid w:val="00EC452C"/>
    <w:rsid w:val="00EC4A1A"/>
    <w:rsid w:val="00EC4B82"/>
    <w:rsid w:val="00EC6429"/>
    <w:rsid w:val="00EC725F"/>
    <w:rsid w:val="00ED043F"/>
    <w:rsid w:val="00ED086B"/>
    <w:rsid w:val="00ED0B3A"/>
    <w:rsid w:val="00ED137D"/>
    <w:rsid w:val="00ED21E1"/>
    <w:rsid w:val="00ED26B3"/>
    <w:rsid w:val="00ED3E09"/>
    <w:rsid w:val="00ED5208"/>
    <w:rsid w:val="00ED67E0"/>
    <w:rsid w:val="00ED786A"/>
    <w:rsid w:val="00EE0DA0"/>
    <w:rsid w:val="00EE171F"/>
    <w:rsid w:val="00EF1C1D"/>
    <w:rsid w:val="00EF5B30"/>
    <w:rsid w:val="00EF6AFC"/>
    <w:rsid w:val="00F00148"/>
    <w:rsid w:val="00F014FF"/>
    <w:rsid w:val="00F0179F"/>
    <w:rsid w:val="00F04091"/>
    <w:rsid w:val="00F04998"/>
    <w:rsid w:val="00F06B93"/>
    <w:rsid w:val="00F06FC0"/>
    <w:rsid w:val="00F15546"/>
    <w:rsid w:val="00F162D4"/>
    <w:rsid w:val="00F16E59"/>
    <w:rsid w:val="00F20EF8"/>
    <w:rsid w:val="00F21C4B"/>
    <w:rsid w:val="00F2506B"/>
    <w:rsid w:val="00F25597"/>
    <w:rsid w:val="00F27B6B"/>
    <w:rsid w:val="00F30388"/>
    <w:rsid w:val="00F316FB"/>
    <w:rsid w:val="00F31EBC"/>
    <w:rsid w:val="00F333E8"/>
    <w:rsid w:val="00F35D75"/>
    <w:rsid w:val="00F37595"/>
    <w:rsid w:val="00F43A80"/>
    <w:rsid w:val="00F44767"/>
    <w:rsid w:val="00F461F4"/>
    <w:rsid w:val="00F47F4C"/>
    <w:rsid w:val="00F52BDA"/>
    <w:rsid w:val="00F53EF5"/>
    <w:rsid w:val="00F562B9"/>
    <w:rsid w:val="00F564C4"/>
    <w:rsid w:val="00F5751A"/>
    <w:rsid w:val="00F60114"/>
    <w:rsid w:val="00F62B75"/>
    <w:rsid w:val="00F635F3"/>
    <w:rsid w:val="00F63E65"/>
    <w:rsid w:val="00F63ED4"/>
    <w:rsid w:val="00F72FAD"/>
    <w:rsid w:val="00F736CB"/>
    <w:rsid w:val="00F80682"/>
    <w:rsid w:val="00F8516E"/>
    <w:rsid w:val="00F85467"/>
    <w:rsid w:val="00F85711"/>
    <w:rsid w:val="00F90BB4"/>
    <w:rsid w:val="00F90D48"/>
    <w:rsid w:val="00F91FEA"/>
    <w:rsid w:val="00F929D6"/>
    <w:rsid w:val="00F95016"/>
    <w:rsid w:val="00FA08B7"/>
    <w:rsid w:val="00FA1B0C"/>
    <w:rsid w:val="00FA25F4"/>
    <w:rsid w:val="00FA539E"/>
    <w:rsid w:val="00FA79C4"/>
    <w:rsid w:val="00FB00BE"/>
    <w:rsid w:val="00FB156D"/>
    <w:rsid w:val="00FB6EF8"/>
    <w:rsid w:val="00FB7117"/>
    <w:rsid w:val="00FC291D"/>
    <w:rsid w:val="00FC69A6"/>
    <w:rsid w:val="00FC6C32"/>
    <w:rsid w:val="00FD211E"/>
    <w:rsid w:val="00FD22A0"/>
    <w:rsid w:val="00FD35CB"/>
    <w:rsid w:val="00FD5B3E"/>
    <w:rsid w:val="00FD5EDF"/>
    <w:rsid w:val="00FD6964"/>
    <w:rsid w:val="00FE424B"/>
    <w:rsid w:val="00FE60CB"/>
    <w:rsid w:val="00FE6F86"/>
    <w:rsid w:val="00FF18DE"/>
    <w:rsid w:val="00FF2201"/>
    <w:rsid w:val="00FF6036"/>
    <w:rsid w:val="00FF7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64E4D2"/>
  <w15:chartTrackingRefBased/>
  <w15:docId w15:val="{73AF8A25-ED04-44C8-9D0A-B8384FA71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E7FF4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8D5A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D5AF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D5AF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8D5A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8D5AF5"/>
    <w:pPr>
      <w:spacing w:before="240" w:after="60"/>
      <w:outlineLvl w:val="6"/>
    </w:pPr>
    <w:rPr>
      <w:lang w:val="en-AU" w:eastAsia="x-none"/>
    </w:rPr>
  </w:style>
  <w:style w:type="paragraph" w:styleId="Heading9">
    <w:name w:val="heading 9"/>
    <w:basedOn w:val="Normal"/>
    <w:next w:val="Normal"/>
    <w:qFormat/>
    <w:rsid w:val="008D5AF5"/>
    <w:pPr>
      <w:spacing w:before="240" w:after="60"/>
      <w:outlineLvl w:val="8"/>
    </w:pPr>
    <w:rPr>
      <w:rFonts w:ascii="Arial" w:hAnsi="Arial" w:cs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D5AF5"/>
    <w:pPr>
      <w:tabs>
        <w:tab w:val="center" w:pos="4153"/>
        <w:tab w:val="right" w:pos="8306"/>
      </w:tabs>
    </w:pPr>
    <w:rPr>
      <w:lang w:val="en-AU" w:eastAsia="x-none"/>
    </w:rPr>
  </w:style>
  <w:style w:type="paragraph" w:styleId="BodyText3">
    <w:name w:val="Body Text 3"/>
    <w:basedOn w:val="Normal"/>
    <w:rsid w:val="008D5AF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rsid w:val="008D5AF5"/>
  </w:style>
  <w:style w:type="paragraph" w:styleId="BalloonText">
    <w:name w:val="Balloon Text"/>
    <w:basedOn w:val="Normal"/>
    <w:semiHidden/>
    <w:rsid w:val="00107A7C"/>
    <w:rPr>
      <w:rFonts w:ascii="Tahoma" w:hAnsi="Tahoma"/>
      <w:sz w:val="16"/>
      <w:szCs w:val="18"/>
    </w:rPr>
  </w:style>
  <w:style w:type="paragraph" w:styleId="Header">
    <w:name w:val="header"/>
    <w:basedOn w:val="Normal"/>
    <w:link w:val="HeaderChar"/>
    <w:uiPriority w:val="99"/>
    <w:rsid w:val="006E046B"/>
    <w:pPr>
      <w:tabs>
        <w:tab w:val="center" w:pos="4153"/>
        <w:tab w:val="right" w:pos="8306"/>
      </w:tabs>
    </w:pPr>
    <w:rPr>
      <w:szCs w:val="28"/>
      <w:lang w:val="x-none" w:eastAsia="x-none"/>
    </w:rPr>
  </w:style>
  <w:style w:type="table" w:styleId="TableGrid">
    <w:name w:val="Table Grid"/>
    <w:basedOn w:val="TableNormal"/>
    <w:uiPriority w:val="59"/>
    <w:rsid w:val="00D27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E048C9"/>
    <w:pPr>
      <w:shd w:val="clear" w:color="auto" w:fill="000080"/>
    </w:pPr>
    <w:rPr>
      <w:rFonts w:ascii="Tahoma" w:hAnsi="Tahoma"/>
      <w:szCs w:val="28"/>
    </w:rPr>
  </w:style>
  <w:style w:type="character" w:styleId="Hyperlink">
    <w:name w:val="Hyperlink"/>
    <w:rsid w:val="00AC7F3F"/>
    <w:rPr>
      <w:color w:val="0000FF"/>
      <w:u w:val="single"/>
    </w:rPr>
  </w:style>
  <w:style w:type="character" w:customStyle="1" w:styleId="Heading7Char">
    <w:name w:val="Heading 7 Char"/>
    <w:link w:val="Heading7"/>
    <w:rsid w:val="003D6B8B"/>
    <w:rPr>
      <w:sz w:val="24"/>
      <w:szCs w:val="24"/>
      <w:lang w:val="en-AU" w:bidi="ar-SA"/>
    </w:rPr>
  </w:style>
  <w:style w:type="character" w:customStyle="1" w:styleId="FooterChar">
    <w:name w:val="Footer Char"/>
    <w:link w:val="Footer"/>
    <w:uiPriority w:val="99"/>
    <w:rsid w:val="00A11619"/>
    <w:rPr>
      <w:sz w:val="24"/>
      <w:szCs w:val="24"/>
      <w:lang w:val="en-AU" w:bidi="ar-SA"/>
    </w:rPr>
  </w:style>
  <w:style w:type="character" w:customStyle="1" w:styleId="HeaderChar">
    <w:name w:val="Header Char"/>
    <w:link w:val="Header"/>
    <w:uiPriority w:val="99"/>
    <w:rsid w:val="0079459D"/>
    <w:rPr>
      <w:sz w:val="24"/>
      <w:szCs w:val="28"/>
      <w:lang w:bidi="ar-SA"/>
    </w:rPr>
  </w:style>
  <w:style w:type="paragraph" w:customStyle="1" w:styleId="NormalNo">
    <w:name w:val="Normal No"/>
    <w:basedOn w:val="Normal"/>
    <w:rsid w:val="00EB6990"/>
    <w:pPr>
      <w:tabs>
        <w:tab w:val="left" w:pos="720"/>
        <w:tab w:val="right" w:pos="8460"/>
        <w:tab w:val="decimal" w:pos="9000"/>
      </w:tabs>
      <w:ind w:left="720" w:hanging="360"/>
      <w:jc w:val="thaiDistribute"/>
    </w:pPr>
    <w:rPr>
      <w:rFonts w:ascii="Angsana New" w:hAnsi="Angsana New"/>
      <w:sz w:val="32"/>
      <w:szCs w:val="32"/>
      <w:lang w:bidi="th-TH"/>
    </w:rPr>
  </w:style>
  <w:style w:type="paragraph" w:styleId="ListParagraph">
    <w:name w:val="List Paragraph"/>
    <w:basedOn w:val="Normal"/>
    <w:uiPriority w:val="34"/>
    <w:qFormat/>
    <w:rsid w:val="00AE5E88"/>
    <w:pPr>
      <w:ind w:left="720"/>
      <w:contextualSpacing/>
    </w:pPr>
  </w:style>
  <w:style w:type="paragraph" w:customStyle="1" w:styleId="Default">
    <w:name w:val="Default"/>
    <w:rsid w:val="00004B14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paragraph" w:customStyle="1" w:styleId="TQFNormal">
    <w:name w:val="TQF Normal"/>
    <w:basedOn w:val="Normal"/>
    <w:rsid w:val="00374743"/>
    <w:pPr>
      <w:ind w:firstLine="720"/>
      <w:jc w:val="thaiDistribute"/>
    </w:pPr>
    <w:rPr>
      <w:rFonts w:ascii="TH SarabunPSK" w:hAnsi="TH SarabunPSK" w:cs="TH SarabunPSK"/>
      <w:sz w:val="32"/>
      <w:szCs w:val="32"/>
      <w:lang w:bidi="th-TH"/>
    </w:rPr>
  </w:style>
  <w:style w:type="paragraph" w:customStyle="1" w:styleId="TQFTableLeft">
    <w:name w:val="TQF Table Left"/>
    <w:basedOn w:val="Normal"/>
    <w:rsid w:val="00374743"/>
    <w:rPr>
      <w:rFonts w:ascii="TH SarabunPSK" w:hAnsi="TH SarabunPSK" w:cs="TH SarabunPSK"/>
      <w:sz w:val="30"/>
      <w:szCs w:val="30"/>
      <w:lang w:bidi="th-TH"/>
    </w:rPr>
  </w:style>
  <w:style w:type="character" w:customStyle="1" w:styleId="menu">
    <w:name w:val="menu"/>
    <w:rsid w:val="006E0FE3"/>
  </w:style>
  <w:style w:type="character" w:styleId="Strong">
    <w:name w:val="Strong"/>
    <w:uiPriority w:val="22"/>
    <w:qFormat/>
    <w:rsid w:val="004F6FD4"/>
    <w:rPr>
      <w:b/>
      <w:bCs/>
    </w:rPr>
  </w:style>
  <w:style w:type="character" w:customStyle="1" w:styleId="Heading3Char">
    <w:name w:val="Heading 3 Char"/>
    <w:link w:val="Heading3"/>
    <w:rsid w:val="00CC51CD"/>
    <w:rPr>
      <w:rFonts w:ascii="Arial" w:hAnsi="Arial" w:cs="Arial"/>
      <w:b/>
      <w:bCs/>
      <w:sz w:val="26"/>
      <w:szCs w:val="26"/>
      <w:lang w:bidi="ar-SA"/>
    </w:rPr>
  </w:style>
  <w:style w:type="paragraph" w:styleId="NormalWeb">
    <w:name w:val="Normal (Web)"/>
    <w:basedOn w:val="Normal"/>
    <w:uiPriority w:val="99"/>
    <w:unhideWhenUsed/>
    <w:rsid w:val="00F162D4"/>
    <w:pPr>
      <w:spacing w:before="100" w:beforeAutospacing="1" w:after="100" w:afterAutospacing="1"/>
    </w:pPr>
    <w:rPr>
      <w:rFonts w:ascii="Tahoma" w:hAnsi="Tahoma" w:cs="Tahoma"/>
      <w:lang w:bidi="th-TH"/>
    </w:rPr>
  </w:style>
  <w:style w:type="character" w:styleId="PlaceholderText">
    <w:name w:val="Placeholder Text"/>
    <w:basedOn w:val="DefaultParagraphFont"/>
    <w:uiPriority w:val="99"/>
    <w:semiHidden/>
    <w:rsid w:val="0080532D"/>
    <w:rPr>
      <w:color w:val="808080"/>
    </w:rPr>
  </w:style>
  <w:style w:type="character" w:styleId="CommentReference">
    <w:name w:val="annotation reference"/>
    <w:basedOn w:val="DefaultParagraphFont"/>
    <w:rsid w:val="009732F5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32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32F5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9732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32F5"/>
    <w:rPr>
      <w:b/>
      <w:bCs/>
      <w:lang w:bidi="ar-SA"/>
    </w:rPr>
  </w:style>
  <w:style w:type="paragraph" w:styleId="Revision">
    <w:name w:val="Revision"/>
    <w:hidden/>
    <w:uiPriority w:val="99"/>
    <w:semiHidden/>
    <w:rsid w:val="009732F5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6010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8420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76299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08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90860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672516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684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4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5487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372552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65171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83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801875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501379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7106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1981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6405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2451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1896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8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BE29CF668A4A04ACA482F84D87A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EC17E-98E4-4061-B610-743F6043D2FE}"/>
      </w:docPartPr>
      <w:docPartBody>
        <w:p w:rsidR="003308E2" w:rsidRDefault="001929DA" w:rsidP="001929DA">
          <w:pPr>
            <w:pStyle w:val="74BE29CF668A4A04ACA482F84D87AA64123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Department</w:t>
          </w:r>
        </w:p>
      </w:docPartBody>
    </w:docPart>
    <w:docPart>
      <w:docPartPr>
        <w:name w:val="F1EC380987544EDF9DA1D19EFA62B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6D5D3-E856-4BC7-8845-E759F4F5884A}"/>
      </w:docPartPr>
      <w:docPartBody>
        <w:p w:rsidR="003308E2" w:rsidRDefault="001929DA" w:rsidP="001929DA">
          <w:pPr>
            <w:pStyle w:val="F1EC380987544EDF9DA1D19EFA62B6CF30"/>
          </w:pPr>
          <w:r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</w:rPr>
            <w:t>Enter the Course ID</w:t>
          </w:r>
        </w:p>
      </w:docPartBody>
    </w:docPart>
    <w:docPart>
      <w:docPartPr>
        <w:name w:val="6B7A2BCAB23C46A8B3F3E90B7D305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D5E91-EC29-4DD0-9EFD-E051CAF4594F}"/>
      </w:docPartPr>
      <w:docPartBody>
        <w:p w:rsidR="003308E2" w:rsidRDefault="001929DA" w:rsidP="001929DA">
          <w:pPr>
            <w:pStyle w:val="6B7A2BCAB23C46A8B3F3E90B7D3057DD35"/>
          </w:pPr>
          <w:r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</w:rPr>
            <w:t>Enter the Course Name (TH)</w:t>
          </w:r>
        </w:p>
      </w:docPartBody>
    </w:docPart>
    <w:docPart>
      <w:docPartPr>
        <w:name w:val="C72915204A3542DD8B34BDBBAE319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B1E65-F20B-4F7E-BF5C-E41ACA0D2B1C}"/>
      </w:docPartPr>
      <w:docPartBody>
        <w:p w:rsidR="003308E2" w:rsidRDefault="001929DA" w:rsidP="001929DA">
          <w:pPr>
            <w:pStyle w:val="C72915204A3542DD8B34BDBBAE31937032"/>
          </w:pPr>
          <w:r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</w:rPr>
            <w:t>Enter the Course Name (EN)</w:t>
          </w:r>
        </w:p>
      </w:docPartBody>
    </w:docPart>
    <w:docPart>
      <w:docPartPr>
        <w:name w:val="6788464F754D425E988D8E2CFCAD5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26C29-E459-42F2-8B8C-97AE7EE811D1}"/>
      </w:docPartPr>
      <w:docPartBody>
        <w:p w:rsidR="00A455CF" w:rsidRDefault="001929DA" w:rsidP="001929DA">
          <w:pPr>
            <w:pStyle w:val="6788464F754D425E988D8E2CFCAD554122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Credit</w:t>
          </w:r>
        </w:p>
      </w:docPartBody>
    </w:docPart>
    <w:docPart>
      <w:docPartPr>
        <w:name w:val="A62EBA0A08344DF58FB12DC7F15D8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0F4BB-DD22-44F8-A981-F5078BA39A8C}"/>
      </w:docPartPr>
      <w:docPartBody>
        <w:p w:rsidR="00A455CF" w:rsidRDefault="001929DA" w:rsidP="001929DA">
          <w:pPr>
            <w:pStyle w:val="A62EBA0A08344DF58FB12DC7F15D8A9F21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Lecture hours</w:t>
          </w:r>
        </w:p>
      </w:docPartBody>
    </w:docPart>
    <w:docPart>
      <w:docPartPr>
        <w:name w:val="9DFA53418C224764BEDBDBCF4D100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791E5-72CD-4EE7-9054-61776AFC0012}"/>
      </w:docPartPr>
      <w:docPartBody>
        <w:p w:rsidR="00A455CF" w:rsidRDefault="001929DA" w:rsidP="001929DA">
          <w:pPr>
            <w:pStyle w:val="9DFA53418C224764BEDBDBCF4D10038E21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Lab hours</w:t>
          </w:r>
        </w:p>
      </w:docPartBody>
    </w:docPart>
    <w:docPart>
      <w:docPartPr>
        <w:name w:val="0CA9A05FBC7B42EA96AF9DF311A71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4C6CA-26F5-4F53-BBB7-16923FCBC1A3}"/>
      </w:docPartPr>
      <w:docPartBody>
        <w:p w:rsidR="00A455CF" w:rsidRDefault="001929DA" w:rsidP="001929DA">
          <w:pPr>
            <w:pStyle w:val="0CA9A05FBC7B42EA96AF9DF311A7138321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Self-study hours</w:t>
          </w:r>
        </w:p>
      </w:docPartBody>
    </w:docPart>
    <w:docPart>
      <w:docPartPr>
        <w:name w:val="ADDC85007B134BAFAAC93E3D6C5B8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6EE37-F690-4EAD-9060-AF3C0E5840C3}"/>
      </w:docPartPr>
      <w:docPartBody>
        <w:p w:rsidR="006E30BD" w:rsidRDefault="001929DA" w:rsidP="001929DA">
          <w:pPr>
            <w:pStyle w:val="ADDC85007B134BAFAAC93E3D6C5B88D776"/>
          </w:pPr>
          <w:bookmarkStart w:id="0" w:name="_Hlk500993338"/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Submission</w:t>
          </w: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 xml:space="preserve"> date. </w:t>
          </w:r>
          <w:r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  <w:u w:val="single"/>
            </w:rPr>
            <w:t>(before the semester starts)</w:t>
          </w:r>
          <w:bookmarkEnd w:id="0"/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5BFE-D974-41D6-A9D6-3F60949E0F24}"/>
      </w:docPartPr>
      <w:docPartBody>
        <w:p w:rsidR="006E30BD" w:rsidRDefault="009364E7">
          <w:r w:rsidRPr="00EE611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44B7D65557745EA885D28FAA3BCA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3DF32-E38E-4960-AD21-FD0C535F0ED2}"/>
      </w:docPartPr>
      <w:docPartBody>
        <w:p w:rsidR="00D05A0C" w:rsidRDefault="001929DA" w:rsidP="001929DA">
          <w:pPr>
            <w:pStyle w:val="944B7D65557745EA885D28FAA3BCA18C54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Instructor</w:t>
          </w:r>
        </w:p>
      </w:docPartBody>
    </w:docPart>
    <w:docPart>
      <w:docPartPr>
        <w:name w:val="95FBD4A83D4D40EB981FA520EBA5A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8522B-61DD-4629-A7C8-6C98C550F6A7}"/>
      </w:docPartPr>
      <w:docPartBody>
        <w:p w:rsidR="00B24565" w:rsidRDefault="001929DA" w:rsidP="001929DA">
          <w:pPr>
            <w:pStyle w:val="95FBD4A83D4D40EB981FA520EBA5A93B41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Program Name</w:t>
          </w:r>
        </w:p>
      </w:docPartBody>
    </w:docPart>
    <w:docPart>
      <w:docPartPr>
        <w:name w:val="21EB43388797482A87793B678211B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A1F0-CA7C-4A5C-A4F2-A944727CE682}"/>
      </w:docPartPr>
      <w:docPartBody>
        <w:p w:rsidR="00B24565" w:rsidRDefault="001929DA" w:rsidP="001929DA">
          <w:pPr>
            <w:pStyle w:val="21EB43388797482A87793B678211B59B29"/>
          </w:pPr>
          <w:r w:rsidRPr="005A74A1">
            <w:rPr>
              <w:rFonts w:ascii="TH SarabunPSK" w:hAnsi="TH SarabunPSK" w:cs="TH SarabunPSK"/>
              <w:color w:val="FF0000"/>
              <w:sz w:val="32"/>
              <w:szCs w:val="32"/>
              <w:cs/>
              <w:lang w:bidi="th-TH"/>
            </w:rPr>
            <w:t xml:space="preserve">รายละเอียดรายวิชาตาม มคอ. </w:t>
          </w:r>
          <w:r w:rsidRPr="005A74A1">
            <w:rPr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2</w:t>
          </w:r>
        </w:p>
      </w:docPartBody>
    </w:docPart>
    <w:docPart>
      <w:docPartPr>
        <w:name w:val="9039E1AB81E04D02A25F0C0330843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E38C0-3369-4113-87E5-89EF155C8E20}"/>
      </w:docPartPr>
      <w:docPartBody>
        <w:p w:rsidR="00B24565" w:rsidRDefault="001929DA" w:rsidP="001929DA">
          <w:pPr>
            <w:pStyle w:val="9039E1AB81E04D02A25F0C033084374D22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 xml:space="preserve">Course Objective </w:t>
          </w:r>
          <w:r w:rsidRPr="005A74A1">
            <w:rPr>
              <w:rStyle w:val="PlaceholderText"/>
              <w:rFonts w:ascii="TH SarabunPSK" w:hAnsi="TH SarabunPSK" w:cs="TH SarabunPSK"/>
              <w:i/>
              <w:iCs/>
              <w:color w:val="FF0000"/>
              <w:sz w:val="28"/>
              <w:szCs w:val="28"/>
            </w:rPr>
            <w:t>(to add more objective(s), click ‘+’ sign after finishing this line.)</w:t>
          </w:r>
        </w:p>
      </w:docPartBody>
    </w:docPart>
    <w:docPart>
      <w:docPartPr>
        <w:name w:val="02960CF3F0D2482B8C6376AFAE17A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5FFF2-EAC1-4A6B-8C1F-09AC638ED714}"/>
      </w:docPartPr>
      <w:docPartBody>
        <w:p w:rsidR="003F135F" w:rsidRDefault="00AC46F5" w:rsidP="00AC46F5">
          <w:pPr>
            <w:pStyle w:val="02960CF3F0D2482B8C6376AFAE17A9D7"/>
          </w:pPr>
          <w:r w:rsidRPr="00EE611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A1E6EC2064B4880ACFD81E05D678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93FF7-4525-41EA-8305-3E461FDA124F}"/>
      </w:docPartPr>
      <w:docPartBody>
        <w:p w:rsidR="003F135F" w:rsidRDefault="00AC46F5" w:rsidP="00AC46F5">
          <w:pPr>
            <w:pStyle w:val="9A1E6EC2064B4880ACFD81E05D678E62"/>
          </w:pPr>
          <w:r w:rsidRPr="00162F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398AF5AD824F749D18B704F1706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7F2C5-D5A9-4B24-83D4-708D47241647}"/>
      </w:docPartPr>
      <w:docPartBody>
        <w:p w:rsidR="003F135F" w:rsidRDefault="00AC46F5" w:rsidP="00AC46F5">
          <w:pPr>
            <w:pStyle w:val="F9398AF5AD824F749D18B704F1706697"/>
          </w:pPr>
          <w:r w:rsidRPr="00EE611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E9B9624C81B484DAE9D2757773FD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07D45-4335-4F7A-BD49-36AEFDBAE608}"/>
      </w:docPartPr>
      <w:docPartBody>
        <w:p w:rsidR="003F135F" w:rsidRDefault="00AC46F5" w:rsidP="00AC46F5">
          <w:pPr>
            <w:pStyle w:val="FE9B9624C81B484DAE9D2757773FD00A"/>
          </w:pPr>
          <w:r w:rsidRPr="00162F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78DCE8111745EF8EE406E80CFBE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EE281-95E7-4560-A14D-FEADE196EC3E}"/>
      </w:docPartPr>
      <w:docPartBody>
        <w:p w:rsidR="005D2C3E" w:rsidRDefault="001929DA" w:rsidP="001929DA">
          <w:pPr>
            <w:pStyle w:val="C278DCE8111745EF8EE406E80CFBEB6010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  <w:lang w:bidi="th-TH"/>
            </w:rPr>
            <w:t>Reported by</w:t>
          </w:r>
        </w:p>
      </w:docPartBody>
    </w:docPart>
    <w:docPart>
      <w:docPartPr>
        <w:name w:val="EFED70B1A7924C589AAAC832F86F6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D6A87-D5BE-4982-86E1-998B3229C9DB}"/>
      </w:docPartPr>
      <w:docPartBody>
        <w:p w:rsidR="005D2C3E" w:rsidRDefault="001929DA" w:rsidP="001929DA">
          <w:pPr>
            <w:pStyle w:val="EFED70B1A7924C589AAAC832F86F6E1F10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 xml:space="preserve">Submission date. </w:t>
          </w:r>
          <w:r w:rsidRPr="005A74A1">
            <w:rPr>
              <w:rStyle w:val="PlaceholderText"/>
              <w:rFonts w:ascii="TH SarabunPSK" w:hAnsi="TH SarabunPSK" w:cs="TH SarabunPSK"/>
              <w:b/>
              <w:bCs/>
              <w:color w:val="FF0000"/>
              <w:sz w:val="32"/>
              <w:szCs w:val="32"/>
              <w:u w:val="single"/>
            </w:rPr>
            <w:t>(before the semester starts)</w:t>
          </w:r>
        </w:p>
      </w:docPartBody>
    </w:docPart>
    <w:docPart>
      <w:docPartPr>
        <w:name w:val="4A3461B0B4974E3582DAF430C013C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6DA7D-5248-4EDE-815B-A0DC32624644}"/>
      </w:docPartPr>
      <w:docPartBody>
        <w:p w:rsidR="00000000" w:rsidRDefault="001929DA" w:rsidP="001929DA">
          <w:pPr>
            <w:pStyle w:val="4A3461B0B4974E3582DAF430C013C315"/>
          </w:pP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Term/Academic Year</w:t>
          </w:r>
          <w:r w:rsidRPr="005A74A1">
            <w:rPr>
              <w:rStyle w:val="PlaceholderText"/>
              <w:rFonts w:ascii="TH SarabunPSK" w:hAnsi="TH SarabunPSK" w:cs="TH SarabunPSK" w:hint="cs"/>
              <w:color w:val="FF0000"/>
              <w:sz w:val="32"/>
              <w:szCs w:val="32"/>
              <w:cs/>
            </w:rPr>
            <w:t xml:space="preserve"> </w:t>
          </w:r>
          <w:r w:rsidRPr="005A74A1">
            <w:rPr>
              <w:rStyle w:val="PlaceholderText"/>
              <w:rFonts w:ascii="TH SarabunPSK" w:hAnsi="TH SarabunPSK" w:cs="TH SarabunPSK"/>
              <w:color w:val="FF0000"/>
              <w:sz w:val="32"/>
              <w:szCs w:val="32"/>
            </w:rPr>
            <w:t>; e.g., 1/256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F1B"/>
    <w:rsid w:val="000C6DFF"/>
    <w:rsid w:val="001126CD"/>
    <w:rsid w:val="00112C56"/>
    <w:rsid w:val="00182691"/>
    <w:rsid w:val="001929DA"/>
    <w:rsid w:val="001D109A"/>
    <w:rsid w:val="00221386"/>
    <w:rsid w:val="00262342"/>
    <w:rsid w:val="002A28CE"/>
    <w:rsid w:val="003308E2"/>
    <w:rsid w:val="003972B4"/>
    <w:rsid w:val="003F135F"/>
    <w:rsid w:val="004069AD"/>
    <w:rsid w:val="00423AA8"/>
    <w:rsid w:val="00447899"/>
    <w:rsid w:val="00512E1B"/>
    <w:rsid w:val="00555EA1"/>
    <w:rsid w:val="005A32B1"/>
    <w:rsid w:val="005C379E"/>
    <w:rsid w:val="005D2C3E"/>
    <w:rsid w:val="00616A6C"/>
    <w:rsid w:val="006E30BD"/>
    <w:rsid w:val="00820483"/>
    <w:rsid w:val="009003F7"/>
    <w:rsid w:val="009364E7"/>
    <w:rsid w:val="009D6B71"/>
    <w:rsid w:val="00A00F1B"/>
    <w:rsid w:val="00A455CF"/>
    <w:rsid w:val="00AC46F5"/>
    <w:rsid w:val="00AD00D4"/>
    <w:rsid w:val="00B24565"/>
    <w:rsid w:val="00BB1384"/>
    <w:rsid w:val="00C165BB"/>
    <w:rsid w:val="00CA239C"/>
    <w:rsid w:val="00CF12B4"/>
    <w:rsid w:val="00D05A0C"/>
    <w:rsid w:val="00E068BE"/>
    <w:rsid w:val="00E77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29DA"/>
    <w:rPr>
      <w:color w:val="808080"/>
    </w:rPr>
  </w:style>
  <w:style w:type="paragraph" w:customStyle="1" w:styleId="F50CCDBBB5D84248BFB2841170E3AF4B">
    <w:name w:val="F50CCDBBB5D84248BFB2841170E3AF4B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">
    <w:name w:val="F50CCDBBB5D84248BFB2841170E3AF4B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">
    <w:name w:val="74BE29CF668A4A04ACA482F84D87AA64"/>
    <w:rsid w:val="00A00F1B"/>
  </w:style>
  <w:style w:type="paragraph" w:customStyle="1" w:styleId="74BE29CF668A4A04ACA482F84D87AA641">
    <w:name w:val="74BE29CF668A4A04ACA482F84D87AA64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">
    <w:name w:val="F50CCDBBB5D84248BFB2841170E3AF4B2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2">
    <w:name w:val="74BE29CF668A4A04ACA482F84D87AA642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3">
    <w:name w:val="F50CCDBBB5D84248BFB2841170E3AF4B3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3">
    <w:name w:val="74BE29CF668A4A04ACA482F84D87AA643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4">
    <w:name w:val="F50CCDBBB5D84248BFB2841170E3AF4B4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">
    <w:name w:val="F1EC380987544EDF9DA1D19EFA62B6CF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4">
    <w:name w:val="74BE29CF668A4A04ACA482F84D87AA644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5">
    <w:name w:val="F50CCDBBB5D84248BFB2841170E3AF4B5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">
    <w:name w:val="F1EC380987544EDF9DA1D19EFA62B6CF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3A86BE9C22C4D9F9CDFB75EFA0BEC31">
    <w:name w:val="33A86BE9C22C4D9F9CDFB75EFA0BEC31"/>
    <w:rsid w:val="00A00F1B"/>
  </w:style>
  <w:style w:type="paragraph" w:customStyle="1" w:styleId="74BE29CF668A4A04ACA482F84D87AA645">
    <w:name w:val="74BE29CF668A4A04ACA482F84D87AA645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6">
    <w:name w:val="F50CCDBBB5D84248BFB2841170E3AF4B6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">
    <w:name w:val="F1EC380987544EDF9DA1D19EFA62B6CF2"/>
    <w:rsid w:val="00A00F1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">
    <w:name w:val="6B7A2BCAB23C46A8B3F3E90B7D3057DD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3A86BE9C22C4D9F9CDFB75EFA0BEC311">
    <w:name w:val="33A86BE9C22C4D9F9CDFB75EFA0BEC31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39014B99D33448A862C45A5F0062592">
    <w:name w:val="839014B99D33448A862C45A5F0062592"/>
    <w:rsid w:val="00A00F1B"/>
  </w:style>
  <w:style w:type="paragraph" w:customStyle="1" w:styleId="2229A58142FB49F2BD243077F3604015">
    <w:name w:val="2229A58142FB49F2BD243077F3604015"/>
    <w:rsid w:val="00A00F1B"/>
  </w:style>
  <w:style w:type="paragraph" w:customStyle="1" w:styleId="74BE29CF668A4A04ACA482F84D87AA646">
    <w:name w:val="74BE29CF668A4A04ACA482F84D87AA646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7">
    <w:name w:val="F50CCDBBB5D84248BFB2841170E3AF4B7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1">
    <w:name w:val="6B7A2BCAB23C46A8B3F3E90B7D3057DD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3A86BE9C22C4D9F9CDFB75EFA0BEC312">
    <w:name w:val="33A86BE9C22C4D9F9CDFB75EFA0BEC312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6A8E4F9672C426AA12F22A17B13A8E0">
    <w:name w:val="F6A8E4F9672C426AA12F22A17B13A8E0"/>
    <w:rsid w:val="00A00F1B"/>
  </w:style>
  <w:style w:type="paragraph" w:customStyle="1" w:styleId="80265544C9C648DA9026BA218D132AB5">
    <w:name w:val="80265544C9C648DA9026BA218D132AB5"/>
    <w:rsid w:val="00A00F1B"/>
  </w:style>
  <w:style w:type="paragraph" w:customStyle="1" w:styleId="74BE29CF668A4A04ACA482F84D87AA647">
    <w:name w:val="74BE29CF668A4A04ACA482F84D87AA647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8">
    <w:name w:val="F50CCDBBB5D84248BFB2841170E3AF4B8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2">
    <w:name w:val="6B7A2BCAB23C46A8B3F3E90B7D3057DD2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3A86BE9C22C4D9F9CDFB75EFA0BEC313">
    <w:name w:val="33A86BE9C22C4D9F9CDFB75EFA0BEC313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8">
    <w:name w:val="74BE29CF668A4A04ACA482F84D87AA648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9">
    <w:name w:val="F50CCDBBB5D84248BFB2841170E3AF4B9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3">
    <w:name w:val="6B7A2BCAB23C46A8B3F3E90B7D3057DD3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3A86BE9C22C4D9F9CDFB75EFA0BEC314">
    <w:name w:val="33A86BE9C22C4D9F9CDFB75EFA0BEC314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F0F0C36E1BE4211B5BA5B0655E80230">
    <w:name w:val="2F0F0C36E1BE4211B5BA5B0655E80230"/>
    <w:rsid w:val="00A00F1B"/>
  </w:style>
  <w:style w:type="paragraph" w:customStyle="1" w:styleId="74BE29CF668A4A04ACA482F84D87AA649">
    <w:name w:val="74BE29CF668A4A04ACA482F84D87AA649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0">
    <w:name w:val="F50CCDBBB5D84248BFB2841170E3AF4B10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0">
    <w:name w:val="74BE29CF668A4A04ACA482F84D87AA6410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1">
    <w:name w:val="F50CCDBBB5D84248BFB2841170E3AF4B1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B66E1CEA41C4C72B262B81EA7F3253A">
    <w:name w:val="8B66E1CEA41C4C72B262B81EA7F3253A"/>
    <w:rsid w:val="00A00F1B"/>
  </w:style>
  <w:style w:type="paragraph" w:customStyle="1" w:styleId="CB151178B10946F9B9952B780B435278">
    <w:name w:val="CB151178B10946F9B9952B780B435278"/>
    <w:rsid w:val="00A00F1B"/>
  </w:style>
  <w:style w:type="paragraph" w:customStyle="1" w:styleId="D5F5D28ECD8A457F919D94893870A18F">
    <w:name w:val="D5F5D28ECD8A457F919D94893870A18F"/>
    <w:rsid w:val="00A00F1B"/>
  </w:style>
  <w:style w:type="paragraph" w:customStyle="1" w:styleId="1BAC1DE77A514E1BB2F1D356159C8615">
    <w:name w:val="1BAC1DE77A514E1BB2F1D356159C8615"/>
    <w:rsid w:val="00A00F1B"/>
  </w:style>
  <w:style w:type="paragraph" w:customStyle="1" w:styleId="10338100FF7F46A0BEEB383EFE858684">
    <w:name w:val="10338100FF7F46A0BEEB383EFE858684"/>
    <w:rsid w:val="00A00F1B"/>
  </w:style>
  <w:style w:type="paragraph" w:customStyle="1" w:styleId="31A873628F3D479D94F7767337048B50">
    <w:name w:val="31A873628F3D479D94F7767337048B50"/>
    <w:rsid w:val="00A00F1B"/>
  </w:style>
  <w:style w:type="paragraph" w:customStyle="1" w:styleId="D6E7A01B42804DBB967AC10935ACE19D">
    <w:name w:val="D6E7A01B42804DBB967AC10935ACE19D"/>
    <w:rsid w:val="00A00F1B"/>
  </w:style>
  <w:style w:type="paragraph" w:customStyle="1" w:styleId="BC6D0DF152F44A95BCE5B18654712574">
    <w:name w:val="BC6D0DF152F44A95BCE5B18654712574"/>
    <w:rsid w:val="00A00F1B"/>
  </w:style>
  <w:style w:type="paragraph" w:customStyle="1" w:styleId="98A75A6C48FF44A3912D7A0A19627513">
    <w:name w:val="98A75A6C48FF44A3912D7A0A19627513"/>
    <w:rsid w:val="00A00F1B"/>
  </w:style>
  <w:style w:type="paragraph" w:customStyle="1" w:styleId="74BE29CF668A4A04ACA482F84D87AA6411">
    <w:name w:val="74BE29CF668A4A04ACA482F84D87AA641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2">
    <w:name w:val="F50CCDBBB5D84248BFB2841170E3AF4B12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E1AAD97CD5D4D1DA6004B57A4D335CA">
    <w:name w:val="1E1AAD97CD5D4D1DA6004B57A4D335CA"/>
    <w:rsid w:val="00A00F1B"/>
  </w:style>
  <w:style w:type="paragraph" w:customStyle="1" w:styleId="6DBD98E6D5464BB0A3565978DD0216C0">
    <w:name w:val="6DBD98E6D5464BB0A3565978DD0216C0"/>
    <w:rsid w:val="00A00F1B"/>
  </w:style>
  <w:style w:type="paragraph" w:customStyle="1" w:styleId="74BE29CF668A4A04ACA482F84D87AA6412">
    <w:name w:val="74BE29CF668A4A04ACA482F84D87AA6412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3">
    <w:name w:val="F50CCDBBB5D84248BFB2841170E3AF4B13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3">
    <w:name w:val="74BE29CF668A4A04ACA482F84D87AA6413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4">
    <w:name w:val="F50CCDBBB5D84248BFB2841170E3AF4B14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">
    <w:name w:val="C72915204A3542DD8B34BDBBAE319370"/>
    <w:rsid w:val="00A00F1B"/>
  </w:style>
  <w:style w:type="paragraph" w:customStyle="1" w:styleId="4C1E487B4E2F4E4784B06841E0F40BC7">
    <w:name w:val="4C1E487B4E2F4E4784B06841E0F40BC7"/>
    <w:rsid w:val="00A00F1B"/>
  </w:style>
  <w:style w:type="paragraph" w:customStyle="1" w:styleId="7814FD47B95B42409F9831F79596E547">
    <w:name w:val="7814FD47B95B42409F9831F79596E547"/>
    <w:rsid w:val="00A00F1B"/>
  </w:style>
  <w:style w:type="paragraph" w:customStyle="1" w:styleId="74BE29CF668A4A04ACA482F84D87AA6414">
    <w:name w:val="74BE29CF668A4A04ACA482F84D87AA6414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5">
    <w:name w:val="F50CCDBBB5D84248BFB2841170E3AF4B15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5">
    <w:name w:val="74BE29CF668A4A04ACA482F84D87AA6415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6">
    <w:name w:val="F50CCDBBB5D84248BFB2841170E3AF4B16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3">
    <w:name w:val="F1EC380987544EDF9DA1D19EFA62B6CF3"/>
    <w:rsid w:val="00A00F1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4">
    <w:name w:val="6B7A2BCAB23C46A8B3F3E90B7D3057DD4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">
    <w:name w:val="C72915204A3542DD8B34BDBBAE3193701"/>
    <w:rsid w:val="00A00F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1C805C8D51B47C28E85A8E878CFE7A7">
    <w:name w:val="71C805C8D51B47C28E85A8E878CFE7A7"/>
    <w:rsid w:val="00A00F1B"/>
  </w:style>
  <w:style w:type="paragraph" w:customStyle="1" w:styleId="71D1CECBAA054A44BEF4A1BC9165C3A0">
    <w:name w:val="71D1CECBAA054A44BEF4A1BC9165C3A0"/>
    <w:rsid w:val="00A00F1B"/>
  </w:style>
  <w:style w:type="paragraph" w:customStyle="1" w:styleId="4B4F768413174B0987EAB4FEC3EBCDAD">
    <w:name w:val="4B4F768413174B0987EAB4FEC3EBCDAD"/>
    <w:rsid w:val="00A00F1B"/>
  </w:style>
  <w:style w:type="paragraph" w:customStyle="1" w:styleId="21E736106C5A4FAFA78DB7A4F1DAE167">
    <w:name w:val="21E736106C5A4FAFA78DB7A4F1DAE167"/>
    <w:rsid w:val="00A00F1B"/>
  </w:style>
  <w:style w:type="paragraph" w:customStyle="1" w:styleId="F0D1C33CE3764FEA8DCD6B47B20F44D4">
    <w:name w:val="F0D1C33CE3764FEA8DCD6B47B20F44D4"/>
    <w:rsid w:val="00A00F1B"/>
  </w:style>
  <w:style w:type="paragraph" w:customStyle="1" w:styleId="64D56E2CA5264AF8866415A7325546E8">
    <w:name w:val="64D56E2CA5264AF8866415A7325546E8"/>
    <w:rsid w:val="00A00F1B"/>
  </w:style>
  <w:style w:type="paragraph" w:customStyle="1" w:styleId="0F395D218B2043C0B6A2092439881C73">
    <w:name w:val="0F395D218B2043C0B6A2092439881C73"/>
    <w:rsid w:val="00A00F1B"/>
  </w:style>
  <w:style w:type="paragraph" w:customStyle="1" w:styleId="1145739844A34713810C37D4063758D7">
    <w:name w:val="1145739844A34713810C37D4063758D7"/>
    <w:rsid w:val="00A00F1B"/>
  </w:style>
  <w:style w:type="paragraph" w:customStyle="1" w:styleId="A6BE1395D2F041FF99A7818E651BBCF6">
    <w:name w:val="A6BE1395D2F041FF99A7818E651BBCF6"/>
    <w:rsid w:val="00A00F1B"/>
  </w:style>
  <w:style w:type="paragraph" w:customStyle="1" w:styleId="ED593BF7331144E38D8A7FA5C665B5B7">
    <w:name w:val="ED593BF7331144E38D8A7FA5C665B5B7"/>
    <w:rsid w:val="00A00F1B"/>
  </w:style>
  <w:style w:type="paragraph" w:customStyle="1" w:styleId="E66967098B5C478AB0D906921399F7E5">
    <w:name w:val="E66967098B5C478AB0D906921399F7E5"/>
    <w:rsid w:val="00A00F1B"/>
  </w:style>
  <w:style w:type="paragraph" w:customStyle="1" w:styleId="3CC0FA8AC8454E728E965E04352D3E5A">
    <w:name w:val="3CC0FA8AC8454E728E965E04352D3E5A"/>
    <w:rsid w:val="00A00F1B"/>
  </w:style>
  <w:style w:type="paragraph" w:customStyle="1" w:styleId="1B28601F4E9041AAB9832CCA05457882">
    <w:name w:val="1B28601F4E9041AAB9832CCA05457882"/>
    <w:rsid w:val="00A00F1B"/>
  </w:style>
  <w:style w:type="paragraph" w:customStyle="1" w:styleId="56A6DD73A5F34B129626AD039E674AF0">
    <w:name w:val="56A6DD73A5F34B129626AD039E674AF0"/>
    <w:rsid w:val="00A00F1B"/>
  </w:style>
  <w:style w:type="paragraph" w:customStyle="1" w:styleId="6CD6312AAB484ABD84C735FFD5479329">
    <w:name w:val="6CD6312AAB484ABD84C735FFD5479329"/>
    <w:rsid w:val="003308E2"/>
  </w:style>
  <w:style w:type="paragraph" w:customStyle="1" w:styleId="35E9298B210046DBBE75043F2BCF8CE5">
    <w:name w:val="35E9298B210046DBBE75043F2BCF8CE5"/>
    <w:rsid w:val="003308E2"/>
  </w:style>
  <w:style w:type="paragraph" w:customStyle="1" w:styleId="E5D7825C19E64903A0A25D602C3FB020">
    <w:name w:val="E5D7825C19E64903A0A25D602C3FB020"/>
    <w:rsid w:val="003308E2"/>
  </w:style>
  <w:style w:type="paragraph" w:customStyle="1" w:styleId="095394FAA1314063AFA5D6A53172AC1D">
    <w:name w:val="095394FAA1314063AFA5D6A53172AC1D"/>
    <w:rsid w:val="003308E2"/>
  </w:style>
  <w:style w:type="paragraph" w:customStyle="1" w:styleId="800CA75C7CE44A8488E2A191FFE9F68B">
    <w:name w:val="800CA75C7CE44A8488E2A191FFE9F68B"/>
    <w:rsid w:val="003308E2"/>
  </w:style>
  <w:style w:type="paragraph" w:customStyle="1" w:styleId="4E5BDB2F59934A92A88012109C6E98E0">
    <w:name w:val="4E5BDB2F59934A92A88012109C6E98E0"/>
    <w:rsid w:val="003308E2"/>
  </w:style>
  <w:style w:type="paragraph" w:customStyle="1" w:styleId="4674A92647F840FF86A99BAC1701B801">
    <w:name w:val="4674A92647F840FF86A99BAC1701B801"/>
    <w:rsid w:val="003308E2"/>
  </w:style>
  <w:style w:type="paragraph" w:customStyle="1" w:styleId="36ED28A9E7DC4140941D2C1E3DFBC129">
    <w:name w:val="36ED28A9E7DC4140941D2C1E3DFBC129"/>
    <w:rsid w:val="003308E2"/>
  </w:style>
  <w:style w:type="paragraph" w:customStyle="1" w:styleId="60A53ADCC3FE46C5B6F32754B867A96C">
    <w:name w:val="60A53ADCC3FE46C5B6F32754B867A96C"/>
    <w:rsid w:val="003308E2"/>
  </w:style>
  <w:style w:type="paragraph" w:customStyle="1" w:styleId="9EA81455A3D548CBBC89D4A61761FFB9">
    <w:name w:val="9EA81455A3D548CBBC89D4A61761FFB9"/>
    <w:rsid w:val="003308E2"/>
  </w:style>
  <w:style w:type="paragraph" w:customStyle="1" w:styleId="42B65285D4F145A4864669202ADCF571">
    <w:name w:val="42B65285D4F145A4864669202ADCF571"/>
    <w:rsid w:val="003308E2"/>
  </w:style>
  <w:style w:type="paragraph" w:customStyle="1" w:styleId="6BFA59DAB6214CFB9C5E5515C1C69FE4">
    <w:name w:val="6BFA59DAB6214CFB9C5E5515C1C69FE4"/>
    <w:rsid w:val="003308E2"/>
  </w:style>
  <w:style w:type="paragraph" w:customStyle="1" w:styleId="7D7E485A6C164D978AA4FC1D87F8BB5F">
    <w:name w:val="7D7E485A6C164D978AA4FC1D87F8BB5F"/>
    <w:rsid w:val="003308E2"/>
  </w:style>
  <w:style w:type="paragraph" w:customStyle="1" w:styleId="BB21266FAC924D4498649E14B0EC97A0">
    <w:name w:val="BB21266FAC924D4498649E14B0EC97A0"/>
    <w:rsid w:val="003308E2"/>
  </w:style>
  <w:style w:type="paragraph" w:customStyle="1" w:styleId="5EA10FF92E964CD1B1AD464DDF0795DE">
    <w:name w:val="5EA10FF92E964CD1B1AD464DDF0795DE"/>
    <w:rsid w:val="003308E2"/>
  </w:style>
  <w:style w:type="paragraph" w:customStyle="1" w:styleId="D6E910C73D6E4F7AB1F58973D0A9FB23">
    <w:name w:val="D6E910C73D6E4F7AB1F58973D0A9FB23"/>
    <w:rsid w:val="003308E2"/>
  </w:style>
  <w:style w:type="paragraph" w:customStyle="1" w:styleId="59B5880B35344EC2AEBDF490F5EB8D08">
    <w:name w:val="59B5880B35344EC2AEBDF490F5EB8D08"/>
    <w:rsid w:val="003308E2"/>
  </w:style>
  <w:style w:type="paragraph" w:customStyle="1" w:styleId="A8F2AA06A38E4ACDB8739BDE00550C13">
    <w:name w:val="A8F2AA06A38E4ACDB8739BDE00550C13"/>
    <w:rsid w:val="003308E2"/>
  </w:style>
  <w:style w:type="paragraph" w:customStyle="1" w:styleId="746C6D5C0B5B49B4B4BF52910E224124">
    <w:name w:val="746C6D5C0B5B49B4B4BF52910E224124"/>
    <w:rsid w:val="003308E2"/>
  </w:style>
  <w:style w:type="paragraph" w:customStyle="1" w:styleId="780BD496EED248ADB4921A7BB3EB2570">
    <w:name w:val="780BD496EED248ADB4921A7BB3EB2570"/>
    <w:rsid w:val="003308E2"/>
  </w:style>
  <w:style w:type="paragraph" w:customStyle="1" w:styleId="439C2E227EFE48CA9EF1E0B53B966E0C">
    <w:name w:val="439C2E227EFE48CA9EF1E0B53B966E0C"/>
    <w:rsid w:val="003308E2"/>
  </w:style>
  <w:style w:type="paragraph" w:customStyle="1" w:styleId="62CD8A01021144058015C18AFCC3CDC6">
    <w:name w:val="62CD8A01021144058015C18AFCC3CDC6"/>
    <w:rsid w:val="003308E2"/>
  </w:style>
  <w:style w:type="paragraph" w:customStyle="1" w:styleId="FAEA568123A142D69C7953278BFDB75C">
    <w:name w:val="FAEA568123A142D69C7953278BFDB75C"/>
    <w:rsid w:val="003308E2"/>
  </w:style>
  <w:style w:type="paragraph" w:customStyle="1" w:styleId="2F4B359577864BC692FD37BAF9748382">
    <w:name w:val="2F4B359577864BC692FD37BAF9748382"/>
    <w:rsid w:val="003308E2"/>
  </w:style>
  <w:style w:type="paragraph" w:customStyle="1" w:styleId="DE57D7C59B9E4BFCBD3E11FEBA73C0A9">
    <w:name w:val="DE57D7C59B9E4BFCBD3E11FEBA73C0A9"/>
    <w:rsid w:val="003308E2"/>
  </w:style>
  <w:style w:type="paragraph" w:customStyle="1" w:styleId="BB3A817B41534F65A1133E94BE766E81">
    <w:name w:val="BB3A817B41534F65A1133E94BE766E81"/>
    <w:rsid w:val="003308E2"/>
  </w:style>
  <w:style w:type="paragraph" w:customStyle="1" w:styleId="3ACA81B4A844411E89519C76D7825904">
    <w:name w:val="3ACA81B4A844411E89519C76D7825904"/>
    <w:rsid w:val="003308E2"/>
  </w:style>
  <w:style w:type="paragraph" w:customStyle="1" w:styleId="81ADD39AD8DF4E6AAD9D6A7216030E3F">
    <w:name w:val="81ADD39AD8DF4E6AAD9D6A7216030E3F"/>
    <w:rsid w:val="003308E2"/>
  </w:style>
  <w:style w:type="paragraph" w:customStyle="1" w:styleId="B0E3EB1EE8914A308BEDBC9F2E2F25B4">
    <w:name w:val="B0E3EB1EE8914A308BEDBC9F2E2F25B4"/>
    <w:rsid w:val="003308E2"/>
  </w:style>
  <w:style w:type="paragraph" w:customStyle="1" w:styleId="56465357C29B43879E6F1DDEB2F8597C">
    <w:name w:val="56465357C29B43879E6F1DDEB2F8597C"/>
    <w:rsid w:val="003308E2"/>
  </w:style>
  <w:style w:type="paragraph" w:customStyle="1" w:styleId="74BE29CF668A4A04ACA482F84D87AA6416">
    <w:name w:val="74BE29CF668A4A04ACA482F84D87AA6416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7">
    <w:name w:val="F50CCDBBB5D84248BFB2841170E3AF4B17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5">
    <w:name w:val="6B7A2BCAB23C46A8B3F3E90B7D3057DD5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">
    <w:name w:val="C72915204A3542DD8B34BDBBAE3193702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6465357C29B43879E6F1DDEB2F8597C1">
    <w:name w:val="56465357C29B43879E6F1DDEB2F8597C1"/>
    <w:rsid w:val="003308E2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7">
    <w:name w:val="74BE29CF668A4A04ACA482F84D87AA6417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8">
    <w:name w:val="F50CCDBBB5D84248BFB2841170E3AF4B18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6">
    <w:name w:val="6B7A2BCAB23C46A8B3F3E90B7D3057DD6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3">
    <w:name w:val="C72915204A3542DD8B34BDBBAE3193703"/>
    <w:rsid w:val="003308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6465357C29B43879E6F1DDEB2F8597C2">
    <w:name w:val="56465357C29B43879E6F1DDEB2F8597C2"/>
    <w:rsid w:val="003308E2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5B70A9AB49B24C7DA095EF3EFF28ADC2">
    <w:name w:val="5B70A9AB49B24C7DA095EF3EFF28ADC2"/>
    <w:rsid w:val="003308E2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5B21F3BFAA6F43AE94CEC637B7C29201">
    <w:name w:val="5B21F3BFAA6F43AE94CEC637B7C29201"/>
    <w:rsid w:val="003308E2"/>
  </w:style>
  <w:style w:type="paragraph" w:customStyle="1" w:styleId="CA60B846CBCF4474BE212848E5C1852A">
    <w:name w:val="CA60B846CBCF4474BE212848E5C1852A"/>
    <w:rsid w:val="001126CD"/>
  </w:style>
  <w:style w:type="paragraph" w:customStyle="1" w:styleId="E281FC6CA39E4494B9C5C9AC45E79A54">
    <w:name w:val="E281FC6CA39E4494B9C5C9AC45E79A54"/>
    <w:rsid w:val="001126CD"/>
  </w:style>
  <w:style w:type="paragraph" w:customStyle="1" w:styleId="6E673CB654C54B8E8C75D7AED725A9A8">
    <w:name w:val="6E673CB654C54B8E8C75D7AED725A9A8"/>
    <w:rsid w:val="001126CD"/>
  </w:style>
  <w:style w:type="paragraph" w:customStyle="1" w:styleId="7B6734A3FE274621A0FBA7C7BAF6F905">
    <w:name w:val="7B6734A3FE274621A0FBA7C7BAF6F905"/>
    <w:rsid w:val="001126CD"/>
  </w:style>
  <w:style w:type="paragraph" w:customStyle="1" w:styleId="42CD127EE4934A47A81F555ED88C499A">
    <w:name w:val="42CD127EE4934A47A81F555ED88C499A"/>
    <w:rsid w:val="001126CD"/>
  </w:style>
  <w:style w:type="paragraph" w:customStyle="1" w:styleId="439CE61D1C7A4DB48E506FE27587CFFB">
    <w:name w:val="439CE61D1C7A4DB48E506FE27587CFFB"/>
    <w:rsid w:val="001126CD"/>
  </w:style>
  <w:style w:type="paragraph" w:customStyle="1" w:styleId="03E2FAAF25A94829A4E959F5E16D7476">
    <w:name w:val="03E2FAAF25A94829A4E959F5E16D7476"/>
    <w:rsid w:val="001126CD"/>
  </w:style>
  <w:style w:type="paragraph" w:customStyle="1" w:styleId="D88A190035F648A6A09EA5F5B414020D">
    <w:name w:val="D88A190035F648A6A09EA5F5B414020D"/>
    <w:rsid w:val="001126CD"/>
  </w:style>
  <w:style w:type="paragraph" w:customStyle="1" w:styleId="4919727483A54CD58F08A0E620188502">
    <w:name w:val="4919727483A54CD58F08A0E620188502"/>
    <w:rsid w:val="001126CD"/>
  </w:style>
  <w:style w:type="paragraph" w:customStyle="1" w:styleId="935FCAABACCA40BDB4F17FB1A5202F82">
    <w:name w:val="935FCAABACCA40BDB4F17FB1A5202F82"/>
    <w:rsid w:val="005A32B1"/>
  </w:style>
  <w:style w:type="paragraph" w:customStyle="1" w:styleId="AFF835CF4CB748389C13D0497D50C55E">
    <w:name w:val="AFF835CF4CB748389C13D0497D50C55E"/>
    <w:rsid w:val="005A32B1"/>
  </w:style>
  <w:style w:type="paragraph" w:customStyle="1" w:styleId="6298F42F7D18400AA7C2F89FCC48FC46">
    <w:name w:val="6298F42F7D18400AA7C2F89FCC48FC46"/>
    <w:rsid w:val="00C165BB"/>
  </w:style>
  <w:style w:type="paragraph" w:customStyle="1" w:styleId="74FFD808B80E436182FC85FE39D489D0">
    <w:name w:val="74FFD808B80E436182FC85FE39D489D0"/>
    <w:rsid w:val="00C165BB"/>
  </w:style>
  <w:style w:type="paragraph" w:customStyle="1" w:styleId="4595A53F84B94F5CB718CAF3C081A94C">
    <w:name w:val="4595A53F84B94F5CB718CAF3C081A94C"/>
    <w:rsid w:val="00C165BB"/>
  </w:style>
  <w:style w:type="paragraph" w:customStyle="1" w:styleId="AD4F1E8603AF43CF8753128B60C8C668">
    <w:name w:val="AD4F1E8603AF43CF8753128B60C8C668"/>
    <w:rsid w:val="00C165BB"/>
  </w:style>
  <w:style w:type="paragraph" w:customStyle="1" w:styleId="EE24C40B3D344C80A8F95960956034F0">
    <w:name w:val="EE24C40B3D344C80A8F95960956034F0"/>
    <w:rsid w:val="00C165BB"/>
  </w:style>
  <w:style w:type="paragraph" w:customStyle="1" w:styleId="8B79BD3FA5C74BB082DE48153A460C82">
    <w:name w:val="8B79BD3FA5C74BB082DE48153A460C82"/>
    <w:rsid w:val="00C165BB"/>
  </w:style>
  <w:style w:type="paragraph" w:customStyle="1" w:styleId="3CFFD6910D7A449E9242A4FD416F54EA">
    <w:name w:val="3CFFD6910D7A449E9242A4FD416F54EA"/>
    <w:rsid w:val="00C165BB"/>
  </w:style>
  <w:style w:type="paragraph" w:customStyle="1" w:styleId="61FADC19FE9A4CAC812AE9A93ABB3FF4">
    <w:name w:val="61FADC19FE9A4CAC812AE9A93ABB3FF4"/>
    <w:rsid w:val="00C165BB"/>
  </w:style>
  <w:style w:type="paragraph" w:customStyle="1" w:styleId="997A243D8BC0445BA0FBC57840202D39">
    <w:name w:val="997A243D8BC0445BA0FBC57840202D39"/>
    <w:rsid w:val="00C165BB"/>
  </w:style>
  <w:style w:type="paragraph" w:customStyle="1" w:styleId="74BE29CF668A4A04ACA482F84D87AA6418">
    <w:name w:val="74BE29CF668A4A04ACA482F84D87AA6418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19">
    <w:name w:val="F50CCDBBB5D84248BFB2841170E3AF4B19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7">
    <w:name w:val="6B7A2BCAB23C46A8B3F3E90B7D3057DD7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4">
    <w:name w:val="C72915204A3542DD8B34BDBBAE3193704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">
    <w:name w:val="3CFFD6910D7A449E9242A4FD416F54EA1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9">
    <w:name w:val="74BE29CF668A4A04ACA482F84D87AA6419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0">
    <w:name w:val="F50CCDBBB5D84248BFB2841170E3AF4B20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4">
    <w:name w:val="F1EC380987544EDF9DA1D19EFA62B6CF4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8">
    <w:name w:val="6B7A2BCAB23C46A8B3F3E90B7D3057DD8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5">
    <w:name w:val="C72915204A3542DD8B34BDBBAE3193705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">
    <w:name w:val="3CFFD6910D7A449E9242A4FD416F54EA2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0">
    <w:name w:val="74BE29CF668A4A04ACA482F84D87AA6420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1">
    <w:name w:val="F50CCDBBB5D84248BFB2841170E3AF4B21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B7A2BCAB23C46A8B3F3E90B7D3057DD9">
    <w:name w:val="6B7A2BCAB23C46A8B3F3E90B7D3057DD9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6">
    <w:name w:val="C72915204A3542DD8B34BDBBAE3193706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">
    <w:name w:val="3CFFD6910D7A449E9242A4FD416F54EA3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1">
    <w:name w:val="74BE29CF668A4A04ACA482F84D87AA6421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2">
    <w:name w:val="F50CCDBBB5D84248BFB2841170E3AF4B22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5">
    <w:name w:val="F1EC380987544EDF9DA1D19EFA62B6CF5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0">
    <w:name w:val="6B7A2BCAB23C46A8B3F3E90B7D3057DD10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7">
    <w:name w:val="C72915204A3542DD8B34BDBBAE3193707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">
    <w:name w:val="3CFFD6910D7A449E9242A4FD416F54EA4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2">
    <w:name w:val="74BE29CF668A4A04ACA482F84D87AA6422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3">
    <w:name w:val="F50CCDBBB5D84248BFB2841170E3AF4B23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6">
    <w:name w:val="F1EC380987544EDF9DA1D19EFA62B6CF6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1">
    <w:name w:val="6B7A2BCAB23C46A8B3F3E90B7D3057DD11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8">
    <w:name w:val="C72915204A3542DD8B34BDBBAE3193708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">
    <w:name w:val="3CFFD6910D7A449E9242A4FD416F54EA5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3">
    <w:name w:val="74BE29CF668A4A04ACA482F84D87AA6423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4">
    <w:name w:val="F50CCDBBB5D84248BFB2841170E3AF4B24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7">
    <w:name w:val="F1EC380987544EDF9DA1D19EFA62B6CF7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2">
    <w:name w:val="6B7A2BCAB23C46A8B3F3E90B7D3057DD12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9">
    <w:name w:val="C72915204A3542DD8B34BDBBAE3193709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">
    <w:name w:val="3CFFD6910D7A449E9242A4FD416F54EA6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4">
    <w:name w:val="74BE29CF668A4A04ACA482F84D87AA6424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5">
    <w:name w:val="F50CCDBBB5D84248BFB2841170E3AF4B25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8">
    <w:name w:val="F1EC380987544EDF9DA1D19EFA62B6CF8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3">
    <w:name w:val="6B7A2BCAB23C46A8B3F3E90B7D3057DD13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0">
    <w:name w:val="C72915204A3542DD8B34BDBBAE31937010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">
    <w:name w:val="6788464F754D425E988D8E2CFCAD5541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7">
    <w:name w:val="3CFFD6910D7A449E9242A4FD416F54EA7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5">
    <w:name w:val="74BE29CF668A4A04ACA482F84D87AA6425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6">
    <w:name w:val="F50CCDBBB5D84248BFB2841170E3AF4B26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9">
    <w:name w:val="F1EC380987544EDF9DA1D19EFA62B6CF9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4">
    <w:name w:val="6B7A2BCAB23C46A8B3F3E90B7D3057DD14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1">
    <w:name w:val="C72915204A3542DD8B34BDBBAE31937011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">
    <w:name w:val="6788464F754D425E988D8E2CFCAD55411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">
    <w:name w:val="A62EBA0A08344DF58FB12DC7F15D8A9F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">
    <w:name w:val="9DFA53418C224764BEDBDBCF4D10038E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">
    <w:name w:val="0CA9A05FBC7B42EA96AF9DF311A71383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8">
    <w:name w:val="3CFFD6910D7A449E9242A4FD416F54EA8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6">
    <w:name w:val="74BE29CF668A4A04ACA482F84D87AA6426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7">
    <w:name w:val="F50CCDBBB5D84248BFB2841170E3AF4B27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0">
    <w:name w:val="F1EC380987544EDF9DA1D19EFA62B6CF10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5">
    <w:name w:val="6B7A2BCAB23C46A8B3F3E90B7D3057DD15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2">
    <w:name w:val="C72915204A3542DD8B34BDBBAE31937012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2">
    <w:name w:val="6788464F754D425E988D8E2CFCAD55412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">
    <w:name w:val="A62EBA0A08344DF58FB12DC7F15D8A9F1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">
    <w:name w:val="9DFA53418C224764BEDBDBCF4D10038E1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">
    <w:name w:val="0CA9A05FBC7B42EA96AF9DF311A713831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9">
    <w:name w:val="3CFFD6910D7A449E9242A4FD416F54EA9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7">
    <w:name w:val="74BE29CF668A4A04ACA482F84D87AA6427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8">
    <w:name w:val="F50CCDBBB5D84248BFB2841170E3AF4B28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1">
    <w:name w:val="F1EC380987544EDF9DA1D19EFA62B6CF11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6">
    <w:name w:val="6B7A2BCAB23C46A8B3F3E90B7D3057DD16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3">
    <w:name w:val="C72915204A3542DD8B34BDBBAE31937013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3">
    <w:name w:val="6788464F754D425E988D8E2CFCAD55413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2">
    <w:name w:val="A62EBA0A08344DF58FB12DC7F15D8A9F2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2">
    <w:name w:val="9DFA53418C224764BEDBDBCF4D10038E2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2">
    <w:name w:val="0CA9A05FBC7B42EA96AF9DF311A713832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10">
    <w:name w:val="3CFFD6910D7A449E9242A4FD416F54EA10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8">
    <w:name w:val="74BE29CF668A4A04ACA482F84D87AA6428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29">
    <w:name w:val="F50CCDBBB5D84248BFB2841170E3AF4B29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2">
    <w:name w:val="F1EC380987544EDF9DA1D19EFA62B6CF12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7">
    <w:name w:val="6B7A2BCAB23C46A8B3F3E90B7D3057DD17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4">
    <w:name w:val="C72915204A3542DD8B34BDBBAE31937014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4">
    <w:name w:val="6788464F754D425E988D8E2CFCAD55414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3">
    <w:name w:val="A62EBA0A08344DF58FB12DC7F15D8A9F3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3">
    <w:name w:val="9DFA53418C224764BEDBDBCF4D10038E3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3">
    <w:name w:val="0CA9A05FBC7B42EA96AF9DF311A713833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11">
    <w:name w:val="3CFFD6910D7A449E9242A4FD416F54EA11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29">
    <w:name w:val="74BE29CF668A4A04ACA482F84D87AA6429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30">
    <w:name w:val="F50CCDBBB5D84248BFB2841170E3AF4B30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3">
    <w:name w:val="F1EC380987544EDF9DA1D19EFA62B6CF13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8">
    <w:name w:val="6B7A2BCAB23C46A8B3F3E90B7D3057DD18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5">
    <w:name w:val="C72915204A3542DD8B34BDBBAE31937015"/>
    <w:rsid w:val="00C165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5">
    <w:name w:val="6788464F754D425E988D8E2CFCAD55415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4">
    <w:name w:val="A62EBA0A08344DF58FB12DC7F15D8A9F4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4">
    <w:name w:val="9DFA53418C224764BEDBDBCF4D10038E4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4">
    <w:name w:val="0CA9A05FBC7B42EA96AF9DF311A713834"/>
    <w:rsid w:val="00C165BB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12">
    <w:name w:val="3CFFD6910D7A449E9242A4FD416F54EA12"/>
    <w:rsid w:val="00C165B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0">
    <w:name w:val="74BE29CF668A4A04ACA482F84D87AA6430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50CCDBBB5D84248BFB2841170E3AF4B31">
    <w:name w:val="F50CCDBBB5D84248BFB2841170E3AF4B31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">
    <w:name w:val="7BF9E67B6B754B69AED7170911470B2D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CFFD6910D7A449E9242A4FD416F54EA13">
    <w:name w:val="3CFFD6910D7A449E9242A4FD416F54EA13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760038EB0394038844053FADE47B0C4">
    <w:name w:val="0760038EB0394038844053FADE47B0C4"/>
    <w:rsid w:val="00A455CF"/>
  </w:style>
  <w:style w:type="paragraph" w:customStyle="1" w:styleId="74BE29CF668A4A04ACA482F84D87AA6431">
    <w:name w:val="74BE29CF668A4A04ACA482F84D87AA6431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1">
    <w:name w:val="7BF9E67B6B754B69AED7170911470B2D1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760038EB0394038844053FADE47B0C41">
    <w:name w:val="0760038EB0394038844053FADE47B0C41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4">
    <w:name w:val="3CFFD6910D7A449E9242A4FD416F54EA14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DC2FB45E36694231A9297D1D2C5259B3">
    <w:name w:val="DC2FB45E36694231A9297D1D2C5259B3"/>
    <w:rsid w:val="00A455CF"/>
  </w:style>
  <w:style w:type="paragraph" w:customStyle="1" w:styleId="1BD439371906482F823573013EEDEBB7">
    <w:name w:val="1BD439371906482F823573013EEDEBB7"/>
    <w:rsid w:val="00A455CF"/>
  </w:style>
  <w:style w:type="paragraph" w:customStyle="1" w:styleId="74BE29CF668A4A04ACA482F84D87AA6432">
    <w:name w:val="74BE29CF668A4A04ACA482F84D87AA6432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2">
    <w:name w:val="7BF9E67B6B754B69AED7170911470B2D2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BD439371906482F823573013EEDEBB71">
    <w:name w:val="1BD439371906482F823573013EEDEBB71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0760038EB0394038844053FADE47B0C42">
    <w:name w:val="0760038EB0394038844053FADE47B0C42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5">
    <w:name w:val="3CFFD6910D7A449E9242A4FD416F54EA15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3">
    <w:name w:val="74BE29CF668A4A04ACA482F84D87AA6433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3">
    <w:name w:val="7BF9E67B6B754B69AED7170911470B2D3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BD439371906482F823573013EEDEBB72">
    <w:name w:val="1BD439371906482F823573013EEDEBB72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">
    <w:name w:val="AF3DBA5090A949A786B54EEFB108FE5E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">
    <w:name w:val="EC26D400D06C4FEAB2CF85F2D9DA946A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6">
    <w:name w:val="3CFFD6910D7A449E9242A4FD416F54EA16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4">
    <w:name w:val="74BE29CF668A4A04ACA482F84D87AA6434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4">
    <w:name w:val="7BF9E67B6B754B69AED7170911470B2D4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BD439371906482F823573013EEDEBB73">
    <w:name w:val="1BD439371906482F823573013EEDEBB73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">
    <w:name w:val="AF3DBA5090A949A786B54EEFB108FE5E1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">
    <w:name w:val="EC26D400D06C4FEAB2CF85F2D9DA946A1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7">
    <w:name w:val="3CFFD6910D7A449E9242A4FD416F54EA17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5">
    <w:name w:val="74BE29CF668A4A04ACA482F84D87AA6435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5">
    <w:name w:val="7BF9E67B6B754B69AED7170911470B2D5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BD439371906482F823573013EEDEBB74">
    <w:name w:val="1BD439371906482F823573013EEDEBB74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">
    <w:name w:val="AF3DBA5090A949A786B54EEFB108FE5E2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">
    <w:name w:val="EC26D400D06C4FEAB2CF85F2D9DA946A2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8">
    <w:name w:val="3CFFD6910D7A449E9242A4FD416F54EA18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6">
    <w:name w:val="74BE29CF668A4A04ACA482F84D87AA6436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6">
    <w:name w:val="7BF9E67B6B754B69AED7170911470B2D6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BD439371906482F823573013EEDEBB75">
    <w:name w:val="1BD439371906482F823573013EEDEBB75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">
    <w:name w:val="AF3DBA5090A949A786B54EEFB108FE5E3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">
    <w:name w:val="EC26D400D06C4FEAB2CF85F2D9DA946A3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19">
    <w:name w:val="3CFFD6910D7A449E9242A4FD416F54EA19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7">
    <w:name w:val="74BE29CF668A4A04ACA482F84D87AA6437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BF9E67B6B754B69AED7170911470B2D7">
    <w:name w:val="7BF9E67B6B754B69AED7170911470B2D7"/>
    <w:rsid w:val="00A455CF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BD439371906482F823573013EEDEBB76">
    <w:name w:val="1BD439371906482F823573013EEDEBB76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">
    <w:name w:val="AF3DBA5090A949A786B54EEFB108FE5E4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">
    <w:name w:val="EC26D400D06C4FEAB2CF85F2D9DA946A4"/>
    <w:rsid w:val="00A455CF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0">
    <w:name w:val="3CFFD6910D7A449E9242A4FD416F54EA20"/>
    <w:rsid w:val="00A455C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8">
    <w:name w:val="74BE29CF668A4A04ACA482F84D87AA6438"/>
    <w:rsid w:val="00512E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7">
    <w:name w:val="1BD439371906482F823573013EEDEBB77"/>
    <w:rsid w:val="00512E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">
    <w:name w:val="AF3DBA5090A949A786B54EEFB108FE5E5"/>
    <w:rsid w:val="00512E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">
    <w:name w:val="EC26D400D06C4FEAB2CF85F2D9DA946A5"/>
    <w:rsid w:val="00512E1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1">
    <w:name w:val="3CFFD6910D7A449E9242A4FD416F54EA21"/>
    <w:rsid w:val="00512E1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39">
    <w:name w:val="74BE29CF668A4A04ACA482F84D87AA6439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8">
    <w:name w:val="1BD439371906482F823573013EEDEBB78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">
    <w:name w:val="AF3DBA5090A949A786B54EEFB108FE5E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">
    <w:name w:val="EC26D400D06C4FEAB2CF85F2D9DA946A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2">
    <w:name w:val="3CFFD6910D7A449E9242A4FD416F54EA22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0">
    <w:name w:val="74BE29CF668A4A04ACA482F84D87AA6440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9">
    <w:name w:val="1BD439371906482F823573013EEDEBB79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7">
    <w:name w:val="AF3DBA5090A949A786B54EEFB108FE5E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7">
    <w:name w:val="EC26D400D06C4FEAB2CF85F2D9DA946A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3">
    <w:name w:val="3CFFD6910D7A449E9242A4FD416F54EA23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1">
    <w:name w:val="74BE29CF668A4A04ACA482F84D87AA644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0">
    <w:name w:val="1BD439371906482F823573013EEDEBB710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8">
    <w:name w:val="AF3DBA5090A949A786B54EEFB108FE5E8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8">
    <w:name w:val="EC26D400D06C4FEAB2CF85F2D9DA946A8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4">
    <w:name w:val="3CFFD6910D7A449E9242A4FD416F54EA2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2">
    <w:name w:val="74BE29CF668A4A04ACA482F84D87AA644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1">
    <w:name w:val="1BD439371906482F823573013EEDEBB71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9">
    <w:name w:val="AF3DBA5090A949A786B54EEFB108FE5E9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9">
    <w:name w:val="EC26D400D06C4FEAB2CF85F2D9DA946A9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5">
    <w:name w:val="3CFFD6910D7A449E9242A4FD416F54EA2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3">
    <w:name w:val="74BE29CF668A4A04ACA482F84D87AA644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2">
    <w:name w:val="1BD439371906482F823573013EEDEBB71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0">
    <w:name w:val="AF3DBA5090A949A786B54EEFB108FE5E10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0">
    <w:name w:val="EC26D400D06C4FEAB2CF85F2D9DA946A10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6">
    <w:name w:val="3CFFD6910D7A449E9242A4FD416F54EA26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4">
    <w:name w:val="74BE29CF668A4A04ACA482F84D87AA644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3">
    <w:name w:val="1BD439371906482F823573013EEDEBB71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1">
    <w:name w:val="AF3DBA5090A949A786B54EEFB108FE5E1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1">
    <w:name w:val="EC26D400D06C4FEAB2CF85F2D9DA946A1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">
    <w:name w:val="ADDC85007B134BAFAAC93E3D6C5B88D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7">
    <w:name w:val="3CFFD6910D7A449E9242A4FD416F54EA27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5">
    <w:name w:val="74BE29CF668A4A04ACA482F84D87AA644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4">
    <w:name w:val="1BD439371906482F823573013EEDEBB71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2">
    <w:name w:val="AF3DBA5090A949A786B54EEFB108FE5E1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2">
    <w:name w:val="EC26D400D06C4FEAB2CF85F2D9DA946A1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">
    <w:name w:val="ADDC85007B134BAFAAC93E3D6C5B88D7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56E8256759B4000969BBFB7C60E2557">
    <w:name w:val="356E8256759B4000969BBFB7C60E255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1C13F8421274C18A60E2EAF20ED0B6E">
    <w:name w:val="E1C13F8421274C18A60E2EAF20ED0B6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B932DB0C584AADBB448EF323F7FEA7">
    <w:name w:val="C2B932DB0C584AADBB448EF323F7FEA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1059A03E3AC45F6B8690F228135D135">
    <w:name w:val="C1059A03E3AC45F6B8690F228135D13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D88CB716A344F198F8C823472D394BB">
    <w:name w:val="8D88CB716A344F198F8C823472D394BB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8">
    <w:name w:val="3CFFD6910D7A449E9242A4FD416F54EA28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6">
    <w:name w:val="74BE29CF668A4A04ACA482F84D87AA644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5">
    <w:name w:val="1BD439371906482F823573013EEDEBB71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3">
    <w:name w:val="AF3DBA5090A949A786B54EEFB108FE5E1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3">
    <w:name w:val="EC26D400D06C4FEAB2CF85F2D9DA946A1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">
    <w:name w:val="ADDC85007B134BAFAAC93E3D6C5B88D7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56E8256759B4000969BBFB7C60E25571">
    <w:name w:val="356E8256759B4000969BBFB7C60E2557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1C13F8421274C18A60E2EAF20ED0B6E1">
    <w:name w:val="E1C13F8421274C18A60E2EAF20ED0B6E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B932DB0C584AADBB448EF323F7FEA71">
    <w:name w:val="C2B932DB0C584AADBB448EF323F7FEA7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1059A03E3AC45F6B8690F228135D1351">
    <w:name w:val="C1059A03E3AC45F6B8690F228135D135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D88CB716A344F198F8C823472D394BB1">
    <w:name w:val="8D88CB716A344F198F8C823472D394BB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29">
    <w:name w:val="3CFFD6910D7A449E9242A4FD416F54EA29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7">
    <w:name w:val="74BE29CF668A4A04ACA482F84D87AA644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6">
    <w:name w:val="1BD439371906482F823573013EEDEBB71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4">
    <w:name w:val="AF3DBA5090A949A786B54EEFB108FE5E1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4">
    <w:name w:val="EC26D400D06C4FEAB2CF85F2D9DA946A1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">
    <w:name w:val="ADDC85007B134BAFAAC93E3D6C5B88D7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56E8256759B4000969BBFB7C60E25572">
    <w:name w:val="356E8256759B4000969BBFB7C60E2557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1C13F8421274C18A60E2EAF20ED0B6E2">
    <w:name w:val="E1C13F8421274C18A60E2EAF20ED0B6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B932DB0C584AADBB448EF323F7FEA72">
    <w:name w:val="C2B932DB0C584AADBB448EF323F7FEA7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1059A03E3AC45F6B8690F228135D1352">
    <w:name w:val="C1059A03E3AC45F6B8690F228135D135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D88CB716A344F198F8C823472D394BB2">
    <w:name w:val="8D88CB716A344F198F8C823472D394BB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0">
    <w:name w:val="3CFFD6910D7A449E9242A4FD416F54EA30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48">
    <w:name w:val="74BE29CF668A4A04ACA482F84D87AA6448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7">
    <w:name w:val="1BD439371906482F823573013EEDEBB717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5">
    <w:name w:val="AF3DBA5090A949A786B54EEFB108FE5E1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5">
    <w:name w:val="EC26D400D06C4FEAB2CF85F2D9DA946A1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">
    <w:name w:val="ADDC85007B134BAFAAC93E3D6C5B88D7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56E8256759B4000969BBFB7C60E25573">
    <w:name w:val="356E8256759B4000969BBFB7C60E2557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1C13F8421274C18A60E2EAF20ED0B6E3">
    <w:name w:val="E1C13F8421274C18A60E2EAF20ED0B6E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B932DB0C584AADBB448EF323F7FEA73">
    <w:name w:val="C2B932DB0C584AADBB448EF323F7FEA7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1059A03E3AC45F6B8690F228135D1353">
    <w:name w:val="C1059A03E3AC45F6B8690F228135D135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D88CB716A344F198F8C823472D394BB3">
    <w:name w:val="8D88CB716A344F198F8C823472D394BB3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1">
    <w:name w:val="3CFFD6910D7A449E9242A4FD416F54EA3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217935B8E5E743F49D747ED7663751B2">
    <w:name w:val="217935B8E5E743F49D747ED7663751B2"/>
  </w:style>
  <w:style w:type="paragraph" w:customStyle="1" w:styleId="7775A56A398E41AB8890059115F8E726">
    <w:name w:val="7775A56A398E41AB8890059115F8E726"/>
  </w:style>
  <w:style w:type="paragraph" w:customStyle="1" w:styleId="74BE29CF668A4A04ACA482F84D87AA6449">
    <w:name w:val="74BE29CF668A4A04ACA482F84D87AA6449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8">
    <w:name w:val="1BD439371906482F823573013EEDEBB718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6">
    <w:name w:val="AF3DBA5090A949A786B54EEFB108FE5E16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6">
    <w:name w:val="EC26D400D06C4FEAB2CF85F2D9DA946A16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">
    <w:name w:val="ADDC85007B134BAFAAC93E3D6C5B88D75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56E8256759B4000969BBFB7C60E25574">
    <w:name w:val="356E8256759B4000969BBFB7C60E2557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1C13F8421274C18A60E2EAF20ED0B6E4">
    <w:name w:val="E1C13F8421274C18A60E2EAF20ED0B6E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B932DB0C584AADBB448EF323F7FEA74">
    <w:name w:val="C2B932DB0C584AADBB448EF323F7FEA7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1059A03E3AC45F6B8690F228135D1354">
    <w:name w:val="C1059A03E3AC45F6B8690F228135D135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8D88CB716A344F198F8C823472D394BB4">
    <w:name w:val="8D88CB716A344F198F8C823472D394BB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2">
    <w:name w:val="3CFFD6910D7A449E9242A4FD416F54EA32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3FEC7CF7705243048A588BC25EB2B12C">
    <w:name w:val="3FEC7CF7705243048A588BC25EB2B12C"/>
    <w:rsid w:val="006E30BD"/>
  </w:style>
  <w:style w:type="paragraph" w:customStyle="1" w:styleId="0A0F54F38D10494EB17A1973E3B2DE65">
    <w:name w:val="0A0F54F38D10494EB17A1973E3B2DE65"/>
    <w:rsid w:val="006E30BD"/>
  </w:style>
  <w:style w:type="paragraph" w:customStyle="1" w:styleId="061B2A6F92FB4F8598BE6E7E60E1EC0D">
    <w:name w:val="061B2A6F92FB4F8598BE6E7E60E1EC0D"/>
    <w:rsid w:val="006E30BD"/>
  </w:style>
  <w:style w:type="paragraph" w:customStyle="1" w:styleId="FE9EFB7D489A464CA7F33A2A48E4A189">
    <w:name w:val="FE9EFB7D489A464CA7F33A2A48E4A189"/>
    <w:rsid w:val="006E30BD"/>
  </w:style>
  <w:style w:type="paragraph" w:customStyle="1" w:styleId="B9D5DAD7B3F14B1C88A8916E9182FCAF">
    <w:name w:val="B9D5DAD7B3F14B1C88A8916E9182FCAF"/>
    <w:rsid w:val="006E30BD"/>
  </w:style>
  <w:style w:type="paragraph" w:customStyle="1" w:styleId="31B94AF85E1F4CA9A2AFE28B1C5EB3B9">
    <w:name w:val="31B94AF85E1F4CA9A2AFE28B1C5EB3B9"/>
    <w:rsid w:val="006E30BD"/>
  </w:style>
  <w:style w:type="paragraph" w:customStyle="1" w:styleId="0745AEB9823645F4A0B694680AF81B18">
    <w:name w:val="0745AEB9823645F4A0B694680AF81B18"/>
    <w:rsid w:val="006E30BD"/>
  </w:style>
  <w:style w:type="paragraph" w:customStyle="1" w:styleId="2E0FE68A197A44419235E7B1510CA41B">
    <w:name w:val="2E0FE68A197A44419235E7B1510CA41B"/>
    <w:rsid w:val="006E30BD"/>
  </w:style>
  <w:style w:type="paragraph" w:customStyle="1" w:styleId="3DF53C0C6917401D9A21A9D6BDB1C0C7">
    <w:name w:val="3DF53C0C6917401D9A21A9D6BDB1C0C7"/>
    <w:rsid w:val="006E30BD"/>
  </w:style>
  <w:style w:type="paragraph" w:customStyle="1" w:styleId="41CC85B49D75451EAC0B66E4AF4238CA">
    <w:name w:val="41CC85B49D75451EAC0B66E4AF4238CA"/>
    <w:rsid w:val="006E30BD"/>
  </w:style>
  <w:style w:type="paragraph" w:customStyle="1" w:styleId="13EB209052C5497CB202B782873EF9F2">
    <w:name w:val="13EB209052C5497CB202B782873EF9F2"/>
    <w:rsid w:val="006E30BD"/>
  </w:style>
  <w:style w:type="paragraph" w:customStyle="1" w:styleId="B58FC87A09C74C499073FCB95FB86E11">
    <w:name w:val="B58FC87A09C74C499073FCB95FB86E11"/>
    <w:rsid w:val="006E30BD"/>
  </w:style>
  <w:style w:type="paragraph" w:customStyle="1" w:styleId="6A139855554A477E8EF806244E151B20">
    <w:name w:val="6A139855554A477E8EF806244E151B20"/>
    <w:rsid w:val="006E30BD"/>
  </w:style>
  <w:style w:type="paragraph" w:customStyle="1" w:styleId="013D2E5D36EE45D28A73B160420A09D3">
    <w:name w:val="013D2E5D36EE45D28A73B160420A09D3"/>
    <w:rsid w:val="006E30BD"/>
  </w:style>
  <w:style w:type="paragraph" w:customStyle="1" w:styleId="494C9E3D87CA422F83CA398017F1DFD6">
    <w:name w:val="494C9E3D87CA422F83CA398017F1DFD6"/>
    <w:rsid w:val="006E30BD"/>
  </w:style>
  <w:style w:type="paragraph" w:customStyle="1" w:styleId="8901347DCFDF4203BCEEA2D2D1AD4212">
    <w:name w:val="8901347DCFDF4203BCEEA2D2D1AD4212"/>
    <w:rsid w:val="006E30BD"/>
  </w:style>
  <w:style w:type="paragraph" w:customStyle="1" w:styleId="89432073CE1C43C9874C273546918764">
    <w:name w:val="89432073CE1C43C9874C273546918764"/>
    <w:rsid w:val="006E30BD"/>
  </w:style>
  <w:style w:type="paragraph" w:customStyle="1" w:styleId="74BE29CF668A4A04ACA482F84D87AA6450">
    <w:name w:val="74BE29CF668A4A04ACA482F84D87AA6450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19">
    <w:name w:val="1BD439371906482F823573013EEDEBB719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7">
    <w:name w:val="AF3DBA5090A949A786B54EEFB108FE5E17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7">
    <w:name w:val="EC26D400D06C4FEAB2CF85F2D9DA946A17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">
    <w:name w:val="ADDC85007B134BAFAAC93E3D6C5B88D76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3">
    <w:name w:val="3CFFD6910D7A449E9242A4FD416F54EA33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767CE39E3AA4C51B036CFF512813F09">
    <w:name w:val="A767CE39E3AA4C51B036CFF512813F09"/>
    <w:rsid w:val="006E30BD"/>
  </w:style>
  <w:style w:type="paragraph" w:customStyle="1" w:styleId="0946EB8496D84DD5AF2F19C625B20C25">
    <w:name w:val="0946EB8496D84DD5AF2F19C625B20C25"/>
    <w:rsid w:val="006E30BD"/>
  </w:style>
  <w:style w:type="paragraph" w:customStyle="1" w:styleId="E35648AF75F14F86A45B67054D0F07C3">
    <w:name w:val="E35648AF75F14F86A45B67054D0F07C3"/>
    <w:rsid w:val="006E30BD"/>
  </w:style>
  <w:style w:type="paragraph" w:customStyle="1" w:styleId="74BE29CF668A4A04ACA482F84D87AA6451">
    <w:name w:val="74BE29CF668A4A04ACA482F84D87AA6451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0">
    <w:name w:val="1BD439371906482F823573013EEDEBB720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8">
    <w:name w:val="AF3DBA5090A949A786B54EEFB108FE5E18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8">
    <w:name w:val="EC26D400D06C4FEAB2CF85F2D9DA946A18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">
    <w:name w:val="ADDC85007B134BAFAAC93E3D6C5B88D77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4">
    <w:name w:val="3CFFD6910D7A449E9242A4FD416F54EA34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52">
    <w:name w:val="74BE29CF668A4A04ACA482F84D87AA6452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1">
    <w:name w:val="1BD439371906482F823573013EEDEBB721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19">
    <w:name w:val="AF3DBA5090A949A786B54EEFB108FE5E19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19">
    <w:name w:val="EC26D400D06C4FEAB2CF85F2D9DA946A19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8">
    <w:name w:val="ADDC85007B134BAFAAC93E3D6C5B88D78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5">
    <w:name w:val="3CFFD6910D7A449E9242A4FD416F54EA35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B4B09E129B934846BB0BA5238FFBF649">
    <w:name w:val="B4B09E129B934846BB0BA5238FFBF649"/>
    <w:rsid w:val="006E30BD"/>
  </w:style>
  <w:style w:type="paragraph" w:customStyle="1" w:styleId="74BE29CF668A4A04ACA482F84D87AA6453">
    <w:name w:val="74BE29CF668A4A04ACA482F84D87AA6453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2">
    <w:name w:val="1BD439371906482F823573013EEDEBB722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0">
    <w:name w:val="AF3DBA5090A949A786B54EEFB108FE5E20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0">
    <w:name w:val="EC26D400D06C4FEAB2CF85F2D9DA946A20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9">
    <w:name w:val="ADDC85007B134BAFAAC93E3D6C5B88D79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6">
    <w:name w:val="3CFFD6910D7A449E9242A4FD416F54EA36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ED2B3BCC166548B7BDEE40AFCC21642D">
    <w:name w:val="ED2B3BCC166548B7BDEE40AFCC21642D"/>
    <w:rsid w:val="006E30BD"/>
  </w:style>
  <w:style w:type="paragraph" w:customStyle="1" w:styleId="9DC8BD4622884FB0B5823CD4CED23171">
    <w:name w:val="9DC8BD4622884FB0B5823CD4CED23171"/>
    <w:rsid w:val="006E30BD"/>
  </w:style>
  <w:style w:type="paragraph" w:customStyle="1" w:styleId="E9F5C900C0C04DB9986D42D97B34408B">
    <w:name w:val="E9F5C900C0C04DB9986D42D97B34408B"/>
    <w:rsid w:val="006E30BD"/>
  </w:style>
  <w:style w:type="paragraph" w:customStyle="1" w:styleId="25725192F76D4FD3B2ACD78756B4DD07">
    <w:name w:val="25725192F76D4FD3B2ACD78756B4DD07"/>
    <w:rsid w:val="006E30BD"/>
  </w:style>
  <w:style w:type="paragraph" w:customStyle="1" w:styleId="E334228376D24377B711D43C5B7417D4">
    <w:name w:val="E334228376D24377B711D43C5B7417D4"/>
    <w:rsid w:val="006E30BD"/>
  </w:style>
  <w:style w:type="paragraph" w:customStyle="1" w:styleId="5EF6D51DABE84DE4B9BD4DF130836D70">
    <w:name w:val="5EF6D51DABE84DE4B9BD4DF130836D70"/>
    <w:rsid w:val="006E30BD"/>
  </w:style>
  <w:style w:type="paragraph" w:customStyle="1" w:styleId="0A243600C8B144E9BA6772215C9DB2C2">
    <w:name w:val="0A243600C8B144E9BA6772215C9DB2C2"/>
    <w:rsid w:val="006E30BD"/>
  </w:style>
  <w:style w:type="paragraph" w:customStyle="1" w:styleId="74BE29CF668A4A04ACA482F84D87AA6454">
    <w:name w:val="74BE29CF668A4A04ACA482F84D87AA645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3">
    <w:name w:val="1BD439371906482F823573013EEDEBB723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1">
    <w:name w:val="AF3DBA5090A949A786B54EEFB108FE5E21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1">
    <w:name w:val="EC26D400D06C4FEAB2CF85F2D9DA946A21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0">
    <w:name w:val="ADDC85007B134BAFAAC93E3D6C5B88D710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7">
    <w:name w:val="3CFFD6910D7A449E9242A4FD416F54EA37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AF78B376CB24DB580E0066E159EBAA4">
    <w:name w:val="0AF78B376CB24DB580E0066E159EBAA4"/>
    <w:rsid w:val="006E30BD"/>
  </w:style>
  <w:style w:type="paragraph" w:customStyle="1" w:styleId="74BE29CF668A4A04ACA482F84D87AA6455">
    <w:name w:val="74BE29CF668A4A04ACA482F84D87AA6455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4">
    <w:name w:val="1BD439371906482F823573013EEDEBB724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2">
    <w:name w:val="AF3DBA5090A949A786B54EEFB108FE5E22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2">
    <w:name w:val="EC26D400D06C4FEAB2CF85F2D9DA946A22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1">
    <w:name w:val="ADDC85007B134BAFAAC93E3D6C5B88D711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8">
    <w:name w:val="3CFFD6910D7A449E9242A4FD416F54EA38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56">
    <w:name w:val="74BE29CF668A4A04ACA482F84D87AA6456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5">
    <w:name w:val="1BD439371906482F823573013EEDEBB725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3">
    <w:name w:val="AF3DBA5090A949A786B54EEFB108FE5E23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3">
    <w:name w:val="EC26D400D06C4FEAB2CF85F2D9DA946A23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2">
    <w:name w:val="ADDC85007B134BAFAAC93E3D6C5B88D712"/>
    <w:rsid w:val="006E30BD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39">
    <w:name w:val="3CFFD6910D7A449E9242A4FD416F54EA39"/>
    <w:rsid w:val="006E30B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4107D7DC2EC40498FA68BFED0725DDA">
    <w:name w:val="94107D7DC2EC40498FA68BFED0725DDA"/>
    <w:rsid w:val="006E30BD"/>
  </w:style>
  <w:style w:type="paragraph" w:customStyle="1" w:styleId="B7AFEB45035141D189BDA5A29C368DA7">
    <w:name w:val="B7AFEB45035141D189BDA5A29C368DA7"/>
    <w:rsid w:val="006E30BD"/>
  </w:style>
  <w:style w:type="paragraph" w:customStyle="1" w:styleId="1955DE0E2EDE4CE6815C319ECE280FF9">
    <w:name w:val="1955DE0E2EDE4CE6815C319ECE280FF9"/>
    <w:rsid w:val="006E30BD"/>
  </w:style>
  <w:style w:type="paragraph" w:customStyle="1" w:styleId="74BE29CF668A4A04ACA482F84D87AA6457">
    <w:name w:val="74BE29CF668A4A04ACA482F84D87AA6457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6">
    <w:name w:val="1BD439371906482F823573013EEDEBB726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4">
    <w:name w:val="AF3DBA5090A949A786B54EEFB108FE5E2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4">
    <w:name w:val="EC26D400D06C4FEAB2CF85F2D9DA946A2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3">
    <w:name w:val="ADDC85007B134BAFAAC93E3D6C5B88D713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0">
    <w:name w:val="3CFFD6910D7A449E9242A4FD416F54EA40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58">
    <w:name w:val="74BE29CF668A4A04ACA482F84D87AA6458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7">
    <w:name w:val="1BD439371906482F823573013EEDEBB727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5">
    <w:name w:val="AF3DBA5090A949A786B54EEFB108FE5E25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5">
    <w:name w:val="EC26D400D06C4FEAB2CF85F2D9DA946A25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4">
    <w:name w:val="ADDC85007B134BAFAAC93E3D6C5B88D71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1">
    <w:name w:val="3CFFD6910D7A449E9242A4FD416F54EA41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59">
    <w:name w:val="74BE29CF668A4A04ACA482F84D87AA6459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8">
    <w:name w:val="1BD439371906482F823573013EEDEBB728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6">
    <w:name w:val="AF3DBA5090A949A786B54EEFB108FE5E26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6">
    <w:name w:val="EC26D400D06C4FEAB2CF85F2D9DA946A26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">
    <w:name w:val="944B7D65557745EA885D28FAA3BCA18C"/>
    <w:rsid w:val="00182691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5">
    <w:name w:val="ADDC85007B134BAFAAC93E3D6C5B88D715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2">
    <w:name w:val="3CFFD6910D7A449E9242A4FD416F54EA42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BB17B9C7649B430B9CF707DBB009AA18">
    <w:name w:val="BB17B9C7649B430B9CF707DBB009AA18"/>
    <w:rsid w:val="00182691"/>
  </w:style>
  <w:style w:type="paragraph" w:customStyle="1" w:styleId="0FA9C8D6808748E1A37B5A91022C60EF">
    <w:name w:val="0FA9C8D6808748E1A37B5A91022C60EF"/>
    <w:rsid w:val="00182691"/>
  </w:style>
  <w:style w:type="paragraph" w:customStyle="1" w:styleId="7685D81923604E4E9FAA96C89AFFE8AF">
    <w:name w:val="7685D81923604E4E9FAA96C89AFFE8AF"/>
    <w:rsid w:val="00182691"/>
  </w:style>
  <w:style w:type="paragraph" w:customStyle="1" w:styleId="D27405E791894D0B9A6C50F8F60435DD">
    <w:name w:val="D27405E791894D0B9A6C50F8F60435DD"/>
    <w:rsid w:val="00182691"/>
  </w:style>
  <w:style w:type="paragraph" w:customStyle="1" w:styleId="74BE29CF668A4A04ACA482F84D87AA6460">
    <w:name w:val="74BE29CF668A4A04ACA482F84D87AA6460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29">
    <w:name w:val="1BD439371906482F823573013EEDEBB729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7">
    <w:name w:val="AF3DBA5090A949A786B54EEFB108FE5E27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7">
    <w:name w:val="EC26D400D06C4FEAB2CF85F2D9DA946A27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">
    <w:name w:val="944B7D65557745EA885D28FAA3BCA18C1"/>
    <w:rsid w:val="00182691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6">
    <w:name w:val="ADDC85007B134BAFAAC93E3D6C5B88D716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3">
    <w:name w:val="3CFFD6910D7A449E9242A4FD416F54EA43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45DA26C0C2C41B8A22DC2FB5C7D30AF">
    <w:name w:val="145DA26C0C2C41B8A22DC2FB5C7D30AF"/>
    <w:rsid w:val="00182691"/>
  </w:style>
  <w:style w:type="paragraph" w:customStyle="1" w:styleId="E96ABFFF232C4D698C5574AB747FD76B">
    <w:name w:val="E96ABFFF232C4D698C5574AB747FD76B"/>
    <w:rsid w:val="00182691"/>
  </w:style>
  <w:style w:type="paragraph" w:customStyle="1" w:styleId="E61E324A8EF246A18B77B4796364D252">
    <w:name w:val="E61E324A8EF246A18B77B4796364D252"/>
    <w:rsid w:val="00182691"/>
  </w:style>
  <w:style w:type="paragraph" w:customStyle="1" w:styleId="487F38D4CEC9417EAB45B2BA5D22B3AF">
    <w:name w:val="487F38D4CEC9417EAB45B2BA5D22B3AF"/>
    <w:rsid w:val="00182691"/>
  </w:style>
  <w:style w:type="paragraph" w:customStyle="1" w:styleId="74BE29CF668A4A04ACA482F84D87AA6461">
    <w:name w:val="74BE29CF668A4A04ACA482F84D87AA6461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0">
    <w:name w:val="1BD439371906482F823573013EEDEBB730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8">
    <w:name w:val="AF3DBA5090A949A786B54EEFB108FE5E28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8">
    <w:name w:val="EC26D400D06C4FEAB2CF85F2D9DA946A28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487F38D4CEC9417EAB45B2BA5D22B3AF1">
    <w:name w:val="487F38D4CEC9417EAB45B2BA5D22B3AF1"/>
    <w:rsid w:val="00182691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7">
    <w:name w:val="ADDC85007B134BAFAAC93E3D6C5B88D717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4">
    <w:name w:val="3CFFD6910D7A449E9242A4FD416F54EA44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62">
    <w:name w:val="74BE29CF668A4A04ACA482F84D87AA6462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1">
    <w:name w:val="1BD439371906482F823573013EEDEBB731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29">
    <w:name w:val="AF3DBA5090A949A786B54EEFB108FE5E29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29">
    <w:name w:val="EC26D400D06C4FEAB2CF85F2D9DA946A29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487F38D4CEC9417EAB45B2BA5D22B3AF2">
    <w:name w:val="487F38D4CEC9417EAB45B2BA5D22B3AF2"/>
    <w:rsid w:val="00182691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8">
    <w:name w:val="ADDC85007B134BAFAAC93E3D6C5B88D718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5">
    <w:name w:val="3CFFD6910D7A449E9242A4FD416F54EA45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63">
    <w:name w:val="74BE29CF668A4A04ACA482F84D87AA6463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2">
    <w:name w:val="1BD439371906482F823573013EEDEBB732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0">
    <w:name w:val="AF3DBA5090A949A786B54EEFB108FE5E30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0">
    <w:name w:val="EC26D400D06C4FEAB2CF85F2D9DA946A30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19">
    <w:name w:val="ADDC85007B134BAFAAC93E3D6C5B88D719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6">
    <w:name w:val="3CFFD6910D7A449E9242A4FD416F54EA46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64">
    <w:name w:val="74BE29CF668A4A04ACA482F84D87AA646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3">
    <w:name w:val="1BD439371906482F823573013EEDEBB733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1">
    <w:name w:val="AF3DBA5090A949A786B54EEFB108FE5E31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1">
    <w:name w:val="EC26D400D06C4FEAB2CF85F2D9DA946A31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0">
    <w:name w:val="ADDC85007B134BAFAAC93E3D6C5B88D720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7">
    <w:name w:val="3CFFD6910D7A449E9242A4FD416F54EA47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8C217F14009D4466905D944AEF4BF727">
    <w:name w:val="8C217F14009D4466905D944AEF4BF727"/>
    <w:rsid w:val="00182691"/>
  </w:style>
  <w:style w:type="paragraph" w:customStyle="1" w:styleId="D2E4FD32C1CF4E8781CC3E338029D119">
    <w:name w:val="D2E4FD32C1CF4E8781CC3E338029D119"/>
    <w:rsid w:val="00182691"/>
  </w:style>
  <w:style w:type="paragraph" w:customStyle="1" w:styleId="954B806BD1BD42FB8D88D5282604DE50">
    <w:name w:val="954B806BD1BD42FB8D88D5282604DE50"/>
    <w:rsid w:val="00182691"/>
  </w:style>
  <w:style w:type="paragraph" w:customStyle="1" w:styleId="492EC5E93BD0478EA414831F076BEA8B">
    <w:name w:val="492EC5E93BD0478EA414831F076BEA8B"/>
    <w:rsid w:val="00182691"/>
  </w:style>
  <w:style w:type="paragraph" w:customStyle="1" w:styleId="74BE29CF668A4A04ACA482F84D87AA6465">
    <w:name w:val="74BE29CF668A4A04ACA482F84D87AA6465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4">
    <w:name w:val="1BD439371906482F823573013EEDEBB73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2">
    <w:name w:val="AF3DBA5090A949A786B54EEFB108FE5E32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2">
    <w:name w:val="EC26D400D06C4FEAB2CF85F2D9DA946A32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1">
    <w:name w:val="ADDC85007B134BAFAAC93E3D6C5B88D721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8">
    <w:name w:val="3CFFD6910D7A449E9242A4FD416F54EA48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2E56C9E5FF4685B5C0EE542EFE44D8">
    <w:name w:val="6B2E56C9E5FF4685B5C0EE542EFE44D8"/>
    <w:rsid w:val="00182691"/>
  </w:style>
  <w:style w:type="paragraph" w:customStyle="1" w:styleId="FCFEC2F495B84240BCA834FEC2793FDD">
    <w:name w:val="FCFEC2F495B84240BCA834FEC2793FDD"/>
    <w:rsid w:val="00182691"/>
  </w:style>
  <w:style w:type="paragraph" w:customStyle="1" w:styleId="9A14761E4A4D42E29AAF57BCE138899D">
    <w:name w:val="9A14761E4A4D42E29AAF57BCE138899D"/>
    <w:rsid w:val="00182691"/>
  </w:style>
  <w:style w:type="paragraph" w:customStyle="1" w:styleId="C202A6C176C24FE8AEA3D6B703036BC1">
    <w:name w:val="C202A6C176C24FE8AEA3D6B703036BC1"/>
    <w:rsid w:val="00182691"/>
  </w:style>
  <w:style w:type="paragraph" w:customStyle="1" w:styleId="74BE29CF668A4A04ACA482F84D87AA6466">
    <w:name w:val="74BE29CF668A4A04ACA482F84D87AA6466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5">
    <w:name w:val="1BD439371906482F823573013EEDEBB735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3">
    <w:name w:val="AF3DBA5090A949A786B54EEFB108FE5E33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3">
    <w:name w:val="EC26D400D06C4FEAB2CF85F2D9DA946A33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2">
    <w:name w:val="ADDC85007B134BAFAAC93E3D6C5B88D722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49">
    <w:name w:val="3CFFD6910D7A449E9242A4FD416F54EA49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67">
    <w:name w:val="74BE29CF668A4A04ACA482F84D87AA6467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6">
    <w:name w:val="1BD439371906482F823573013EEDEBB736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4">
    <w:name w:val="AF3DBA5090A949A786B54EEFB108FE5E3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4">
    <w:name w:val="EC26D400D06C4FEAB2CF85F2D9DA946A34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3">
    <w:name w:val="ADDC85007B134BAFAAC93E3D6C5B88D723"/>
    <w:rsid w:val="00182691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0">
    <w:name w:val="3CFFD6910D7A449E9242A4FD416F54EA50"/>
    <w:rsid w:val="0018269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4126B55C33ED47AFAE2268C1523B8355">
    <w:name w:val="4126B55C33ED47AFAE2268C1523B8355"/>
    <w:rsid w:val="00CA239C"/>
  </w:style>
  <w:style w:type="paragraph" w:customStyle="1" w:styleId="DF0595D2F9CE4471AF8BA8CA33F8CF67">
    <w:name w:val="DF0595D2F9CE4471AF8BA8CA33F8CF67"/>
    <w:rsid w:val="00CA239C"/>
  </w:style>
  <w:style w:type="paragraph" w:customStyle="1" w:styleId="74BE29CF668A4A04ACA482F84D87AA6468">
    <w:name w:val="74BE29CF668A4A04ACA482F84D87AA6468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7">
    <w:name w:val="1BD439371906482F823573013EEDEBB737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5">
    <w:name w:val="AF3DBA5090A949A786B54EEFB108FE5E35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5">
    <w:name w:val="EC26D400D06C4FEAB2CF85F2D9DA946A35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">
    <w:name w:val="944B7D65557745EA885D28FAA3BCA18C2"/>
    <w:rsid w:val="00CA239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">
    <w:name w:val="5026681D1D8E441BA1A3BE8330ABF962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4">
    <w:name w:val="ADDC85007B134BAFAAC93E3D6C5B88D724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1">
    <w:name w:val="3CFFD6910D7A449E9242A4FD416F54EA51"/>
    <w:rsid w:val="00CA239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69">
    <w:name w:val="74BE29CF668A4A04ACA482F84D87AA6469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8">
    <w:name w:val="1BD439371906482F823573013EEDEBB738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6">
    <w:name w:val="AF3DBA5090A949A786B54EEFB108FE5E36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6">
    <w:name w:val="EC26D400D06C4FEAB2CF85F2D9DA946A36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">
    <w:name w:val="944B7D65557745EA885D28FAA3BCA18C3"/>
    <w:rsid w:val="00CA239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">
    <w:name w:val="5026681D1D8E441BA1A3BE8330ABF9621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5">
    <w:name w:val="ADDC85007B134BAFAAC93E3D6C5B88D725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2">
    <w:name w:val="3CFFD6910D7A449E9242A4FD416F54EA52"/>
    <w:rsid w:val="00CA239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0">
    <w:name w:val="74BE29CF668A4A04ACA482F84D87AA6470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39">
    <w:name w:val="1BD439371906482F823573013EEDEBB739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7">
    <w:name w:val="AF3DBA5090A949A786B54EEFB108FE5E37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7">
    <w:name w:val="EC26D400D06C4FEAB2CF85F2D9DA946A37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">
    <w:name w:val="944B7D65557745EA885D28FAA3BCA18C4"/>
    <w:rsid w:val="00CA239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">
    <w:name w:val="5026681D1D8E441BA1A3BE8330ABF9622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6">
    <w:name w:val="ADDC85007B134BAFAAC93E3D6C5B88D726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3">
    <w:name w:val="3CFFD6910D7A449E9242A4FD416F54EA53"/>
    <w:rsid w:val="00CA239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1">
    <w:name w:val="74BE29CF668A4A04ACA482F84D87AA6471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0">
    <w:name w:val="1BD439371906482F823573013EEDEBB740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8">
    <w:name w:val="AF3DBA5090A949A786B54EEFB108FE5E38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8">
    <w:name w:val="EC26D400D06C4FEAB2CF85F2D9DA946A38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5">
    <w:name w:val="944B7D65557745EA885D28FAA3BCA18C5"/>
    <w:rsid w:val="00CA239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">
    <w:name w:val="5026681D1D8E441BA1A3BE8330ABF9623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7">
    <w:name w:val="ADDC85007B134BAFAAC93E3D6C5B88D727"/>
    <w:rsid w:val="00CA239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4">
    <w:name w:val="3CFFD6910D7A449E9242A4FD416F54EA54"/>
    <w:rsid w:val="00CA239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2">
    <w:name w:val="74BE29CF668A4A04ACA482F84D87AA6472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1">
    <w:name w:val="1BD439371906482F823573013EEDEBB741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39">
    <w:name w:val="AF3DBA5090A949A786B54EEFB108FE5E39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39">
    <w:name w:val="EC26D400D06C4FEAB2CF85F2D9DA946A39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6">
    <w:name w:val="944B7D65557745EA885D28FAA3BCA18C6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">
    <w:name w:val="5026681D1D8E441BA1A3BE8330ABF9624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8">
    <w:name w:val="ADDC85007B134BAFAAC93E3D6C5B88D728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5">
    <w:name w:val="3CFFD6910D7A449E9242A4FD416F54EA55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3">
    <w:name w:val="74BE29CF668A4A04ACA482F84D87AA6473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2">
    <w:name w:val="1BD439371906482F823573013EEDEBB742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0">
    <w:name w:val="AF3DBA5090A949A786B54EEFB108FE5E40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0">
    <w:name w:val="EC26D400D06C4FEAB2CF85F2D9DA946A40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7">
    <w:name w:val="944B7D65557745EA885D28FAA3BCA18C7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5">
    <w:name w:val="5026681D1D8E441BA1A3BE8330ABF9625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29">
    <w:name w:val="ADDC85007B134BAFAAC93E3D6C5B88D729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6">
    <w:name w:val="3CFFD6910D7A449E9242A4FD416F54EA56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4">
    <w:name w:val="74BE29CF668A4A04ACA482F84D87AA6474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3">
    <w:name w:val="1BD439371906482F823573013EEDEBB743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1">
    <w:name w:val="AF3DBA5090A949A786B54EEFB108FE5E41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1">
    <w:name w:val="EC26D400D06C4FEAB2CF85F2D9DA946A41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8">
    <w:name w:val="944B7D65557745EA885D28FAA3BCA18C8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6">
    <w:name w:val="5026681D1D8E441BA1A3BE8330ABF9626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0">
    <w:name w:val="ADDC85007B134BAFAAC93E3D6C5B88D730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7">
    <w:name w:val="3CFFD6910D7A449E9242A4FD416F54EA57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5">
    <w:name w:val="74BE29CF668A4A04ACA482F84D87AA6475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4">
    <w:name w:val="1BD439371906482F823573013EEDEBB744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2">
    <w:name w:val="AF3DBA5090A949A786B54EEFB108FE5E42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2">
    <w:name w:val="EC26D400D06C4FEAB2CF85F2D9DA946A42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9">
    <w:name w:val="944B7D65557745EA885D28FAA3BCA18C9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7">
    <w:name w:val="5026681D1D8E441BA1A3BE8330ABF9627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1">
    <w:name w:val="ADDC85007B134BAFAAC93E3D6C5B88D731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8">
    <w:name w:val="3CFFD6910D7A449E9242A4FD416F54EA58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6">
    <w:name w:val="74BE29CF668A4A04ACA482F84D87AA6476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5">
    <w:name w:val="1BD439371906482F823573013EEDEBB745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3">
    <w:name w:val="AF3DBA5090A949A786B54EEFB108FE5E43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3">
    <w:name w:val="EC26D400D06C4FEAB2CF85F2D9DA946A43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0">
    <w:name w:val="944B7D65557745EA885D28FAA3BCA18C10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8">
    <w:name w:val="5026681D1D8E441BA1A3BE8330ABF9628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2">
    <w:name w:val="ADDC85007B134BAFAAC93E3D6C5B88D732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59">
    <w:name w:val="3CFFD6910D7A449E9242A4FD416F54EA59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7">
    <w:name w:val="74BE29CF668A4A04ACA482F84D87AA6477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6">
    <w:name w:val="1BD439371906482F823573013EEDEBB746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4">
    <w:name w:val="AF3DBA5090A949A786B54EEFB108FE5E44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4">
    <w:name w:val="EC26D400D06C4FEAB2CF85F2D9DA946A44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1">
    <w:name w:val="944B7D65557745EA885D28FAA3BCA18C11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9">
    <w:name w:val="5026681D1D8E441BA1A3BE8330ABF9629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3">
    <w:name w:val="ADDC85007B134BAFAAC93E3D6C5B88D733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0">
    <w:name w:val="3CFFD6910D7A449E9242A4FD416F54EA60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8">
    <w:name w:val="74BE29CF668A4A04ACA482F84D87AA6478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BD439371906482F823573013EEDEBB747">
    <w:name w:val="1BD439371906482F823573013EEDEBB747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5">
    <w:name w:val="AF3DBA5090A949A786B54EEFB108FE5E45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5">
    <w:name w:val="EC26D400D06C4FEAB2CF85F2D9DA946A45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2">
    <w:name w:val="944B7D65557745EA885D28FAA3BCA18C12"/>
    <w:rsid w:val="00616A6C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0">
    <w:name w:val="5026681D1D8E441BA1A3BE8330ABF96210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4">
    <w:name w:val="ADDC85007B134BAFAAC93E3D6C5B88D734"/>
    <w:rsid w:val="00616A6C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1">
    <w:name w:val="3CFFD6910D7A449E9242A4FD416F54EA61"/>
    <w:rsid w:val="00616A6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79">
    <w:name w:val="74BE29CF668A4A04ACA482F84D87AA647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6">
    <w:name w:val="AF3DBA5090A949A786B54EEFB108FE5E4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6">
    <w:name w:val="EC26D400D06C4FEAB2CF85F2D9DA946A4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3">
    <w:name w:val="944B7D65557745EA885D28FAA3BCA18C13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1">
    <w:name w:val="5026681D1D8E441BA1A3BE8330ABF9621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5">
    <w:name w:val="ADDC85007B134BAFAAC93E3D6C5B88D73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2">
    <w:name w:val="3CFFD6910D7A449E9242A4FD416F54EA62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0">
    <w:name w:val="74BE29CF668A4A04ACA482F84D87AA648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7">
    <w:name w:val="AF3DBA5090A949A786B54EEFB108FE5E4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7">
    <w:name w:val="EC26D400D06C4FEAB2CF85F2D9DA946A4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4">
    <w:name w:val="944B7D65557745EA885D28FAA3BCA18C14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2">
    <w:name w:val="5026681D1D8E441BA1A3BE8330ABF9621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6">
    <w:name w:val="ADDC85007B134BAFAAC93E3D6C5B88D73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3">
    <w:name w:val="3CFFD6910D7A449E9242A4FD416F54EA63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1">
    <w:name w:val="74BE29CF668A4A04ACA482F84D87AA648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8">
    <w:name w:val="AF3DBA5090A949A786B54EEFB108FE5E4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8">
    <w:name w:val="EC26D400D06C4FEAB2CF85F2D9DA946A4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5">
    <w:name w:val="944B7D65557745EA885D28FAA3BCA18C15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3">
    <w:name w:val="5026681D1D8E441BA1A3BE8330ABF9621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7">
    <w:name w:val="ADDC85007B134BAFAAC93E3D6C5B88D73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4">
    <w:name w:val="3CFFD6910D7A449E9242A4FD416F54EA64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2">
    <w:name w:val="74BE29CF668A4A04ACA482F84D87AA648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">
    <w:name w:val="95FBD4A83D4D40EB981FA520EBA5A93B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83">
    <w:name w:val="74BE29CF668A4A04ACA482F84D87AA648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">
    <w:name w:val="95FBD4A83D4D40EB981FA520EBA5A93B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84">
    <w:name w:val="74BE29CF668A4A04ACA482F84D87AA648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2">
    <w:name w:val="95FBD4A83D4D40EB981FA520EBA5A93B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85">
    <w:name w:val="74BE29CF668A4A04ACA482F84D87AA648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3">
    <w:name w:val="95FBD4A83D4D40EB981FA520EBA5A93B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49">
    <w:name w:val="AF3DBA5090A949A786B54EEFB108FE5E4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49">
    <w:name w:val="EC26D400D06C4FEAB2CF85F2D9DA946A4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6">
    <w:name w:val="944B7D65557745EA885D28FAA3BCA18C16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4">
    <w:name w:val="5026681D1D8E441BA1A3BE8330ABF9621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8">
    <w:name w:val="ADDC85007B134BAFAAC93E3D6C5B88D73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5">
    <w:name w:val="3CFFD6910D7A449E9242A4FD416F54EA65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6">
    <w:name w:val="74BE29CF668A4A04ACA482F84D87AA648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4">
    <w:name w:val="95FBD4A83D4D40EB981FA520EBA5A93B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0">
    <w:name w:val="AF3DBA5090A949A786B54EEFB108FE5E5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0">
    <w:name w:val="EC26D400D06C4FEAB2CF85F2D9DA946A5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7">
    <w:name w:val="944B7D65557745EA885D28FAA3BCA18C17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5">
    <w:name w:val="5026681D1D8E441BA1A3BE8330ABF9621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39">
    <w:name w:val="ADDC85007B134BAFAAC93E3D6C5B88D73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6">
    <w:name w:val="3CFFD6910D7A449E9242A4FD416F54EA66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7">
    <w:name w:val="74BE29CF668A4A04ACA482F84D87AA648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5">
    <w:name w:val="95FBD4A83D4D40EB981FA520EBA5A93B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1">
    <w:name w:val="AF3DBA5090A949A786B54EEFB108FE5E5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1">
    <w:name w:val="EC26D400D06C4FEAB2CF85F2D9DA946A5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8">
    <w:name w:val="944B7D65557745EA885D28FAA3BCA18C18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6">
    <w:name w:val="5026681D1D8E441BA1A3BE8330ABF9621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0">
    <w:name w:val="ADDC85007B134BAFAAC93E3D6C5B88D74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7">
    <w:name w:val="3CFFD6910D7A449E9242A4FD416F54EA67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8">
    <w:name w:val="74BE29CF668A4A04ACA482F84D87AA648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6">
    <w:name w:val="95FBD4A83D4D40EB981FA520EBA5A93B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2">
    <w:name w:val="AF3DBA5090A949A786B54EEFB108FE5E5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2">
    <w:name w:val="EC26D400D06C4FEAB2CF85F2D9DA946A5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19">
    <w:name w:val="944B7D65557745EA885D28FAA3BCA18C19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7">
    <w:name w:val="5026681D1D8E441BA1A3BE8330ABF9621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1">
    <w:name w:val="ADDC85007B134BAFAAC93E3D6C5B88D74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8">
    <w:name w:val="3CFFD6910D7A449E9242A4FD416F54EA68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89">
    <w:name w:val="74BE29CF668A4A04ACA482F84D87AA648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7">
    <w:name w:val="95FBD4A83D4D40EB981FA520EBA5A93B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3">
    <w:name w:val="AF3DBA5090A949A786B54EEFB108FE5E5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3">
    <w:name w:val="EC26D400D06C4FEAB2CF85F2D9DA946A5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0">
    <w:name w:val="944B7D65557745EA885D28FAA3BCA18C20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8">
    <w:name w:val="5026681D1D8E441BA1A3BE8330ABF9621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2">
    <w:name w:val="ADDC85007B134BAFAAC93E3D6C5B88D74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69">
    <w:name w:val="3CFFD6910D7A449E9242A4FD416F54EA69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90">
    <w:name w:val="74BE29CF668A4A04ACA482F84D87AA649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8">
    <w:name w:val="95FBD4A83D4D40EB981FA520EBA5A93B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4">
    <w:name w:val="AF3DBA5090A949A786B54EEFB108FE5E5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4">
    <w:name w:val="EC26D400D06C4FEAB2CF85F2D9DA946A5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1">
    <w:name w:val="944B7D65557745EA885D28FAA3BCA18C21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19">
    <w:name w:val="5026681D1D8E441BA1A3BE8330ABF9621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3">
    <w:name w:val="ADDC85007B134BAFAAC93E3D6C5B88D74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0">
    <w:name w:val="3CFFD6910D7A449E9242A4FD416F54EA70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91">
    <w:name w:val="74BE29CF668A4A04ACA482F84D87AA649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9">
    <w:name w:val="95FBD4A83D4D40EB981FA520EBA5A93B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5">
    <w:name w:val="AF3DBA5090A949A786B54EEFB108FE5E5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5">
    <w:name w:val="EC26D400D06C4FEAB2CF85F2D9DA946A5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2">
    <w:name w:val="944B7D65557745EA885D28FAA3BCA18C22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0">
    <w:name w:val="5026681D1D8E441BA1A3BE8330ABF9622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4">
    <w:name w:val="ADDC85007B134BAFAAC93E3D6C5B88D74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1">
    <w:name w:val="3CFFD6910D7A449E9242A4FD416F54EA71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92">
    <w:name w:val="74BE29CF668A4A04ACA482F84D87AA649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0">
    <w:name w:val="95FBD4A83D4D40EB981FA520EBA5A93B1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6">
    <w:name w:val="AF3DBA5090A949A786B54EEFB108FE5E5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6">
    <w:name w:val="EC26D400D06C4FEAB2CF85F2D9DA946A5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3">
    <w:name w:val="944B7D65557745EA885D28FAA3BCA18C23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1">
    <w:name w:val="5026681D1D8E441BA1A3BE8330ABF9622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7480E442E8840EFB5D2B8CC9F01C251">
    <w:name w:val="37480E442E8840EFB5D2B8CC9F01C25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5">
    <w:name w:val="ADDC85007B134BAFAAC93E3D6C5B88D74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2">
    <w:name w:val="3CFFD6910D7A449E9242A4FD416F54EA72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2E368BCBFFA74B1E92BC88B394C84FC1">
    <w:name w:val="2E368BCBFFA74B1E92BC88B394C84FC1"/>
    <w:rsid w:val="00AD00D4"/>
  </w:style>
  <w:style w:type="paragraph" w:customStyle="1" w:styleId="FEE7E6C4873642D7BDB9BE681CE69A9B">
    <w:name w:val="FEE7E6C4873642D7BDB9BE681CE69A9B"/>
    <w:rsid w:val="00AD00D4"/>
  </w:style>
  <w:style w:type="paragraph" w:customStyle="1" w:styleId="9967A1EC63144280901A53699C6AAF65">
    <w:name w:val="9967A1EC63144280901A53699C6AAF65"/>
    <w:rsid w:val="00AD00D4"/>
  </w:style>
  <w:style w:type="paragraph" w:customStyle="1" w:styleId="358D2EF0405B4B528C6DBDC6871AB096">
    <w:name w:val="358D2EF0405B4B528C6DBDC6871AB096"/>
    <w:rsid w:val="00AD00D4"/>
  </w:style>
  <w:style w:type="paragraph" w:customStyle="1" w:styleId="74BE29CF668A4A04ACA482F84D87AA6493">
    <w:name w:val="74BE29CF668A4A04ACA482F84D87AA649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1">
    <w:name w:val="95FBD4A83D4D40EB981FA520EBA5A93B1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7">
    <w:name w:val="AF3DBA5090A949A786B54EEFB108FE5E5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7">
    <w:name w:val="EC26D400D06C4FEAB2CF85F2D9DA946A5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4">
    <w:name w:val="944B7D65557745EA885D28FAA3BCA18C24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2">
    <w:name w:val="5026681D1D8E441BA1A3BE8330ABF9622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6">
    <w:name w:val="ADDC85007B134BAFAAC93E3D6C5B88D74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3">
    <w:name w:val="3CFFD6910D7A449E9242A4FD416F54EA73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94">
    <w:name w:val="74BE29CF668A4A04ACA482F84D87AA649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2">
    <w:name w:val="95FBD4A83D4D40EB981FA520EBA5A93B1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8">
    <w:name w:val="AF3DBA5090A949A786B54EEFB108FE5E5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8">
    <w:name w:val="EC26D400D06C4FEAB2CF85F2D9DA946A5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5">
    <w:name w:val="944B7D65557745EA885D28FAA3BCA18C25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3">
    <w:name w:val="5026681D1D8E441BA1A3BE8330ABF9622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7">
    <w:name w:val="ADDC85007B134BAFAAC93E3D6C5B88D74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">
    <w:name w:val="21EB43388797482A87793B678211B59B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4">
    <w:name w:val="3CFFD6910D7A449E9242A4FD416F54EA74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DEA29F376EDB428586D514D71B1AC24D">
    <w:name w:val="DEA29F376EDB428586D514D71B1AC24D"/>
    <w:rsid w:val="00AD00D4"/>
  </w:style>
  <w:style w:type="paragraph" w:customStyle="1" w:styleId="CD68E3AC70DC4300A23347B8008A60BC">
    <w:name w:val="CD68E3AC70DC4300A23347B8008A60BC"/>
    <w:rsid w:val="00AD00D4"/>
  </w:style>
  <w:style w:type="paragraph" w:customStyle="1" w:styleId="74BE29CF668A4A04ACA482F84D87AA6495">
    <w:name w:val="74BE29CF668A4A04ACA482F84D87AA649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3">
    <w:name w:val="95FBD4A83D4D40EB981FA520EBA5A93B1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59">
    <w:name w:val="AF3DBA5090A949A786B54EEFB108FE5E5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59">
    <w:name w:val="EC26D400D06C4FEAB2CF85F2D9DA946A5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6">
    <w:name w:val="944B7D65557745EA885D28FAA3BCA18C26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4">
    <w:name w:val="5026681D1D8E441BA1A3BE8330ABF9622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8">
    <w:name w:val="ADDC85007B134BAFAAC93E3D6C5B88D74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">
    <w:name w:val="21EB43388797482A87793B678211B59B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5">
    <w:name w:val="3CFFD6910D7A449E9242A4FD416F54EA75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96">
    <w:name w:val="74BE29CF668A4A04ACA482F84D87AA649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4">
    <w:name w:val="95FBD4A83D4D40EB981FA520EBA5A93B1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0">
    <w:name w:val="AF3DBA5090A949A786B54EEFB108FE5E6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0">
    <w:name w:val="EC26D400D06C4FEAB2CF85F2D9DA946A6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7">
    <w:name w:val="944B7D65557745EA885D28FAA3BCA18C27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5">
    <w:name w:val="5026681D1D8E441BA1A3BE8330ABF9622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49">
    <w:name w:val="ADDC85007B134BAFAAC93E3D6C5B88D74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">
    <w:name w:val="21EB43388797482A87793B678211B59B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6">
    <w:name w:val="3CFFD6910D7A449E9242A4FD416F54EA76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15D311FBC5464DB297606F7BD4077B97">
    <w:name w:val="15D311FBC5464DB297606F7BD4077B97"/>
    <w:rsid w:val="00AD00D4"/>
  </w:style>
  <w:style w:type="paragraph" w:customStyle="1" w:styleId="74BE29CF668A4A04ACA482F84D87AA6497">
    <w:name w:val="74BE29CF668A4A04ACA482F84D87AA649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5">
    <w:name w:val="95FBD4A83D4D40EB981FA520EBA5A93B1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1">
    <w:name w:val="AF3DBA5090A949A786B54EEFB108FE5E6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1">
    <w:name w:val="EC26D400D06C4FEAB2CF85F2D9DA946A6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8">
    <w:name w:val="944B7D65557745EA885D28FAA3BCA18C28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6">
    <w:name w:val="5026681D1D8E441BA1A3BE8330ABF9622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0">
    <w:name w:val="ADDC85007B134BAFAAC93E3D6C5B88D75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3">
    <w:name w:val="21EB43388797482A87793B678211B59B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7">
    <w:name w:val="3CFFD6910D7A449E9242A4FD416F54EA77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9CF387D8EA942DCA16166435C4C69CB">
    <w:name w:val="69CF387D8EA942DCA16166435C4C69CB"/>
    <w:rsid w:val="00AD00D4"/>
  </w:style>
  <w:style w:type="paragraph" w:customStyle="1" w:styleId="74BE29CF668A4A04ACA482F84D87AA6498">
    <w:name w:val="74BE29CF668A4A04ACA482F84D87AA649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6">
    <w:name w:val="95FBD4A83D4D40EB981FA520EBA5A93B1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2">
    <w:name w:val="AF3DBA5090A949A786B54EEFB108FE5E6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2">
    <w:name w:val="EC26D400D06C4FEAB2CF85F2D9DA946A6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29">
    <w:name w:val="944B7D65557745EA885D28FAA3BCA18C29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7">
    <w:name w:val="5026681D1D8E441BA1A3BE8330ABF9622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1">
    <w:name w:val="ADDC85007B134BAFAAC93E3D6C5B88D75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4">
    <w:name w:val="21EB43388797482A87793B678211B59B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8">
    <w:name w:val="3CFFD6910D7A449E9242A4FD416F54EA78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DEE2E9A3AA3148DAA0FD4BF6E2943DB2">
    <w:name w:val="DEE2E9A3AA3148DAA0FD4BF6E2943DB2"/>
    <w:rsid w:val="00AD00D4"/>
  </w:style>
  <w:style w:type="paragraph" w:customStyle="1" w:styleId="EE71FB5C1B5F4BAE8F314C600AD1572D">
    <w:name w:val="EE71FB5C1B5F4BAE8F314C600AD1572D"/>
    <w:rsid w:val="00AD00D4"/>
  </w:style>
  <w:style w:type="paragraph" w:customStyle="1" w:styleId="74BE29CF668A4A04ACA482F84D87AA6499">
    <w:name w:val="74BE29CF668A4A04ACA482F84D87AA649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7">
    <w:name w:val="95FBD4A83D4D40EB981FA520EBA5A93B1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3">
    <w:name w:val="AF3DBA5090A949A786B54EEFB108FE5E6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3">
    <w:name w:val="EC26D400D06C4FEAB2CF85F2D9DA946A6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0">
    <w:name w:val="944B7D65557745EA885D28FAA3BCA18C30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8">
    <w:name w:val="5026681D1D8E441BA1A3BE8330ABF9622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2">
    <w:name w:val="ADDC85007B134BAFAAC93E3D6C5B88D75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5">
    <w:name w:val="21EB43388797482A87793B678211B59B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">
    <w:name w:val="9039E1AB81E04D02A25F0C033084374D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79">
    <w:name w:val="3CFFD6910D7A449E9242A4FD416F54EA79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D77FBFF7624D36848E3CF627DEEDAA">
    <w:name w:val="9DD77FBFF7624D36848E3CF627DEEDAA"/>
    <w:rsid w:val="00AD00D4"/>
  </w:style>
  <w:style w:type="paragraph" w:customStyle="1" w:styleId="6072029D94EC4C70AF64C8C61A83BCEC">
    <w:name w:val="6072029D94EC4C70AF64C8C61A83BCEC"/>
    <w:rsid w:val="00AD00D4"/>
  </w:style>
  <w:style w:type="paragraph" w:customStyle="1" w:styleId="23DB722A3DEB4E43B9D14E4B773A6727">
    <w:name w:val="23DB722A3DEB4E43B9D14E4B773A6727"/>
    <w:rsid w:val="00AD00D4"/>
  </w:style>
  <w:style w:type="paragraph" w:customStyle="1" w:styleId="903C21BEBEE741BC8464E8AF33A1317F">
    <w:name w:val="903C21BEBEE741BC8464E8AF33A1317F"/>
    <w:rsid w:val="00AD00D4"/>
  </w:style>
  <w:style w:type="paragraph" w:customStyle="1" w:styleId="1939D3D9243D4B188FCDD802B582A040">
    <w:name w:val="1939D3D9243D4B188FCDD802B582A040"/>
    <w:rsid w:val="00AD00D4"/>
  </w:style>
  <w:style w:type="paragraph" w:customStyle="1" w:styleId="0CC22CE7C74B466B9AA148F8A43477A2">
    <w:name w:val="0CC22CE7C74B466B9AA148F8A43477A2"/>
    <w:rsid w:val="00AD00D4"/>
  </w:style>
  <w:style w:type="paragraph" w:customStyle="1" w:styleId="74BE29CF668A4A04ACA482F84D87AA64100">
    <w:name w:val="74BE29CF668A4A04ACA482F84D87AA6410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8">
    <w:name w:val="95FBD4A83D4D40EB981FA520EBA5A93B1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4">
    <w:name w:val="AF3DBA5090A949A786B54EEFB108FE5E6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4">
    <w:name w:val="EC26D400D06C4FEAB2CF85F2D9DA946A6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1">
    <w:name w:val="944B7D65557745EA885D28FAA3BCA18C31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29">
    <w:name w:val="5026681D1D8E441BA1A3BE8330ABF9622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3">
    <w:name w:val="ADDC85007B134BAFAAC93E3D6C5B88D75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6">
    <w:name w:val="21EB43388797482A87793B678211B59B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0">
    <w:name w:val="3CFFD6910D7A449E9242A4FD416F54EA80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1">
    <w:name w:val="74BE29CF668A4A04ACA482F84D87AA6410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19">
    <w:name w:val="95FBD4A83D4D40EB981FA520EBA5A93B1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5">
    <w:name w:val="AF3DBA5090A949A786B54EEFB108FE5E6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5">
    <w:name w:val="EC26D400D06C4FEAB2CF85F2D9DA946A6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2">
    <w:name w:val="944B7D65557745EA885D28FAA3BCA18C32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0">
    <w:name w:val="5026681D1D8E441BA1A3BE8330ABF9623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4">
    <w:name w:val="ADDC85007B134BAFAAC93E3D6C5B88D75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7">
    <w:name w:val="21EB43388797482A87793B678211B59B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1">
    <w:name w:val="3CFFD6910D7A449E9242A4FD416F54EA81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2">
    <w:name w:val="74BE29CF668A4A04ACA482F84D87AA6410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20">
    <w:name w:val="95FBD4A83D4D40EB981FA520EBA5A93B2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6">
    <w:name w:val="AF3DBA5090A949A786B54EEFB108FE5E6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6">
    <w:name w:val="EC26D400D06C4FEAB2CF85F2D9DA946A6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3">
    <w:name w:val="944B7D65557745EA885D28FAA3BCA18C33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1">
    <w:name w:val="5026681D1D8E441BA1A3BE8330ABF9623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5">
    <w:name w:val="ADDC85007B134BAFAAC93E3D6C5B88D755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8">
    <w:name w:val="21EB43388797482A87793B678211B59B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">
    <w:name w:val="9039E1AB81E04D02A25F0C033084374D1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2">
    <w:name w:val="3CFFD6910D7A449E9242A4FD416F54EA82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3">
    <w:name w:val="74BE29CF668A4A04ACA482F84D87AA6410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21">
    <w:name w:val="95FBD4A83D4D40EB981FA520EBA5A93B21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7">
    <w:name w:val="AF3DBA5090A949A786B54EEFB108FE5E6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7">
    <w:name w:val="EC26D400D06C4FEAB2CF85F2D9DA946A6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4">
    <w:name w:val="944B7D65557745EA885D28FAA3BCA18C34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2">
    <w:name w:val="5026681D1D8E441BA1A3BE8330ABF9623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6">
    <w:name w:val="ADDC85007B134BAFAAC93E3D6C5B88D756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9">
    <w:name w:val="21EB43388797482A87793B678211B59B9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2">
    <w:name w:val="9039E1AB81E04D02A25F0C033084374D2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3">
    <w:name w:val="3CFFD6910D7A449E9242A4FD416F54EA83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4">
    <w:name w:val="74BE29CF668A4A04ACA482F84D87AA64104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22">
    <w:name w:val="95FBD4A83D4D40EB981FA520EBA5A93B22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8">
    <w:name w:val="AF3DBA5090A949A786B54EEFB108FE5E6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8">
    <w:name w:val="EC26D400D06C4FEAB2CF85F2D9DA946A68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5">
    <w:name w:val="944B7D65557745EA885D28FAA3BCA18C35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3">
    <w:name w:val="5026681D1D8E441BA1A3BE8330ABF96233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7">
    <w:name w:val="ADDC85007B134BAFAAC93E3D6C5B88D757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0">
    <w:name w:val="21EB43388797482A87793B678211B59B10"/>
    <w:rsid w:val="00AD00D4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3">
    <w:name w:val="9039E1AB81E04D02A25F0C033084374D3"/>
    <w:rsid w:val="00AD00D4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4">
    <w:name w:val="3CFFD6910D7A449E9242A4FD416F54EA84"/>
    <w:rsid w:val="00AD00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DB090DDDE4A24A09AFDCC42D058D06B1">
    <w:name w:val="DB090DDDE4A24A09AFDCC42D058D06B1"/>
    <w:rsid w:val="00AD00D4"/>
  </w:style>
  <w:style w:type="paragraph" w:customStyle="1" w:styleId="1D317878A15A4D3FB89115395F730F75">
    <w:name w:val="1D317878A15A4D3FB89115395F730F75"/>
    <w:rsid w:val="00AD00D4"/>
  </w:style>
  <w:style w:type="paragraph" w:customStyle="1" w:styleId="8359A73D88044E32831FBA78A256AD0C">
    <w:name w:val="8359A73D88044E32831FBA78A256AD0C"/>
    <w:rsid w:val="00AD00D4"/>
  </w:style>
  <w:style w:type="paragraph" w:customStyle="1" w:styleId="CF9092800B9A42D59FFB315292595F10">
    <w:name w:val="CF9092800B9A42D59FFB315292595F10"/>
    <w:rsid w:val="00AD00D4"/>
  </w:style>
  <w:style w:type="paragraph" w:customStyle="1" w:styleId="C6704FB5C1F943929B86D82FE2E5ECDA">
    <w:name w:val="C6704FB5C1F943929B86D82FE2E5ECDA"/>
    <w:rsid w:val="00AD00D4"/>
  </w:style>
  <w:style w:type="paragraph" w:customStyle="1" w:styleId="D1010C5B7A28481AA3FE848B8724B5D3">
    <w:name w:val="D1010C5B7A28481AA3FE848B8724B5D3"/>
    <w:rsid w:val="00AD00D4"/>
  </w:style>
  <w:style w:type="paragraph" w:customStyle="1" w:styleId="3F739105E7024ED5BC0DBA1A1B922CDC">
    <w:name w:val="3F739105E7024ED5BC0DBA1A1B922CDC"/>
    <w:rsid w:val="00AD00D4"/>
  </w:style>
  <w:style w:type="paragraph" w:customStyle="1" w:styleId="74BE29CF668A4A04ACA482F84D87AA64105">
    <w:name w:val="74BE29CF668A4A04ACA482F84D87AA64105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23">
    <w:name w:val="95FBD4A83D4D40EB981FA520EBA5A93B23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69">
    <w:name w:val="AF3DBA5090A949A786B54EEFB108FE5E6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69">
    <w:name w:val="EC26D400D06C4FEAB2CF85F2D9DA946A6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6">
    <w:name w:val="944B7D65557745EA885D28FAA3BCA18C36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4">
    <w:name w:val="5026681D1D8E441BA1A3BE8330ABF96234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8">
    <w:name w:val="ADDC85007B134BAFAAC93E3D6C5B88D758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1">
    <w:name w:val="21EB43388797482A87793B678211B59B1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4">
    <w:name w:val="9039E1AB81E04D02A25F0C033084374D4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5">
    <w:name w:val="3CFFD6910D7A449E9242A4FD416F54EA85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6">
    <w:name w:val="74BE29CF668A4A04ACA482F84D87AA64106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5FBD4A83D4D40EB981FA520EBA5A93B24">
    <w:name w:val="95FBD4A83D4D40EB981FA520EBA5A93B24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F3DBA5090A949A786B54EEFB108FE5E70">
    <w:name w:val="AF3DBA5090A949A786B54EEFB108FE5E7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C26D400D06C4FEAB2CF85F2D9DA946A70">
    <w:name w:val="EC26D400D06C4FEAB2CF85F2D9DA946A7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7">
    <w:name w:val="944B7D65557745EA885D28FAA3BCA18C37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5">
    <w:name w:val="5026681D1D8E441BA1A3BE8330ABF96235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59">
    <w:name w:val="ADDC85007B134BAFAAC93E3D6C5B88D75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2">
    <w:name w:val="21EB43388797482A87793B678211B59B12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5">
    <w:name w:val="9039E1AB81E04D02A25F0C033084374D5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6">
    <w:name w:val="3CFFD6910D7A449E9242A4FD416F54EA86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7">
    <w:name w:val="74BE29CF668A4A04ACA482F84D87AA64107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4">
    <w:name w:val="F1EC380987544EDF9DA1D19EFA62B6CF14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19">
    <w:name w:val="6B7A2BCAB23C46A8B3F3E90B7D3057DD1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6">
    <w:name w:val="C72915204A3542DD8B34BDBBAE31937016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6">
    <w:name w:val="6788464F754D425E988D8E2CFCAD55416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5">
    <w:name w:val="A62EBA0A08344DF58FB12DC7F15D8A9F5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5">
    <w:name w:val="9DFA53418C224764BEDBDBCF4D10038E5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5">
    <w:name w:val="0CA9A05FBC7B42EA96AF9DF311A713835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25">
    <w:name w:val="95FBD4A83D4D40EB981FA520EBA5A93B25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8">
    <w:name w:val="944B7D65557745EA885D28FAA3BCA18C38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6">
    <w:name w:val="5026681D1D8E441BA1A3BE8330ABF96236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0">
    <w:name w:val="ADDC85007B134BAFAAC93E3D6C5B88D76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3">
    <w:name w:val="21EB43388797482A87793B678211B59B13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6">
    <w:name w:val="9039E1AB81E04D02A25F0C033084374D6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7">
    <w:name w:val="3CFFD6910D7A449E9242A4FD416F54EA87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8">
    <w:name w:val="74BE29CF668A4A04ACA482F84D87AA64108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5">
    <w:name w:val="F1EC380987544EDF9DA1D19EFA62B6CF15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0">
    <w:name w:val="6B7A2BCAB23C46A8B3F3E90B7D3057DD2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7">
    <w:name w:val="C72915204A3542DD8B34BDBBAE31937017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7">
    <w:name w:val="6788464F754D425E988D8E2CFCAD55417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6">
    <w:name w:val="A62EBA0A08344DF58FB12DC7F15D8A9F6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6">
    <w:name w:val="9DFA53418C224764BEDBDBCF4D10038E6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6">
    <w:name w:val="0CA9A05FBC7B42EA96AF9DF311A713836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26">
    <w:name w:val="95FBD4A83D4D40EB981FA520EBA5A93B26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39">
    <w:name w:val="944B7D65557745EA885D28FAA3BCA18C39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7">
    <w:name w:val="5026681D1D8E441BA1A3BE8330ABF96237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1">
    <w:name w:val="ADDC85007B134BAFAAC93E3D6C5B88D76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4">
    <w:name w:val="21EB43388797482A87793B678211B59B14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7">
    <w:name w:val="9039E1AB81E04D02A25F0C033084374D7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8">
    <w:name w:val="3CFFD6910D7A449E9242A4FD416F54EA88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09">
    <w:name w:val="74BE29CF668A4A04ACA482F84D87AA6410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6">
    <w:name w:val="F1EC380987544EDF9DA1D19EFA62B6CF16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1">
    <w:name w:val="6B7A2BCAB23C46A8B3F3E90B7D3057DD2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8">
    <w:name w:val="C72915204A3542DD8B34BDBBAE31937018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8">
    <w:name w:val="6788464F754D425E988D8E2CFCAD55418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7">
    <w:name w:val="A62EBA0A08344DF58FB12DC7F15D8A9F7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7">
    <w:name w:val="9DFA53418C224764BEDBDBCF4D10038E7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7">
    <w:name w:val="0CA9A05FBC7B42EA96AF9DF311A713837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27">
    <w:name w:val="95FBD4A83D4D40EB981FA520EBA5A93B27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0">
    <w:name w:val="944B7D65557745EA885D28FAA3BCA18C40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8">
    <w:name w:val="5026681D1D8E441BA1A3BE8330ABF96238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2">
    <w:name w:val="ADDC85007B134BAFAAC93E3D6C5B88D762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5">
    <w:name w:val="21EB43388797482A87793B678211B59B15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8">
    <w:name w:val="9039E1AB81E04D02A25F0C033084374D8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89">
    <w:name w:val="3CFFD6910D7A449E9242A4FD416F54EA89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10">
    <w:name w:val="74BE29CF668A4A04ACA482F84D87AA6411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7">
    <w:name w:val="F1EC380987544EDF9DA1D19EFA62B6CF17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2">
    <w:name w:val="6B7A2BCAB23C46A8B3F3E90B7D3057DD22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19">
    <w:name w:val="C72915204A3542DD8B34BDBBAE3193701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9">
    <w:name w:val="6788464F754D425E988D8E2CFCAD55419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8">
    <w:name w:val="A62EBA0A08344DF58FB12DC7F15D8A9F8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8">
    <w:name w:val="9DFA53418C224764BEDBDBCF4D10038E8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8">
    <w:name w:val="0CA9A05FBC7B42EA96AF9DF311A713838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28">
    <w:name w:val="95FBD4A83D4D40EB981FA520EBA5A93B28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1">
    <w:name w:val="944B7D65557745EA885D28FAA3BCA18C41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39">
    <w:name w:val="5026681D1D8E441BA1A3BE8330ABF9623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3">
    <w:name w:val="ADDC85007B134BAFAAC93E3D6C5B88D763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6">
    <w:name w:val="21EB43388797482A87793B678211B59B16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9">
    <w:name w:val="9039E1AB81E04D02A25F0C033084374D9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90">
    <w:name w:val="3CFFD6910D7A449E9242A4FD416F54EA90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11">
    <w:name w:val="74BE29CF668A4A04ACA482F84D87AA6411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8">
    <w:name w:val="F1EC380987544EDF9DA1D19EFA62B6CF18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3">
    <w:name w:val="6B7A2BCAB23C46A8B3F3E90B7D3057DD23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0">
    <w:name w:val="C72915204A3542DD8B34BDBBAE3193702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0">
    <w:name w:val="6788464F754D425E988D8E2CFCAD554110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9">
    <w:name w:val="A62EBA0A08344DF58FB12DC7F15D8A9F9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9">
    <w:name w:val="9DFA53418C224764BEDBDBCF4D10038E9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9">
    <w:name w:val="0CA9A05FBC7B42EA96AF9DF311A713839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29">
    <w:name w:val="95FBD4A83D4D40EB981FA520EBA5A93B2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2">
    <w:name w:val="944B7D65557745EA885D28FAA3BCA18C42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0">
    <w:name w:val="5026681D1D8E441BA1A3BE8330ABF9624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4">
    <w:name w:val="ADDC85007B134BAFAAC93E3D6C5B88D764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7">
    <w:name w:val="21EB43388797482A87793B678211B59B17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0">
    <w:name w:val="9039E1AB81E04D02A25F0C033084374D10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91">
    <w:name w:val="3CFFD6910D7A449E9242A4FD416F54EA91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B31F401074834587BC6310D45FB1AB55">
    <w:name w:val="B31F401074834587BC6310D45FB1AB55"/>
    <w:rsid w:val="00AC46F5"/>
  </w:style>
  <w:style w:type="paragraph" w:customStyle="1" w:styleId="1B61F4410D084C08A5E5E8EB84AA5708">
    <w:name w:val="1B61F4410D084C08A5E5E8EB84AA5708"/>
    <w:rsid w:val="00AC46F5"/>
  </w:style>
  <w:style w:type="paragraph" w:customStyle="1" w:styleId="04CD114B40014A03B2939D180A95F27A">
    <w:name w:val="04CD114B40014A03B2939D180A95F27A"/>
    <w:rsid w:val="00AC46F5"/>
  </w:style>
  <w:style w:type="paragraph" w:customStyle="1" w:styleId="4091F40869FF477C8785FD91B285D46B">
    <w:name w:val="4091F40869FF477C8785FD91B285D46B"/>
    <w:rsid w:val="00AC46F5"/>
  </w:style>
  <w:style w:type="paragraph" w:customStyle="1" w:styleId="74BE29CF668A4A04ACA482F84D87AA64112">
    <w:name w:val="74BE29CF668A4A04ACA482F84D87AA64112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19">
    <w:name w:val="F1EC380987544EDF9DA1D19EFA62B6CF19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4">
    <w:name w:val="6B7A2BCAB23C46A8B3F3E90B7D3057DD24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1">
    <w:name w:val="C72915204A3542DD8B34BDBBAE3193702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1">
    <w:name w:val="6788464F754D425E988D8E2CFCAD554111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0">
    <w:name w:val="A62EBA0A08344DF58FB12DC7F15D8A9F10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0">
    <w:name w:val="9DFA53418C224764BEDBDBCF4D10038E10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0">
    <w:name w:val="0CA9A05FBC7B42EA96AF9DF311A7138310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0">
    <w:name w:val="95FBD4A83D4D40EB981FA520EBA5A93B30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3">
    <w:name w:val="944B7D65557745EA885D28FAA3BCA18C43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1">
    <w:name w:val="5026681D1D8E441BA1A3BE8330ABF9624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5">
    <w:name w:val="ADDC85007B134BAFAAC93E3D6C5B88D765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8">
    <w:name w:val="21EB43388797482A87793B678211B59B18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1">
    <w:name w:val="9039E1AB81E04D02A25F0C033084374D11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92">
    <w:name w:val="3CFFD6910D7A449E9242A4FD416F54EA92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74BE29CF668A4A04ACA482F84D87AA64113">
    <w:name w:val="74BE29CF668A4A04ACA482F84D87AA64113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0">
    <w:name w:val="F1EC380987544EDF9DA1D19EFA62B6CF20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5">
    <w:name w:val="6B7A2BCAB23C46A8B3F3E90B7D3057DD25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2">
    <w:name w:val="C72915204A3542DD8B34BDBBAE31937022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2">
    <w:name w:val="6788464F754D425E988D8E2CFCAD554112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1">
    <w:name w:val="A62EBA0A08344DF58FB12DC7F15D8A9F11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1">
    <w:name w:val="9DFA53418C224764BEDBDBCF4D10038E11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1">
    <w:name w:val="0CA9A05FBC7B42EA96AF9DF311A7138311"/>
    <w:rsid w:val="00AC46F5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1">
    <w:name w:val="95FBD4A83D4D40EB981FA520EBA5A93B31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4">
    <w:name w:val="944B7D65557745EA885D28FAA3BCA18C44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2">
    <w:name w:val="5026681D1D8E441BA1A3BE8330ABF96242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6">
    <w:name w:val="ADDC85007B134BAFAAC93E3D6C5B88D766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19">
    <w:name w:val="21EB43388797482A87793B678211B59B19"/>
    <w:rsid w:val="00AC46F5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2">
    <w:name w:val="9039E1AB81E04D02A25F0C033084374D12"/>
    <w:rsid w:val="00AC46F5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3CFFD6910D7A449E9242A4FD416F54EA93">
    <w:name w:val="3CFFD6910D7A449E9242A4FD416F54EA93"/>
    <w:rsid w:val="00AC46F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2960CF3F0D2482B8C6376AFAE17A9D7">
    <w:name w:val="02960CF3F0D2482B8C6376AFAE17A9D7"/>
    <w:rsid w:val="00AC46F5"/>
  </w:style>
  <w:style w:type="paragraph" w:customStyle="1" w:styleId="9A1E6EC2064B4880ACFD81E05D678E62">
    <w:name w:val="9A1E6EC2064B4880ACFD81E05D678E62"/>
    <w:rsid w:val="00AC46F5"/>
  </w:style>
  <w:style w:type="paragraph" w:customStyle="1" w:styleId="D75E8A3381FE44ED8D7556580179F3AA">
    <w:name w:val="D75E8A3381FE44ED8D7556580179F3AA"/>
    <w:rsid w:val="00AC46F5"/>
  </w:style>
  <w:style w:type="paragraph" w:customStyle="1" w:styleId="B6288DC04A364CC8A54D10EFED71E512">
    <w:name w:val="B6288DC04A364CC8A54D10EFED71E512"/>
    <w:rsid w:val="00AC46F5"/>
  </w:style>
  <w:style w:type="paragraph" w:customStyle="1" w:styleId="F9398AF5AD824F749D18B704F1706697">
    <w:name w:val="F9398AF5AD824F749D18B704F1706697"/>
    <w:rsid w:val="00AC46F5"/>
  </w:style>
  <w:style w:type="paragraph" w:customStyle="1" w:styleId="FE9B9624C81B484DAE9D2757773FD00A">
    <w:name w:val="FE9B9624C81B484DAE9D2757773FD00A"/>
    <w:rsid w:val="00AC46F5"/>
  </w:style>
  <w:style w:type="paragraph" w:customStyle="1" w:styleId="D5C649D8BDE84661AFBBCA133D360FD7">
    <w:name w:val="D5C649D8BDE84661AFBBCA133D360FD7"/>
    <w:rsid w:val="00AC46F5"/>
  </w:style>
  <w:style w:type="paragraph" w:customStyle="1" w:styleId="80FE5465378947B4A1C59B1C6310C2A9">
    <w:name w:val="80FE5465378947B4A1C59B1C6310C2A9"/>
    <w:rsid w:val="00AC46F5"/>
  </w:style>
  <w:style w:type="paragraph" w:customStyle="1" w:styleId="92368A4093F0430482BF35F5D029FD7D">
    <w:name w:val="92368A4093F0430482BF35F5D029FD7D"/>
    <w:rsid w:val="00AC46F5"/>
  </w:style>
  <w:style w:type="paragraph" w:customStyle="1" w:styleId="0FD941A445114799849CB78D90BAB779">
    <w:name w:val="0FD941A445114799849CB78D90BAB779"/>
    <w:rsid w:val="00AC46F5"/>
  </w:style>
  <w:style w:type="paragraph" w:customStyle="1" w:styleId="4418FD870EA64E67803D2F73F05BDC7E">
    <w:name w:val="4418FD870EA64E67803D2F73F05BDC7E"/>
    <w:rsid w:val="00AC46F5"/>
  </w:style>
  <w:style w:type="paragraph" w:customStyle="1" w:styleId="F94F246A211D461EB73FDE99CAE2E218">
    <w:name w:val="F94F246A211D461EB73FDE99CAE2E218"/>
    <w:rsid w:val="00AC46F5"/>
  </w:style>
  <w:style w:type="paragraph" w:customStyle="1" w:styleId="E161A5841EBC4750A28F91A28BC3C5EA">
    <w:name w:val="E161A5841EBC4750A28F91A28BC3C5EA"/>
    <w:rsid w:val="00AC46F5"/>
  </w:style>
  <w:style w:type="paragraph" w:customStyle="1" w:styleId="0B2DF0E9551A4CB7840718D543FD416C">
    <w:name w:val="0B2DF0E9551A4CB7840718D543FD416C"/>
    <w:rsid w:val="00AC46F5"/>
  </w:style>
  <w:style w:type="paragraph" w:customStyle="1" w:styleId="9471018100494BB4915C6BB65D41A71C">
    <w:name w:val="9471018100494BB4915C6BB65D41A71C"/>
    <w:rsid w:val="00AC46F5"/>
  </w:style>
  <w:style w:type="paragraph" w:customStyle="1" w:styleId="E2B39E41F90E4CF18AAC6806610E9CDB">
    <w:name w:val="E2B39E41F90E4CF18AAC6806610E9CDB"/>
    <w:rsid w:val="00AC46F5"/>
  </w:style>
  <w:style w:type="paragraph" w:customStyle="1" w:styleId="9530FAD267C04304A6EA9371B3F14071">
    <w:name w:val="9530FAD267C04304A6EA9371B3F14071"/>
    <w:rsid w:val="00AC46F5"/>
  </w:style>
  <w:style w:type="paragraph" w:customStyle="1" w:styleId="FA1BB25075B54EFA87CB43919B8B8536">
    <w:name w:val="FA1BB25075B54EFA87CB43919B8B8536"/>
    <w:rsid w:val="00AC46F5"/>
  </w:style>
  <w:style w:type="paragraph" w:customStyle="1" w:styleId="7D60D4FC3367498FBF96797D4C419B1C">
    <w:name w:val="7D60D4FC3367498FBF96797D4C419B1C"/>
    <w:rsid w:val="00AC46F5"/>
  </w:style>
  <w:style w:type="paragraph" w:customStyle="1" w:styleId="6274D844D7E2405E95E6FC849E6EBB9A">
    <w:name w:val="6274D844D7E2405E95E6FC849E6EBB9A"/>
    <w:rsid w:val="00AC46F5"/>
  </w:style>
  <w:style w:type="paragraph" w:customStyle="1" w:styleId="CA305A41C6FF4BDFB1E89B54C5321983">
    <w:name w:val="CA305A41C6FF4BDFB1E89B54C5321983"/>
    <w:rsid w:val="00AC46F5"/>
  </w:style>
  <w:style w:type="paragraph" w:customStyle="1" w:styleId="4F4B864FD12A40A2A9CFB54CD8AA3724">
    <w:name w:val="4F4B864FD12A40A2A9CFB54CD8AA3724"/>
    <w:rsid w:val="00AC46F5"/>
  </w:style>
  <w:style w:type="paragraph" w:customStyle="1" w:styleId="C278DCE8111745EF8EE406E80CFBEB60">
    <w:name w:val="C278DCE8111745EF8EE406E80CFBEB60"/>
    <w:rsid w:val="003F135F"/>
  </w:style>
  <w:style w:type="paragraph" w:customStyle="1" w:styleId="EFED70B1A7924C589AAAC832F86F6E1F">
    <w:name w:val="EFED70B1A7924C589AAAC832F86F6E1F"/>
    <w:rsid w:val="003F135F"/>
  </w:style>
  <w:style w:type="paragraph" w:customStyle="1" w:styleId="74BE29CF668A4A04ACA482F84D87AA64114">
    <w:name w:val="74BE29CF668A4A04ACA482F84D87AA64114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1">
    <w:name w:val="F1EC380987544EDF9DA1D19EFA62B6CF21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6">
    <w:name w:val="6B7A2BCAB23C46A8B3F3E90B7D3057DD26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3">
    <w:name w:val="C72915204A3542DD8B34BDBBAE31937023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3">
    <w:name w:val="6788464F754D425E988D8E2CFCAD554113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2">
    <w:name w:val="A62EBA0A08344DF58FB12DC7F15D8A9F12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2">
    <w:name w:val="9DFA53418C224764BEDBDBCF4D10038E12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2">
    <w:name w:val="0CA9A05FBC7B42EA96AF9DF311A7138312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2">
    <w:name w:val="95FBD4A83D4D40EB981FA520EBA5A93B32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5">
    <w:name w:val="944B7D65557745EA885D28FAA3BCA18C45"/>
    <w:rsid w:val="005D2C3E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3">
    <w:name w:val="5026681D1D8E441BA1A3BE8330ABF96243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7">
    <w:name w:val="ADDC85007B134BAFAAC93E3D6C5B88D767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0">
    <w:name w:val="21EB43388797482A87793B678211B59B20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3">
    <w:name w:val="9039E1AB81E04D02A25F0C033084374D13"/>
    <w:rsid w:val="005D2C3E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1">
    <w:name w:val="C278DCE8111745EF8EE406E80CFBEB601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1">
    <w:name w:val="EFED70B1A7924C589AAAC832F86F6E1F1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15">
    <w:name w:val="74BE29CF668A4A04ACA482F84D87AA64115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2">
    <w:name w:val="F1EC380987544EDF9DA1D19EFA62B6CF22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7">
    <w:name w:val="6B7A2BCAB23C46A8B3F3E90B7D3057DD27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4">
    <w:name w:val="C72915204A3542DD8B34BDBBAE31937024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4">
    <w:name w:val="6788464F754D425E988D8E2CFCAD554114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3">
    <w:name w:val="A62EBA0A08344DF58FB12DC7F15D8A9F13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3">
    <w:name w:val="9DFA53418C224764BEDBDBCF4D10038E13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3">
    <w:name w:val="0CA9A05FBC7B42EA96AF9DF311A7138313"/>
    <w:rsid w:val="005D2C3E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3">
    <w:name w:val="95FBD4A83D4D40EB981FA520EBA5A93B33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6">
    <w:name w:val="944B7D65557745EA885D28FAA3BCA18C46"/>
    <w:rsid w:val="005D2C3E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4">
    <w:name w:val="5026681D1D8E441BA1A3BE8330ABF96244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8">
    <w:name w:val="ADDC85007B134BAFAAC93E3D6C5B88D768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1">
    <w:name w:val="21EB43388797482A87793B678211B59B21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4">
    <w:name w:val="9039E1AB81E04D02A25F0C033084374D14"/>
    <w:rsid w:val="005D2C3E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2">
    <w:name w:val="C278DCE8111745EF8EE406E80CFBEB602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2">
    <w:name w:val="EFED70B1A7924C589AAAC832F86F6E1F2"/>
    <w:rsid w:val="005D2C3E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16">
    <w:name w:val="74BE29CF668A4A04ACA482F84D87AA6411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3">
    <w:name w:val="F1EC380987544EDF9DA1D19EFA62B6CF23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8">
    <w:name w:val="6B7A2BCAB23C46A8B3F3E90B7D3057DD28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5">
    <w:name w:val="C72915204A3542DD8B34BDBBAE31937025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5">
    <w:name w:val="6788464F754D425E988D8E2CFCAD554115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4">
    <w:name w:val="A62EBA0A08344DF58FB12DC7F15D8A9F14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4">
    <w:name w:val="9DFA53418C224764BEDBDBCF4D10038E14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4">
    <w:name w:val="0CA9A05FBC7B42EA96AF9DF311A7138314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4">
    <w:name w:val="95FBD4A83D4D40EB981FA520EBA5A93B34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7">
    <w:name w:val="944B7D65557745EA885D28FAA3BCA18C47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5">
    <w:name w:val="5026681D1D8E441BA1A3BE8330ABF96245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69">
    <w:name w:val="ADDC85007B134BAFAAC93E3D6C5B88D769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2">
    <w:name w:val="21EB43388797482A87793B678211B59B22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5">
    <w:name w:val="9039E1AB81E04D02A25F0C033084374D15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3">
    <w:name w:val="C278DCE8111745EF8EE406E80CFBEB603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3">
    <w:name w:val="EFED70B1A7924C589AAAC832F86F6E1F3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17">
    <w:name w:val="74BE29CF668A4A04ACA482F84D87AA64117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4">
    <w:name w:val="F1EC380987544EDF9DA1D19EFA62B6CF24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29">
    <w:name w:val="6B7A2BCAB23C46A8B3F3E90B7D3057DD29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6">
    <w:name w:val="C72915204A3542DD8B34BDBBAE3193702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6">
    <w:name w:val="6788464F754D425E988D8E2CFCAD554116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5">
    <w:name w:val="A62EBA0A08344DF58FB12DC7F15D8A9F15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5">
    <w:name w:val="9DFA53418C224764BEDBDBCF4D10038E15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5">
    <w:name w:val="0CA9A05FBC7B42EA96AF9DF311A7138315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5">
    <w:name w:val="95FBD4A83D4D40EB981FA520EBA5A93B35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8">
    <w:name w:val="944B7D65557745EA885D28FAA3BCA18C48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6">
    <w:name w:val="5026681D1D8E441BA1A3BE8330ABF9624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0">
    <w:name w:val="ADDC85007B134BAFAAC93E3D6C5B88D770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3">
    <w:name w:val="21EB43388797482A87793B678211B59B23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6">
    <w:name w:val="9039E1AB81E04D02A25F0C033084374D16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4">
    <w:name w:val="C278DCE8111745EF8EE406E80CFBEB604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4">
    <w:name w:val="EFED70B1A7924C589AAAC832F86F6E1F4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18">
    <w:name w:val="74BE29CF668A4A04ACA482F84D87AA64118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5">
    <w:name w:val="F1EC380987544EDF9DA1D19EFA62B6CF25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30">
    <w:name w:val="6B7A2BCAB23C46A8B3F3E90B7D3057DD30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7">
    <w:name w:val="C72915204A3542DD8B34BDBBAE31937027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7">
    <w:name w:val="6788464F754D425E988D8E2CFCAD554117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6">
    <w:name w:val="A62EBA0A08344DF58FB12DC7F15D8A9F16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6">
    <w:name w:val="9DFA53418C224764BEDBDBCF4D10038E16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6">
    <w:name w:val="0CA9A05FBC7B42EA96AF9DF311A7138316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6">
    <w:name w:val="95FBD4A83D4D40EB981FA520EBA5A93B3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49">
    <w:name w:val="944B7D65557745EA885D28FAA3BCA18C49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7">
    <w:name w:val="5026681D1D8E441BA1A3BE8330ABF96247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1">
    <w:name w:val="ADDC85007B134BAFAAC93E3D6C5B88D771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4">
    <w:name w:val="21EB43388797482A87793B678211B59B24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7">
    <w:name w:val="9039E1AB81E04D02A25F0C033084374D17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5">
    <w:name w:val="C278DCE8111745EF8EE406E80CFBEB605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5">
    <w:name w:val="EFED70B1A7924C589AAAC832F86F6E1F5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19">
    <w:name w:val="74BE29CF668A4A04ACA482F84D87AA64119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6">
    <w:name w:val="F1EC380987544EDF9DA1D19EFA62B6CF26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31">
    <w:name w:val="6B7A2BCAB23C46A8B3F3E90B7D3057DD31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8">
    <w:name w:val="C72915204A3542DD8B34BDBBAE31937028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8">
    <w:name w:val="6788464F754D425E988D8E2CFCAD554118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7">
    <w:name w:val="A62EBA0A08344DF58FB12DC7F15D8A9F17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7">
    <w:name w:val="9DFA53418C224764BEDBDBCF4D10038E17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7">
    <w:name w:val="0CA9A05FBC7B42EA96AF9DF311A7138317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7">
    <w:name w:val="95FBD4A83D4D40EB981FA520EBA5A93B37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50">
    <w:name w:val="944B7D65557745EA885D28FAA3BCA18C50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8">
    <w:name w:val="5026681D1D8E441BA1A3BE8330ABF96248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2">
    <w:name w:val="ADDC85007B134BAFAAC93E3D6C5B88D772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5">
    <w:name w:val="21EB43388797482A87793B678211B59B25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8">
    <w:name w:val="9039E1AB81E04D02A25F0C033084374D18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6">
    <w:name w:val="C278DCE8111745EF8EE406E80CFBEB60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6">
    <w:name w:val="EFED70B1A7924C589AAAC832F86F6E1F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20">
    <w:name w:val="74BE29CF668A4A04ACA482F84D87AA64120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7">
    <w:name w:val="F1EC380987544EDF9DA1D19EFA62B6CF27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32">
    <w:name w:val="6B7A2BCAB23C46A8B3F3E90B7D3057DD32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29">
    <w:name w:val="C72915204A3542DD8B34BDBBAE31937029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19">
    <w:name w:val="6788464F754D425E988D8E2CFCAD554119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8">
    <w:name w:val="A62EBA0A08344DF58FB12DC7F15D8A9F18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8">
    <w:name w:val="9DFA53418C224764BEDBDBCF4D10038E18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8">
    <w:name w:val="0CA9A05FBC7B42EA96AF9DF311A7138318"/>
    <w:rsid w:val="00112C5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8">
    <w:name w:val="95FBD4A83D4D40EB981FA520EBA5A93B38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51">
    <w:name w:val="944B7D65557745EA885D28FAA3BCA18C51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49">
    <w:name w:val="5026681D1D8E441BA1A3BE8330ABF96249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3">
    <w:name w:val="ADDC85007B134BAFAAC93E3D6C5B88D773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6">
    <w:name w:val="21EB43388797482A87793B678211B59B26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19">
    <w:name w:val="9039E1AB81E04D02A25F0C033084374D19"/>
    <w:rsid w:val="00112C5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7">
    <w:name w:val="C278DCE8111745EF8EE406E80CFBEB607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7">
    <w:name w:val="EFED70B1A7924C589AAAC832F86F6E1F7"/>
    <w:rsid w:val="00112C5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1E86862BF22A4EC885A0BF62DB4FC46F">
    <w:name w:val="1E86862BF22A4EC885A0BF62DB4FC46F"/>
    <w:rsid w:val="00112C56"/>
  </w:style>
  <w:style w:type="paragraph" w:customStyle="1" w:styleId="93B26A6CFDFF43AA930E60B03379F922">
    <w:name w:val="93B26A6CFDFF43AA930E60B03379F922"/>
    <w:rsid w:val="00112C56"/>
  </w:style>
  <w:style w:type="paragraph" w:customStyle="1" w:styleId="74BE29CF668A4A04ACA482F84D87AA64121">
    <w:name w:val="74BE29CF668A4A04ACA482F84D87AA64121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8">
    <w:name w:val="F1EC380987544EDF9DA1D19EFA62B6CF28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33">
    <w:name w:val="6B7A2BCAB23C46A8B3F3E90B7D3057DD33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30">
    <w:name w:val="C72915204A3542DD8B34BDBBAE31937030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20">
    <w:name w:val="6788464F754D425E988D8E2CFCAD554120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19">
    <w:name w:val="A62EBA0A08344DF58FB12DC7F15D8A9F19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19">
    <w:name w:val="9DFA53418C224764BEDBDBCF4D10038E19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19">
    <w:name w:val="0CA9A05FBC7B42EA96AF9DF311A7138319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39">
    <w:name w:val="95FBD4A83D4D40EB981FA520EBA5A93B39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52">
    <w:name w:val="944B7D65557745EA885D28FAA3BCA18C52"/>
    <w:rsid w:val="0022138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50">
    <w:name w:val="5026681D1D8E441BA1A3BE8330ABF96250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4">
    <w:name w:val="ADDC85007B134BAFAAC93E3D6C5B88D774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7">
    <w:name w:val="21EB43388797482A87793B678211B59B27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20">
    <w:name w:val="9039E1AB81E04D02A25F0C033084374D20"/>
    <w:rsid w:val="0022138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8">
    <w:name w:val="C278DCE8111745EF8EE406E80CFBEB608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8">
    <w:name w:val="EFED70B1A7924C589AAAC832F86F6E1F8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22">
    <w:name w:val="74BE29CF668A4A04ACA482F84D87AA64122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29">
    <w:name w:val="F1EC380987544EDF9DA1D19EFA62B6CF29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34">
    <w:name w:val="6B7A2BCAB23C46A8B3F3E90B7D3057DD34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31">
    <w:name w:val="C72915204A3542DD8B34BDBBAE31937031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21">
    <w:name w:val="6788464F754D425E988D8E2CFCAD554121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20">
    <w:name w:val="A62EBA0A08344DF58FB12DC7F15D8A9F20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20">
    <w:name w:val="9DFA53418C224764BEDBDBCF4D10038E20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20">
    <w:name w:val="0CA9A05FBC7B42EA96AF9DF311A7138320"/>
    <w:rsid w:val="00221386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40">
    <w:name w:val="95FBD4A83D4D40EB981FA520EBA5A93B40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53">
    <w:name w:val="944B7D65557745EA885D28FAA3BCA18C53"/>
    <w:rsid w:val="0022138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5026681D1D8E441BA1A3BE8330ABF96251">
    <w:name w:val="5026681D1D8E441BA1A3BE8330ABF96251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5">
    <w:name w:val="ADDC85007B134BAFAAC93E3D6C5B88D775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8">
    <w:name w:val="21EB43388797482A87793B678211B59B28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21">
    <w:name w:val="9039E1AB81E04D02A25F0C033084374D21"/>
    <w:rsid w:val="00221386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9">
    <w:name w:val="C278DCE8111745EF8EE406E80CFBEB609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9">
    <w:name w:val="EFED70B1A7924C589AAAC832F86F6E1F9"/>
    <w:rsid w:val="00221386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D42A3B617494C27AE19B3D3329852D9">
    <w:name w:val="ED42A3B617494C27AE19B3D3329852D9"/>
    <w:rsid w:val="001929DA"/>
  </w:style>
  <w:style w:type="paragraph" w:customStyle="1" w:styleId="ED42A3B617494C27AE19B3D3329852D91">
    <w:name w:val="ED42A3B617494C27AE19B3D3329852D91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74BE29CF668A4A04ACA482F84D87AA64123">
    <w:name w:val="74BE29CF668A4A04ACA482F84D87AA64123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F1EC380987544EDF9DA1D19EFA62B6CF30">
    <w:name w:val="F1EC380987544EDF9DA1D19EFA62B6CF30"/>
    <w:rsid w:val="001929DA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6B7A2BCAB23C46A8B3F3E90B7D3057DD35">
    <w:name w:val="6B7A2BCAB23C46A8B3F3E90B7D3057DD35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72915204A3542DD8B34BDBBAE31937032">
    <w:name w:val="C72915204A3542DD8B34BDBBAE31937032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6788464F754D425E988D8E2CFCAD554122">
    <w:name w:val="6788464F754D425E988D8E2CFCAD554122"/>
    <w:rsid w:val="001929DA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A62EBA0A08344DF58FB12DC7F15D8A9F21">
    <w:name w:val="A62EBA0A08344DF58FB12DC7F15D8A9F21"/>
    <w:rsid w:val="001929DA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DFA53418C224764BEDBDBCF4D10038E21">
    <w:name w:val="9DFA53418C224764BEDBDBCF4D10038E21"/>
    <w:rsid w:val="001929DA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0CA9A05FBC7B42EA96AF9DF311A7138321">
    <w:name w:val="0CA9A05FBC7B42EA96AF9DF311A7138321"/>
    <w:rsid w:val="001929DA"/>
    <w:pPr>
      <w:spacing w:before="240" w:after="60" w:line="240" w:lineRule="auto"/>
      <w:outlineLvl w:val="6"/>
    </w:pPr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customStyle="1" w:styleId="95FBD4A83D4D40EB981FA520EBA5A93B41">
    <w:name w:val="95FBD4A83D4D40EB981FA520EBA5A93B41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44B7D65557745EA885D28FAA3BCA18C54">
    <w:name w:val="944B7D65557745EA885D28FAA3BCA18C54"/>
    <w:rsid w:val="001929DA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ADDC85007B134BAFAAC93E3D6C5B88D776">
    <w:name w:val="ADDC85007B134BAFAAC93E3D6C5B88D776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21EB43388797482A87793B678211B59B29">
    <w:name w:val="21EB43388797482A87793B678211B59B29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9039E1AB81E04D02A25F0C033084374D22">
    <w:name w:val="9039E1AB81E04D02A25F0C033084374D22"/>
    <w:rsid w:val="001929DA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C278DCE8111745EF8EE406E80CFBEB6010">
    <w:name w:val="C278DCE8111745EF8EE406E80CFBEB6010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EFED70B1A7924C589AAAC832F86F6E1F10">
    <w:name w:val="EFED70B1A7924C589AAAC832F86F6E1F10"/>
    <w:rsid w:val="001929DA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customStyle="1" w:styleId="4A3461B0B4974E3582DAF430C013C315">
    <w:name w:val="4A3461B0B4974E3582DAF430C013C315"/>
    <w:rsid w:val="001929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1148388-FA6E-4DD3-8B06-465BF97F8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436</Words>
  <Characters>248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มคอ.3 วศ.บ. วิศวกรรมคอมพิวเตอร์</vt:lpstr>
      <vt:lpstr>Program Specification</vt:lpstr>
    </vt:vector>
  </TitlesOfParts>
  <Company>IWIT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มคอ.3 วศ.บ. วิศวกรรมคอมพิวเตอร์</dc:title>
  <dc:subject/>
  <dc:creator>Engineering KMITL</dc:creator>
  <cp:keywords/>
  <dc:description/>
  <cp:lastModifiedBy>Vasu Udompetaikul</cp:lastModifiedBy>
  <cp:revision>6</cp:revision>
  <cp:lastPrinted>2011-05-11T04:37:00Z</cp:lastPrinted>
  <dcterms:created xsi:type="dcterms:W3CDTF">2017-12-19T05:05:00Z</dcterms:created>
  <dcterms:modified xsi:type="dcterms:W3CDTF">2018-08-02T04:43:00Z</dcterms:modified>
</cp:coreProperties>
</file>